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FA1" w:rsidRPr="00776647" w:rsidRDefault="00B96FA1" w:rsidP="00B96FA1">
      <w:pPr>
        <w:spacing w:after="0"/>
        <w:jc w:val="center"/>
        <w:rPr>
          <w:rFonts w:cs="Times New Roman"/>
          <w:b/>
          <w:sz w:val="36"/>
          <w:szCs w:val="36"/>
        </w:rPr>
      </w:pPr>
      <w:r w:rsidRPr="00776647">
        <w:rPr>
          <w:rFonts w:cs="Times New Roman"/>
          <w:b/>
          <w:sz w:val="36"/>
          <w:szCs w:val="36"/>
        </w:rPr>
        <w:t>UCL Doctorate in Clinical Psychology</w:t>
      </w:r>
    </w:p>
    <w:p w:rsidR="00B96FA1" w:rsidRPr="00776647" w:rsidRDefault="00B96FA1" w:rsidP="00B96FA1">
      <w:pPr>
        <w:spacing w:after="0"/>
        <w:jc w:val="center"/>
        <w:rPr>
          <w:rFonts w:cs="Times New Roman"/>
          <w:sz w:val="32"/>
          <w:szCs w:val="32"/>
        </w:rPr>
      </w:pPr>
    </w:p>
    <w:p w:rsidR="00B96FA1" w:rsidRPr="00776647" w:rsidRDefault="00B96FA1" w:rsidP="00B96FA1">
      <w:pPr>
        <w:spacing w:after="0"/>
        <w:jc w:val="center"/>
        <w:rPr>
          <w:rFonts w:cs="Times New Roman"/>
          <w:b/>
          <w:sz w:val="32"/>
          <w:szCs w:val="32"/>
        </w:rPr>
      </w:pPr>
      <w:r w:rsidRPr="00776647">
        <w:rPr>
          <w:rFonts w:cs="Times New Roman"/>
          <w:b/>
          <w:sz w:val="32"/>
          <w:szCs w:val="32"/>
        </w:rPr>
        <w:t>Dissertations (1997 – 20</w:t>
      </w:r>
      <w:r w:rsidR="00E66B00">
        <w:rPr>
          <w:rFonts w:cs="Times New Roman"/>
          <w:b/>
          <w:sz w:val="32"/>
          <w:szCs w:val="32"/>
        </w:rPr>
        <w:t>20</w:t>
      </w:r>
      <w:r w:rsidRPr="00776647">
        <w:rPr>
          <w:rFonts w:cs="Times New Roman"/>
          <w:b/>
          <w:sz w:val="32"/>
          <w:szCs w:val="32"/>
        </w:rPr>
        <w:t>)</w:t>
      </w:r>
    </w:p>
    <w:p w:rsidR="00B96FA1" w:rsidRPr="00DA5E77" w:rsidRDefault="00B96FA1" w:rsidP="00B96FA1">
      <w:pPr>
        <w:spacing w:after="0"/>
        <w:jc w:val="center"/>
        <w:rPr>
          <w:rFonts w:cs="Times New Roman"/>
          <w:b/>
        </w:rPr>
      </w:pPr>
    </w:p>
    <w:p w:rsidR="00B96FA1" w:rsidRPr="00DA5E77" w:rsidRDefault="00B96FA1" w:rsidP="00B96FA1">
      <w:pPr>
        <w:tabs>
          <w:tab w:val="left" w:pos="2880"/>
        </w:tabs>
        <w:spacing w:after="0"/>
        <w:rPr>
          <w:rFonts w:cs="Times New Roman"/>
          <w:i/>
        </w:rPr>
      </w:pPr>
      <w:r w:rsidRPr="00DA5E77">
        <w:rPr>
          <w:rFonts w:cs="Times New Roman"/>
          <w:i/>
        </w:rPr>
        <w:t xml:space="preserve">Updated: </w:t>
      </w:r>
      <w:r w:rsidR="00B355F2">
        <w:rPr>
          <w:rFonts w:cs="Times New Roman"/>
          <w:i/>
        </w:rPr>
        <w:t>22</w:t>
      </w:r>
      <w:r w:rsidR="00A074A9" w:rsidRPr="00DA5E77">
        <w:rPr>
          <w:rFonts w:cs="Times New Roman"/>
          <w:i/>
        </w:rPr>
        <w:t>/</w:t>
      </w:r>
      <w:r w:rsidR="00B355F2">
        <w:rPr>
          <w:rFonts w:cs="Times New Roman"/>
          <w:i/>
        </w:rPr>
        <w:t>01</w:t>
      </w:r>
      <w:r w:rsidR="00A074A9" w:rsidRPr="00DA5E77">
        <w:rPr>
          <w:rFonts w:cs="Times New Roman"/>
          <w:i/>
        </w:rPr>
        <w:t>/202</w:t>
      </w:r>
      <w:r w:rsidR="00B355F2">
        <w:rPr>
          <w:rFonts w:cs="Times New Roman"/>
          <w:i/>
        </w:rPr>
        <w:t>1</w:t>
      </w:r>
    </w:p>
    <w:p w:rsidR="00B96FA1" w:rsidRPr="00DA5E77" w:rsidRDefault="00B96FA1" w:rsidP="00B96FA1">
      <w:pPr>
        <w:tabs>
          <w:tab w:val="left" w:pos="2880"/>
        </w:tabs>
        <w:spacing w:after="0"/>
        <w:rPr>
          <w:rFonts w:cs="Times New Roman"/>
        </w:rPr>
      </w:pPr>
      <w:r w:rsidRPr="00DA5E77">
        <w:rPr>
          <w:rFonts w:cs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4183</wp:posOffset>
                </wp:positionH>
                <wp:positionV relativeFrom="paragraph">
                  <wp:posOffset>131445</wp:posOffset>
                </wp:positionV>
                <wp:extent cx="6866467" cy="0"/>
                <wp:effectExtent l="0" t="0" r="2984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646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8F241D" id="Straight Connector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1pt,10.35pt" to="539.5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" strokecolor="black [3213]" strokeweight=".5pt">
                <v:stroke joinstyle="miter"/>
              </v:line>
            </w:pict>
          </mc:Fallback>
        </mc:AlternateContent>
      </w:r>
    </w:p>
    <w:p w:rsidR="00B96FA1" w:rsidRPr="00DA5E77" w:rsidRDefault="00B96FA1" w:rsidP="00B96FA1">
      <w:pPr>
        <w:tabs>
          <w:tab w:val="left" w:pos="2880"/>
        </w:tabs>
        <w:spacing w:line="19" w:lineRule="exact"/>
        <w:rPr>
          <w:rFonts w:cs="Times New Roman"/>
        </w:rPr>
      </w:pPr>
    </w:p>
    <w:tbl>
      <w:tblPr>
        <w:tblW w:w="10485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641"/>
        <w:gridCol w:w="7844"/>
      </w:tblGrid>
      <w:tr w:rsidR="00864A7E" w:rsidRPr="00DA5E77" w:rsidTr="00AE326E">
        <w:trPr>
          <w:trHeight w:val="360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BE22A9" w:rsidRPr="00DA5E77" w:rsidRDefault="00BE22A9" w:rsidP="00547F4B">
            <w:pPr>
              <w:spacing w:before="120" w:after="120"/>
              <w:rPr>
                <w:rFonts w:cs="Times New Roman"/>
                <w:b/>
                <w:bCs/>
              </w:rPr>
            </w:pPr>
            <w:r w:rsidRPr="00DA5E77">
              <w:rPr>
                <w:rFonts w:cs="Times New Roman"/>
                <w:b/>
                <w:bCs/>
              </w:rPr>
              <w:t>Nam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B96FA1">
            <w:pPr>
              <w:tabs>
                <w:tab w:val="left" w:pos="5367"/>
              </w:tabs>
              <w:spacing w:before="120" w:after="120"/>
              <w:rPr>
                <w:rFonts w:cs="Times New Roman"/>
                <w:b/>
                <w:bCs/>
              </w:rPr>
            </w:pPr>
            <w:r w:rsidRPr="00DA5E77">
              <w:rPr>
                <w:rFonts w:cs="Times New Roman"/>
                <w:b/>
                <w:bCs/>
              </w:rPr>
              <w:t>Thesis</w:t>
            </w:r>
            <w:r w:rsidR="00B96FA1" w:rsidRPr="00DA5E77">
              <w:rPr>
                <w:rFonts w:cs="Times New Roman"/>
                <w:b/>
                <w:bCs/>
              </w:rPr>
              <w:tab/>
            </w:r>
          </w:p>
        </w:tc>
      </w:tr>
      <w:tr w:rsidR="00932688" w:rsidRPr="00DA5E77" w:rsidTr="00AE326E">
        <w:trPr>
          <w:trHeight w:val="360"/>
        </w:trPr>
        <w:tc>
          <w:tcPr>
            <w:tcW w:w="2641" w:type="dxa"/>
            <w:shd w:val="clear" w:color="auto" w:fill="FFFFFF" w:themeFill="background1"/>
            <w:noWrap/>
          </w:tcPr>
          <w:p w:rsidR="00932688" w:rsidRPr="00DA5E77" w:rsidRDefault="00DA5E77" w:rsidP="00932688">
            <w:pPr>
              <w:spacing w:before="120" w:after="120"/>
              <w:rPr>
                <w:rFonts w:cs="Times New Roman"/>
                <w:bCs/>
              </w:rPr>
            </w:pPr>
            <w:r w:rsidRPr="00DA5E77">
              <w:rPr>
                <w:rFonts w:cs="Times New Roman"/>
                <w:bCs/>
              </w:rPr>
              <w:t>Abuhassan, Abdo</w:t>
            </w:r>
          </w:p>
        </w:tc>
        <w:tc>
          <w:tcPr>
            <w:tcW w:w="7844" w:type="dxa"/>
            <w:shd w:val="clear" w:color="auto" w:fill="FFFFFF" w:themeFill="background1"/>
          </w:tcPr>
          <w:p w:rsidR="00932688" w:rsidRPr="00DA5E77" w:rsidRDefault="00932688" w:rsidP="008D059F">
            <w:pPr>
              <w:tabs>
                <w:tab w:val="left" w:pos="5367"/>
              </w:tabs>
              <w:spacing w:before="120" w:after="120"/>
              <w:rPr>
                <w:rFonts w:cs="Times New Roman"/>
                <w:bCs/>
              </w:rPr>
            </w:pPr>
            <w:r w:rsidRPr="00DA5E77">
              <w:rPr>
                <w:rFonts w:cs="Times New Roman"/>
                <w:bCs/>
              </w:rPr>
              <w:t xml:space="preserve">Modelling Psychopathology: Towards a Transdiagnostic Understanding of Psychopathology. </w:t>
            </w:r>
            <w:r w:rsidR="008D059F" w:rsidRPr="00DA5E77">
              <w:rPr>
                <w:rFonts w:cs="Times New Roman"/>
                <w:bCs/>
              </w:rPr>
              <w:t>(</w:t>
            </w:r>
            <w:r w:rsidRPr="00DA5E77">
              <w:rPr>
                <w:rFonts w:cs="Times New Roman"/>
                <w:bCs/>
              </w:rPr>
              <w:t>2018) [</w:t>
            </w:r>
            <w:hyperlink r:id="rId7" w:history="1">
              <w:r w:rsidRPr="00DA5E77">
                <w:rPr>
                  <w:rStyle w:val="Hyperlink"/>
                  <w:bCs/>
                </w:rPr>
                <w:t>e-th</w:t>
              </w:r>
              <w:r w:rsidR="00D425BE" w:rsidRPr="00DA5E77">
                <w:rPr>
                  <w:rStyle w:val="Hyperlink"/>
                  <w:bCs/>
                </w:rPr>
                <w:t>es</w:t>
              </w:r>
              <w:r w:rsidRPr="00DA5E77">
                <w:rPr>
                  <w:rStyle w:val="Hyperlink"/>
                  <w:bCs/>
                </w:rPr>
                <w:t>is link</w:t>
              </w:r>
            </w:hyperlink>
            <w:r w:rsidRPr="00DA5E77">
              <w:rPr>
                <w:rFonts w:cs="Times New Roman"/>
                <w:bCs/>
              </w:rPr>
              <w:t>]</w:t>
            </w:r>
          </w:p>
        </w:tc>
      </w:tr>
      <w:tr w:rsidR="00D649CE" w:rsidRPr="00DA5E77" w:rsidTr="00AE326E">
        <w:trPr>
          <w:trHeight w:val="360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  <w:bCs/>
              </w:rPr>
            </w:pPr>
            <w:r w:rsidRPr="00D649CE">
              <w:rPr>
                <w:rFonts w:cs="Times New Roman"/>
                <w:bCs/>
              </w:rPr>
              <w:t xml:space="preserve">Adams, </w:t>
            </w:r>
            <w:r>
              <w:rPr>
                <w:rFonts w:cs="Times New Roman"/>
                <w:bCs/>
              </w:rPr>
              <w:t>Helen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C26489" w:rsidP="00D649CE">
            <w:pPr>
              <w:tabs>
                <w:tab w:val="left" w:pos="5367"/>
              </w:tabs>
              <w:spacing w:before="120" w:after="120"/>
              <w:rPr>
                <w:rFonts w:cs="Times New Roman"/>
                <w:bCs/>
              </w:rPr>
            </w:pPr>
            <w:r w:rsidRPr="00C26489">
              <w:rPr>
                <w:rFonts w:cs="Times New Roman"/>
                <w:bCs/>
              </w:rPr>
              <w:t>Experiences, beliefs and attitudes affecting mental health service access amongst suicidal university students</w:t>
            </w:r>
            <w:r>
              <w:rPr>
                <w:rFonts w:cs="Times New Roman"/>
                <w:bCs/>
              </w:rPr>
              <w:t>.</w:t>
            </w:r>
            <w:r w:rsidRPr="00C26489">
              <w:rPr>
                <w:rFonts w:cs="Times New Roman"/>
                <w:bCs/>
              </w:rPr>
              <w:t xml:space="preserve"> </w:t>
            </w:r>
            <w:r w:rsidR="00D649CE" w:rsidRPr="00DA5E77">
              <w:rPr>
                <w:rFonts w:cs="Times New Roman"/>
                <w:bCs/>
              </w:rPr>
              <w:t>(20</w:t>
            </w:r>
            <w:r w:rsidR="00D649CE">
              <w:rPr>
                <w:rFonts w:cs="Times New Roman"/>
                <w:bCs/>
              </w:rPr>
              <w:t>20</w:t>
            </w:r>
            <w:r w:rsidR="00D649CE" w:rsidRPr="00DA5E77">
              <w:rPr>
                <w:rFonts w:cs="Times New Roman"/>
                <w:bCs/>
              </w:rPr>
              <w:t>) [</w:t>
            </w:r>
            <w:hyperlink r:id="rId8" w:history="1">
              <w:r w:rsidR="00D649CE" w:rsidRPr="009B656A">
                <w:rPr>
                  <w:rStyle w:val="Hyperlink"/>
                  <w:bCs/>
                </w:rPr>
                <w:t>e-thesis link</w:t>
              </w:r>
            </w:hyperlink>
            <w:r w:rsidR="00D649CE" w:rsidRPr="00DA5E77">
              <w:rPr>
                <w:rFonts w:cs="Times New Roman"/>
                <w:bCs/>
              </w:rPr>
              <w:t>]</w:t>
            </w:r>
          </w:p>
        </w:tc>
      </w:tr>
      <w:tr w:rsidR="00BE22A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BE22A9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dams, Naom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547F4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ong-term psychological outcome of facial reconstructive surgery. (1997)</w:t>
            </w:r>
          </w:p>
        </w:tc>
      </w:tr>
      <w:tr w:rsidR="00BE22A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BE22A9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ddai-Davis, Jud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547F4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Do pain images used in pain consultations affect clinicians’ and patients’ nonverbal communication, and patient emotional disclosure? (2015) </w:t>
            </w:r>
            <w:r w:rsidR="005A7E86" w:rsidRPr="00DA5E77">
              <w:rPr>
                <w:rFonts w:cs="Times New Roman"/>
              </w:rPr>
              <w:t>[</w:t>
            </w:r>
            <w:hyperlink r:id="rId9" w:history="1">
              <w:r w:rsidR="005A7E86" w:rsidRPr="00DA5E77">
                <w:rPr>
                  <w:rStyle w:val="Hyperlink"/>
                </w:rPr>
                <w:t>e-thesis link</w:t>
              </w:r>
            </w:hyperlink>
            <w:r w:rsidR="005A7E86" w:rsidRPr="00DA5E77">
              <w:rPr>
                <w:rFonts w:cs="Times New Roman"/>
              </w:rPr>
              <w:t>]</w:t>
            </w:r>
          </w:p>
        </w:tc>
      </w:tr>
      <w:tr w:rsidR="00320E6A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320E6A" w:rsidRPr="00DA5E77" w:rsidRDefault="00DA5E77" w:rsidP="00320E6A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kram, Hina</w:t>
            </w:r>
          </w:p>
        </w:tc>
        <w:tc>
          <w:tcPr>
            <w:tcW w:w="7844" w:type="dxa"/>
            <w:shd w:val="clear" w:color="auto" w:fill="FFFFFF" w:themeFill="background1"/>
          </w:tcPr>
          <w:p w:rsidR="00320E6A" w:rsidRPr="00DA5E77" w:rsidRDefault="008D059F" w:rsidP="001D0890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ion of the Nature and Prevalence of Substance Use in a Forensic Population and an Evaluation of its role in Recall to Hospital</w:t>
            </w:r>
            <w:r w:rsidR="00415EA0" w:rsidRPr="00DA5E77">
              <w:rPr>
                <w:rFonts w:cs="Times New Roman"/>
              </w:rPr>
              <w:t>. (2018) [</w:t>
            </w:r>
            <w:hyperlink r:id="rId10" w:history="1">
              <w:r w:rsidR="001D0890" w:rsidRPr="00DA5E77">
                <w:rPr>
                  <w:rStyle w:val="Hyperlink"/>
                </w:rPr>
                <w:t>e-thesis link</w:t>
              </w:r>
            </w:hyperlink>
            <w:r w:rsidR="001D0890" w:rsidRPr="00DA5E77">
              <w:rPr>
                <w:rFonts w:cs="Times New Roman"/>
              </w:rPr>
              <w:t>]</w:t>
            </w:r>
          </w:p>
        </w:tc>
      </w:tr>
      <w:tr w:rsidR="00BE22A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BE22A9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gnew, Rob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547F4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injury and demographic variables on Executive Functioning as measured by the contextualized Dysexecutive Assessment Tool JAAM. (2009)</w:t>
            </w:r>
          </w:p>
        </w:tc>
      </w:tr>
      <w:tr w:rsidR="00BE22A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BE22A9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hmad, Nadi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5A7E86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enting, Attachment Security and Adjustment Outcomes: The Role of Nonshared Environment. (2015)</w:t>
            </w:r>
            <w:r w:rsidR="005A7E86" w:rsidRPr="00DA5E77">
              <w:rPr>
                <w:rFonts w:cs="Times New Roman"/>
              </w:rPr>
              <w:t xml:space="preserve"> [</w:t>
            </w:r>
            <w:hyperlink r:id="rId11" w:history="1">
              <w:r w:rsidR="005A7E86" w:rsidRPr="00DA5E77">
                <w:rPr>
                  <w:rStyle w:val="Hyperlink"/>
                </w:rPr>
                <w:t>e-thesis link</w:t>
              </w:r>
            </w:hyperlink>
            <w:r w:rsidR="005A7E86"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547F4B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 xml:space="preserve">Aisbitt, </w:t>
            </w:r>
            <w:r w:rsidRPr="00D649CE">
              <w:rPr>
                <w:rFonts w:cs="Times New Roman"/>
              </w:rPr>
              <w:t>Georgin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C532B5" w:rsidP="005A7E86">
            <w:pPr>
              <w:spacing w:before="120" w:after="120"/>
              <w:jc w:val="both"/>
              <w:rPr>
                <w:rFonts w:cs="Times New Roman"/>
              </w:rPr>
            </w:pPr>
            <w:r w:rsidRPr="00C532B5">
              <w:rPr>
                <w:rFonts w:cs="Times New Roman"/>
                <w:bCs/>
              </w:rPr>
              <w:t>Epistemic Trust and Mentalizing in Adolescent Therapeutic Alliances</w:t>
            </w:r>
            <w:r>
              <w:rPr>
                <w:rFonts w:cs="Times New Roman"/>
                <w:bCs/>
              </w:rPr>
              <w:t>.</w:t>
            </w:r>
            <w:r w:rsidRPr="00C532B5">
              <w:rPr>
                <w:rFonts w:cs="Times New Roman"/>
                <w:bCs/>
              </w:rPr>
              <w:t xml:space="preserve"> </w:t>
            </w:r>
            <w:r w:rsidR="00D649CE" w:rsidRPr="00DA5E77">
              <w:rPr>
                <w:rFonts w:cs="Times New Roman"/>
                <w:bCs/>
              </w:rPr>
              <w:t>(20</w:t>
            </w:r>
            <w:r w:rsidR="00D649CE">
              <w:rPr>
                <w:rFonts w:cs="Times New Roman"/>
                <w:bCs/>
              </w:rPr>
              <w:t>20</w:t>
            </w:r>
            <w:r w:rsidR="00D649CE" w:rsidRPr="00DA5E77">
              <w:rPr>
                <w:rFonts w:cs="Times New Roman"/>
                <w:bCs/>
              </w:rPr>
              <w:t>) [</w:t>
            </w:r>
            <w:hyperlink r:id="rId12" w:history="1">
              <w:r w:rsidR="00D649CE" w:rsidRPr="009B656A">
                <w:rPr>
                  <w:rStyle w:val="Hyperlink"/>
                  <w:bCs/>
                </w:rPr>
                <w:t>e-thesis link</w:t>
              </w:r>
            </w:hyperlink>
            <w:r w:rsidR="00D649CE" w:rsidRPr="00DA5E77">
              <w:rPr>
                <w:rFonts w:cs="Times New Roman"/>
                <w:bCs/>
              </w:rPr>
              <w:t>]</w:t>
            </w:r>
          </w:p>
        </w:tc>
      </w:tr>
      <w:tr w:rsidR="00BE22A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BE22A9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kbar, Samee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547F4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Self-compassion, stress and coping in FCO consular staff.  (2011) </w:t>
            </w:r>
          </w:p>
        </w:tc>
      </w:tr>
      <w:tr w:rsidR="00BE22A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BE22A9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lden, Nico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730AB3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isuo-spatial perspective-taking, avatar embodiment and the ability to cultivate compassion using virtual rea</w:t>
            </w:r>
            <w:r w:rsidR="004A3A4D" w:rsidRPr="00DA5E77">
              <w:rPr>
                <w:rFonts w:cs="Times New Roman"/>
              </w:rPr>
              <w:t>lity and mental imagery. (2015)</w:t>
            </w:r>
            <w:r w:rsidR="004A3A4D" w:rsidRPr="00DA5E77">
              <w:rPr>
                <w:rFonts w:eastAsia="Times New Roman" w:cs="Times New Roman"/>
              </w:rPr>
              <w:t xml:space="preserve"> </w:t>
            </w:r>
            <w:r w:rsidR="004A3A4D" w:rsidRPr="00DA5E77">
              <w:rPr>
                <w:rFonts w:cs="Times New Roman"/>
              </w:rPr>
              <w:t>[</w:t>
            </w:r>
            <w:hyperlink r:id="rId13" w:history="1">
              <w:r w:rsidR="004A3A4D" w:rsidRPr="00DA5E77">
                <w:rPr>
                  <w:rStyle w:val="Hyperlink"/>
                </w:rPr>
                <w:t>e-thesis link</w:t>
              </w:r>
            </w:hyperlink>
            <w:r w:rsidR="00730AB3" w:rsidRPr="00DA5E77">
              <w:rPr>
                <w:rFonts w:cs="Times New Roman"/>
              </w:rPr>
              <w:t>]</w:t>
            </w:r>
          </w:p>
        </w:tc>
      </w:tr>
      <w:tr w:rsidR="00BE22A9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BE22A9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leksandrowicz (Kozlowska), Agat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2D0110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ment of a theory-based, patient-centred goal setting pack in neurological rehabilitation. (2016)</w:t>
            </w:r>
            <w:r w:rsidR="002D0110" w:rsidRPr="00DA5E77">
              <w:rPr>
                <w:rFonts w:cs="Times New Roman"/>
              </w:rPr>
              <w:t xml:space="preserve"> [</w:t>
            </w:r>
            <w:hyperlink r:id="rId14" w:history="1">
              <w:r w:rsidR="002D0110" w:rsidRPr="00DA5E77">
                <w:rPr>
                  <w:rStyle w:val="Hyperlink"/>
                </w:rPr>
                <w:t>e-thesis link</w:t>
              </w:r>
            </w:hyperlink>
            <w:r w:rsidR="002D0110" w:rsidRPr="00DA5E77">
              <w:rPr>
                <w:rFonts w:cs="Times New Roman"/>
              </w:rPr>
              <w:t>]</w:t>
            </w:r>
          </w:p>
        </w:tc>
      </w:tr>
      <w:tr w:rsidR="00BE22A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BE22A9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lexander, Nata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547F4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eriences of self-injury in lesbian and bisexual women. (2001)</w:t>
            </w:r>
          </w:p>
        </w:tc>
      </w:tr>
      <w:tr w:rsidR="00BE22A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BE22A9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llen, Ru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547F4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A qualitative study of the process of change in patients participating in a residential pain management programme. (2000) </w:t>
            </w:r>
          </w:p>
        </w:tc>
      </w:tr>
      <w:tr w:rsidR="00BE22A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BE22A9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llen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547F4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ffortful control, attentional biases and problem behaviours in children. (2005)</w:t>
            </w:r>
          </w:p>
        </w:tc>
      </w:tr>
      <w:tr w:rsidR="00BE22A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BE22A9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l-Noor, Zainab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BE22A9" w:rsidRPr="00DA5E77" w:rsidRDefault="00BE22A9" w:rsidP="00547F4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culture on anxiety related cognitions: an exploration with Saudi Arabian individuals (2017)</w:t>
            </w:r>
            <w:r w:rsidR="002871C8" w:rsidRPr="00DA5E77">
              <w:t xml:space="preserve"> </w:t>
            </w:r>
            <w:r w:rsidR="002871C8" w:rsidRPr="00DA5E77">
              <w:rPr>
                <w:rFonts w:cs="Times New Roman"/>
              </w:rPr>
              <w:t>[</w:t>
            </w:r>
            <w:hyperlink r:id="rId15" w:history="1">
              <w:r w:rsidR="002871C8" w:rsidRPr="00DA5E77">
                <w:rPr>
                  <w:rStyle w:val="Hyperlink"/>
                </w:rPr>
                <w:t>e-thesis link</w:t>
              </w:r>
            </w:hyperlink>
            <w:r w:rsidR="002871C8" w:rsidRPr="00DA5E77">
              <w:rPr>
                <w:rFonts w:cs="Times New Roman"/>
              </w:rPr>
              <w:t>]</w:t>
            </w:r>
          </w:p>
        </w:tc>
      </w:tr>
      <w:tr w:rsidR="000614D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0614DE" w:rsidRPr="00DA5E77" w:rsidRDefault="00DA5E77" w:rsidP="000614D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lvarez Monjaras, Mauricio</w:t>
            </w:r>
          </w:p>
        </w:tc>
        <w:tc>
          <w:tcPr>
            <w:tcW w:w="7844" w:type="dxa"/>
            <w:shd w:val="clear" w:color="auto" w:fill="FFFFFF" w:themeFill="background1"/>
          </w:tcPr>
          <w:p w:rsidR="000614DE" w:rsidRPr="00DA5E77" w:rsidRDefault="000719FE" w:rsidP="00E4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Fidelity measurement for the implementation of social networks interventions in complex mental health. </w:t>
            </w:r>
            <w:r w:rsidR="00E42EC1" w:rsidRPr="00DA5E77">
              <w:rPr>
                <w:rFonts w:cs="Times New Roman"/>
              </w:rPr>
              <w:t>(2019) [</w:t>
            </w:r>
            <w:hyperlink r:id="rId16" w:history="1">
              <w:r w:rsidR="00E42EC1" w:rsidRPr="00DA5E77">
                <w:rPr>
                  <w:rStyle w:val="Hyperlink"/>
                </w:rPr>
                <w:t>e-thesis link</w:t>
              </w:r>
            </w:hyperlink>
            <w:r w:rsidR="00E42EC1" w:rsidRPr="00DA5E77">
              <w:rPr>
                <w:rFonts w:cs="Times New Roman"/>
              </w:rPr>
              <w:t xml:space="preserve">] </w:t>
            </w:r>
          </w:p>
        </w:tc>
      </w:tr>
      <w:tr w:rsidR="00B97D95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B97D95" w:rsidRPr="00DA5E77" w:rsidRDefault="00DA5E77" w:rsidP="00547F4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Amberton, Catriona</w:t>
            </w:r>
          </w:p>
        </w:tc>
        <w:tc>
          <w:tcPr>
            <w:tcW w:w="7844" w:type="dxa"/>
            <w:shd w:val="clear" w:color="auto" w:fill="FFFFFF" w:themeFill="background1"/>
          </w:tcPr>
          <w:p w:rsidR="00B97D95" w:rsidRPr="00DA5E77" w:rsidRDefault="00D4065A" w:rsidP="00547F4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psychopathic traits and adolescent offending trajectories</w:t>
            </w:r>
            <w:r w:rsidR="00B97D95" w:rsidRPr="00DA5E77">
              <w:rPr>
                <w:rFonts w:cs="Times New Roman"/>
              </w:rPr>
              <w:t>. (2018) [</w:t>
            </w:r>
            <w:hyperlink r:id="rId17" w:history="1">
              <w:r w:rsidR="00B97D95" w:rsidRPr="00DA5E77">
                <w:rPr>
                  <w:rStyle w:val="Hyperlink"/>
                </w:rPr>
                <w:t>e-thesis link</w:t>
              </w:r>
            </w:hyperlink>
            <w:r w:rsidR="00B97D95"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649CE">
              <w:rPr>
                <w:rFonts w:cs="Times New Roman"/>
              </w:rPr>
              <w:t>Ambrose (Davies)</w:t>
            </w:r>
            <w:r>
              <w:rPr>
                <w:rFonts w:cs="Times New Roman"/>
              </w:rPr>
              <w:t xml:space="preserve">, </w:t>
            </w:r>
            <w:r w:rsidRPr="00D649CE">
              <w:rPr>
                <w:rFonts w:cs="Times New Roman"/>
              </w:rPr>
              <w:t>Jemm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C532B5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C532B5">
              <w:rPr>
                <w:rFonts w:cs="Times New Roman"/>
                <w:bCs/>
              </w:rPr>
              <w:t>The Impact of Stigma and Visible Difference on Children &amp; Adolescents Living with Physical Health Conditions</w:t>
            </w:r>
            <w:r>
              <w:rPr>
                <w:rFonts w:cs="Times New Roman"/>
                <w:bCs/>
              </w:rPr>
              <w:t>.</w:t>
            </w:r>
            <w:r w:rsidRPr="00C532B5">
              <w:rPr>
                <w:rFonts w:cs="Times New Roman"/>
                <w:bCs/>
              </w:rPr>
              <w:t xml:space="preserve"> </w:t>
            </w:r>
            <w:r w:rsidR="00D649CE" w:rsidRPr="00DA5E77">
              <w:rPr>
                <w:rFonts w:cs="Times New Roman"/>
                <w:bCs/>
              </w:rPr>
              <w:t>(20</w:t>
            </w:r>
            <w:r w:rsidR="00D649CE">
              <w:rPr>
                <w:rFonts w:cs="Times New Roman"/>
                <w:bCs/>
              </w:rPr>
              <w:t>20</w:t>
            </w:r>
            <w:r w:rsidR="00D649CE" w:rsidRPr="00DA5E77">
              <w:rPr>
                <w:rFonts w:cs="Times New Roman"/>
                <w:bCs/>
              </w:rPr>
              <w:t>) [</w:t>
            </w:r>
            <w:hyperlink r:id="rId18" w:history="1">
              <w:r w:rsidR="00D649CE" w:rsidRPr="009B656A">
                <w:rPr>
                  <w:rStyle w:val="Hyperlink"/>
                  <w:bCs/>
                </w:rPr>
                <w:t>e-thesis link</w:t>
              </w:r>
            </w:hyperlink>
            <w:r w:rsidR="00D649CE" w:rsidRPr="00DA5E77">
              <w:rPr>
                <w:rFonts w:cs="Times New Roman"/>
                <w:bCs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mey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s of self-compassion and self-criticism on binge eating behaviour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ndersen, Ka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ation of shame and disclosure in chronic drug dependence. (2002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nderson, Tam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process of change in therapy for borderline personality disorder: How do affect regulation and self-harm change over time in patients receiving psychotherapy?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nthony, Eliza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"Pathways, Barriers and Facilitators to Psychological Therapy for Members of Black African Communities in the UK". (2015) [</w:t>
            </w:r>
            <w:hyperlink r:id="rId2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rkless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lking to people with learning disabilities and their families about the experience of systemic therapy. (2004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rnold, Cla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accompanied asylum seekers and refuges minors: war trauma, psychopathology and social support. (2005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rnold, Tams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ion of self-constructs and stereotypes in people with learning disabilities and their relationship to self-esteem and emotional adjustment. (1997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ssudani, Hanit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ulture and the Comprehensive Assessment of At Risk Mental States (CAARMS). (2014) [</w:t>
            </w:r>
            <w:hyperlink r:id="rId21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  <w:r w:rsidRPr="00DA5E77">
              <w:rPr>
                <w:rFonts w:cs="Times New Roman"/>
                <w:lang w:val="en-US"/>
              </w:rPr>
              <w:t xml:space="preserve">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shcroft, Yasmine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t is an amazing ability to have survived such terrible circumstances: psychological experiences of labour exploitation. (2018) [</w:t>
            </w:r>
            <w:hyperlink r:id="rId22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wadia, Ali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discursive psychology analysis of therapist - client interactions in sessions of Cognitive Behavioural Therapy. (2011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Ayres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antisocial beliefs and attitudes scale (ABAS): Is it a reliable and valid measure of antisocial thinking in British children and adolescents?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649CE">
              <w:rPr>
                <w:rFonts w:cs="Times New Roman"/>
              </w:rPr>
              <w:t>Azmoodeh</w:t>
            </w:r>
            <w:r>
              <w:rPr>
                <w:rFonts w:cs="Times New Roman"/>
              </w:rPr>
              <w:t xml:space="preserve">, </w:t>
            </w:r>
            <w:r w:rsidRPr="00D649CE">
              <w:rPr>
                <w:rFonts w:cs="Times New Roman"/>
              </w:rPr>
              <w:t>Kian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C532B5" w:rsidP="00D649CE">
            <w:pPr>
              <w:tabs>
                <w:tab w:val="left" w:pos="1056"/>
              </w:tabs>
              <w:spacing w:before="120" w:after="120"/>
              <w:jc w:val="both"/>
              <w:rPr>
                <w:rFonts w:cs="Times New Roman"/>
              </w:rPr>
            </w:pPr>
            <w:r w:rsidRPr="00C532B5">
              <w:rPr>
                <w:rFonts w:cs="Times New Roman"/>
              </w:rPr>
              <w:t>An exploration of the relationship between psychedelic drug use, mystical experiences, mindfulness, and mental health</w:t>
            </w:r>
            <w:r>
              <w:rPr>
                <w:rFonts w:cs="Times New Roman"/>
              </w:rPr>
              <w:t>.</w:t>
            </w:r>
            <w:r w:rsidRPr="00C532B5">
              <w:rPr>
                <w:rFonts w:cs="Times New Roman"/>
              </w:rPr>
              <w:t xml:space="preserve"> </w:t>
            </w:r>
            <w:r w:rsidR="00D649CE" w:rsidRPr="00D649CE">
              <w:rPr>
                <w:rFonts w:cs="Times New Roman"/>
              </w:rPr>
              <w:t>(2020) [</w:t>
            </w:r>
            <w:hyperlink r:id="rId23" w:history="1">
              <w:r w:rsidR="00D649CE" w:rsidRPr="009B656A">
                <w:rPr>
                  <w:rStyle w:val="Hyperlink"/>
                </w:rPr>
                <w:t>e-thesis link</w:t>
              </w:r>
            </w:hyperlink>
            <w:r w:rsidR="00D649CE" w:rsidRPr="00D649CE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con, Ursu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observational study investigating the relationships between forgiveness, post-traumatic stress disorder, anger and guilt over three months of psychological therapy. (2012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iley, Alastai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fatigue and cognitive function in advanced multiple sclerosis. (2003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illie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ental cognitions and the development of Post-Traumatic Stress Symptoms in children. (2004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ird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fluences on safe sex decision making in young women. (2007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649CE">
              <w:rPr>
                <w:rFonts w:cs="Times New Roman"/>
              </w:rPr>
              <w:lastRenderedPageBreak/>
              <w:t>Baker</w:t>
            </w:r>
            <w:r>
              <w:rPr>
                <w:rFonts w:cs="Times New Roman"/>
              </w:rPr>
              <w:t xml:space="preserve">, </w:t>
            </w:r>
            <w:r w:rsidRPr="00D649CE">
              <w:rPr>
                <w:rFonts w:cs="Times New Roman"/>
              </w:rPr>
              <w:t>Hannah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C532B5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C532B5">
              <w:rPr>
                <w:rFonts w:cs="Times New Roman"/>
              </w:rPr>
              <w:t>Why do autistic women develop restrictive eating disorders? Exploring social risk factors</w:t>
            </w:r>
            <w:r>
              <w:rPr>
                <w:rFonts w:cs="Times New Roman"/>
              </w:rPr>
              <w:t>.</w:t>
            </w:r>
            <w:r w:rsidRPr="00C532B5">
              <w:rPr>
                <w:rFonts w:cs="Times New Roman"/>
              </w:rPr>
              <w:t xml:space="preserve"> </w:t>
            </w:r>
            <w:r w:rsidR="00D649CE" w:rsidRPr="00D649CE">
              <w:rPr>
                <w:rFonts w:cs="Times New Roman"/>
              </w:rPr>
              <w:t>(2020) [</w:t>
            </w:r>
            <w:hyperlink r:id="rId24" w:history="1">
              <w:r w:rsidR="00D649CE" w:rsidRPr="00AD02E7">
                <w:rPr>
                  <w:rStyle w:val="Hyperlink"/>
                </w:rPr>
                <w:t>e-thesis link</w:t>
              </w:r>
            </w:hyperlink>
            <w:r w:rsidR="00D649CE" w:rsidRPr="00D649CE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ker,</w:t>
            </w:r>
            <w:r w:rsidRPr="00DA5E77">
              <w:rPr>
                <w:rFonts w:cs="Times New Roman"/>
              </w:rPr>
              <w:tab/>
              <w:t>Samanth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arriers and facilitators to providing CBT for people living with dementia: perceptions of IAPT clinicians. (2019) [</w:t>
            </w:r>
            <w:hyperlink r:id="rId2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ll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rumination on analogue PTSD symptoms: an experimental investigation using the trauma film paradigm. (2010)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ly, Andr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ultisystemic therapy for problem sexual behaviour: families' perspectives on therapeutic processes and outcomes (2016) [</w:t>
            </w:r>
            <w:hyperlink r:id="rId2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ncroft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ow do adolescents and their parents understand and manage the experience of childhood stroke? (2010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rber, Carol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utistic traits and cognition in individuals with obsessive compulsive disorder. (2015) [</w:t>
            </w:r>
            <w:hyperlink r:id="rId2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rgiela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Young women’s experiences of having Autism Spectrum Disorder. 92015)</w:t>
            </w:r>
            <w:r w:rsidRPr="00DA5E77">
              <w:rPr>
                <w:rFonts w:eastAsia="Times New Roman" w:cs="Times New Roman"/>
              </w:rPr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rlas, Jo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amily members’ experiences of schizophrenic disorders and violence. (200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rnaby, B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chizotypy, theory of mind and the understanding of irony. (2006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rnardo, Libb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ocesses of addiction and recreational uses of cocaine. (2005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081259" w:rsidP="00D649CE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 xml:space="preserve">Barnett, </w:t>
            </w:r>
            <w:r w:rsidR="00D649CE" w:rsidRPr="00D649CE">
              <w:rPr>
                <w:rFonts w:cs="Times New Roman"/>
              </w:rPr>
              <w:t>Lariss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C532B5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C532B5">
              <w:rPr>
                <w:rFonts w:cs="Times New Roman"/>
              </w:rPr>
              <w:t>What are the Risk Factors for Suicidal Behaviours Amongst Young University Students Aged 29 years and Under</w:t>
            </w:r>
            <w:r>
              <w:rPr>
                <w:rFonts w:cs="Times New Roman"/>
              </w:rPr>
              <w:t xml:space="preserve">? </w:t>
            </w:r>
            <w:r w:rsidR="00D649CE" w:rsidRPr="00D649CE">
              <w:rPr>
                <w:rFonts w:cs="Times New Roman"/>
              </w:rPr>
              <w:t>(2020) [</w:t>
            </w:r>
            <w:hyperlink r:id="rId29" w:history="1">
              <w:r w:rsidR="00D649CE" w:rsidRPr="00AD02E7">
                <w:rPr>
                  <w:rStyle w:val="Hyperlink"/>
                </w:rPr>
                <w:t>e-thesis link</w:t>
              </w:r>
            </w:hyperlink>
            <w:r w:rsidR="00D649CE" w:rsidRPr="00D649CE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rnett, Si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and coping in Borderline Personality Disorder. (2003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rrett, Pipp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riendship in young people with Asperger's syndrome. (2002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rry, Meliss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Development of the “P-Factor” in Early Childhood: Examination of Genetic and Environmental Indicators. (2018) [</w:t>
            </w:r>
            <w:hyperlink r:id="rId3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ruch, El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upporting a relative with bipolar disorder: family members' experience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tes, A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ffectiveness of a group rescripting intervention for traumatic nightmares. (2012)</w:t>
            </w:r>
          </w:p>
        </w:tc>
      </w:tr>
      <w:tr w:rsidR="0008125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081259" w:rsidRPr="00DA5E77" w:rsidRDefault="00081259" w:rsidP="00081259">
            <w:pPr>
              <w:spacing w:before="120" w:after="120"/>
              <w:rPr>
                <w:rFonts w:cs="Times New Roman"/>
              </w:rPr>
            </w:pPr>
            <w:r w:rsidRPr="00081259">
              <w:rPr>
                <w:rFonts w:cs="Times New Roman"/>
              </w:rPr>
              <w:t>Batho</w:t>
            </w:r>
            <w:r>
              <w:rPr>
                <w:rFonts w:cs="Times New Roman"/>
              </w:rPr>
              <w:t xml:space="preserve">, </w:t>
            </w:r>
            <w:r w:rsidRPr="00081259">
              <w:rPr>
                <w:rFonts w:cs="Times New Roman"/>
              </w:rPr>
              <w:t>Anna</w:t>
            </w:r>
          </w:p>
        </w:tc>
        <w:tc>
          <w:tcPr>
            <w:tcW w:w="7844" w:type="dxa"/>
            <w:shd w:val="clear" w:color="auto" w:fill="FFFFFF" w:themeFill="background1"/>
          </w:tcPr>
          <w:p w:rsidR="00081259" w:rsidRPr="00DA5E77" w:rsidRDefault="00C532B5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C532B5">
              <w:rPr>
                <w:rFonts w:cs="Times New Roman"/>
              </w:rPr>
              <w:t>Necessary Components for Psychological Treatment of Chronic Pain: A Qualitative Comparative Analysis</w:t>
            </w:r>
            <w:r>
              <w:rPr>
                <w:rFonts w:cs="Times New Roman"/>
              </w:rPr>
              <w:t>.</w:t>
            </w:r>
            <w:r w:rsidRPr="00C532B5">
              <w:rPr>
                <w:rFonts w:cs="Times New Roman"/>
              </w:rPr>
              <w:t xml:space="preserve"> </w:t>
            </w:r>
            <w:r w:rsidR="00081259" w:rsidRPr="00081259">
              <w:rPr>
                <w:rFonts w:cs="Times New Roman"/>
              </w:rPr>
              <w:t>(2020) [</w:t>
            </w:r>
            <w:hyperlink r:id="rId32" w:history="1">
              <w:r w:rsidR="00081259" w:rsidRPr="00AD02E7">
                <w:rPr>
                  <w:rStyle w:val="Hyperlink"/>
                </w:rPr>
                <w:t>e-thesis link</w:t>
              </w:r>
            </w:hyperlink>
            <w:r w:rsidR="00081259" w:rsidRPr="00081259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attistella, Stefan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mantic priming and verbal learning in current opiate users, ex-users and controls. (2007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Beadman, Matthew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A comparison of cognitive reappraisal, diffusion and suppression as emotion regulation strategies in smokers: Effects on smoking behaviour, craving and affect. (2014) </w:t>
            </w:r>
            <w:hyperlink r:id="rId33" w:history="1">
              <w:r w:rsidRPr="00DA5E77">
                <w:rPr>
                  <w:rFonts w:cs="Times New Roman"/>
                </w:rPr>
                <w:t>[</w:t>
              </w:r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eaumont, Danielle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Childhood and Adolescent Anxiety, Depression and Trauma Symptoms: The Role of the Parent-Child Relationship and Family Context Factors. (2018) </w:t>
            </w:r>
            <w:hyperlink r:id="rId34" w:history="1">
              <w:r w:rsidRPr="00DA5E77">
                <w:rPr>
                  <w:rFonts w:cs="Times New Roman"/>
                </w:rPr>
                <w:t>[</w:t>
              </w:r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Beak, Suz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ocial Rejection in Adolescents with a Visible Facial Disfigurement: A Qualitative Study. (2015)</w:t>
            </w:r>
            <w:r w:rsidRPr="00DA5E77">
              <w:rPr>
                <w:rFonts w:eastAsia="Times New Roman" w:cs="Times New Roman"/>
              </w:rPr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eardsley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isk factors affecting psychological adjustment following transition to secondary school. (2003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eeson, Am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igher cognition and social behaviour: The effects of traumatic brain injury on empathy. (199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endall, Caroline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thnographic study of psychiatric ward life: Exploring experiences of restrictive practices from the perspectives of patients and staff. (2019) [</w:t>
            </w:r>
            <w:hyperlink r:id="rId3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ennett, Rob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Shame and psychopathology in adolescence. (2004)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ennett, Soph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ment of a novel EEG paradigm to measure the neural correlates of children’s emotion understanding. (2013) [</w:t>
            </w:r>
            <w:hyperlink r:id="rId37" w:history="1">
              <w:r w:rsidRPr="00DA5E77">
                <w:rPr>
                  <w:rStyle w:val="Hyperlink"/>
                </w:rPr>
                <w:t>e-thesis link</w:t>
              </w:r>
              <w:r w:rsidRPr="00DA5E77">
                <w:rPr>
                  <w:rFonts w:cs="Times New Roman"/>
                </w:rPr>
                <w:t>]</w:t>
              </w:r>
            </w:hyperlink>
            <w:r w:rsidRPr="00DA5E77">
              <w:rPr>
                <w:rFonts w:cs="Times New Roman"/>
                <w:u w:val="single"/>
              </w:rPr>
              <w:t xml:space="preserve">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ent, Georg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psychosocial variables and treatment outcome in Chronic Fatigue Syndrome. (199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eresford, Franc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ention Deficit Hyperactivity Disorder and smoking behaviour. (2000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ergen, Soph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mixed methods exploration of the psychological effects of short term fasting in healthy individuals. (2015) [</w:t>
            </w:r>
            <w:hyperlink r:id="rId3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ibbey, Claire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compassion-focused imagery on paranoia, and trust-based cooperative decision-making in the general population. (2019) [</w:t>
            </w:r>
            <w:hyperlink r:id="rId3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illings, Joa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aking sense of first episode psychosis. (2005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ishop, Elizabeth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Theory of Mind and Traits Associated with Autism Spectrum Condition and Pathological Demand Avoidance Presentations. (2018) [</w:t>
            </w:r>
            <w:hyperlink r:id="rId4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lenkinsop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current imagery in people who stutter.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lundell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association between contact and Intellectual Disability and Mental Health Literacy and Stigma. (2014) [</w:t>
            </w:r>
            <w:hyperlink r:id="rId41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odinetz, Mo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sing the child attachment interview to identify disorganised attachment. (200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ognor, Dia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hat prevents refugees and asylum seekers exposed to violence from disclosing trauma? (2005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olton, Heath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amining perseveration in the context of depression and starvation to inform an understanding of cognitive inflexibility. (2010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olton, Jud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acute effects of methadone on long-term users. (1997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onathan, Christ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ow do patients understand chronic orofacial pain? (2011) [</w:t>
            </w:r>
            <w:hyperlink r:id="rId4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one, Georgin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vestigating the role of team based physical activity in mental health interventions for young people. (2018) [</w:t>
            </w:r>
            <w:hyperlink r:id="rId4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osdet, Lu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Mixed Methods Exploration of How Inpatients Use the Verbal Rating Scale of Pain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4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Bostock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nceptualisations of voice hearing in Ayurvedic medicine.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ottrill, Saman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eriences of clinical psychology trainees in the use of therapist self-disclosure. (2008)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ousfield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indfulness ability in people with dementia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4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ourke, Emilie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security, trust and imagined attachment behaviours: An exploratory study within a general population sample. (2018) [</w:t>
            </w:r>
            <w:hyperlink r:id="rId4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ady, Frances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arly in-session predictors of response to Trauma-Focused Cognitive Therapy. (2014) [</w:t>
            </w:r>
            <w:hyperlink r:id="rId47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aidwood, Ru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ospective Memory and Future Event Simulation in Regular Cannabis User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4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auner, N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ntent-free cueing as a technique to inhibit mind wandering and treat anhedonia in depression. (2013) [</w:t>
            </w:r>
            <w:hyperlink r:id="rId49" w:history="1">
              <w:r w:rsidRPr="00DA5E77">
                <w:rPr>
                  <w:rStyle w:val="Hyperlink"/>
                </w:rPr>
                <w:t>e-thesis link</w:t>
              </w:r>
              <w:r w:rsidRPr="00DA5E77">
                <w:rPr>
                  <w:rFonts w:cs="Times New Roman"/>
                </w:rPr>
                <w:t>]</w:t>
              </w:r>
            </w:hyperlink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ent, El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o 'advanced' theory of mind tasks offer a useful measure of mentalising ability in children with autism who have verbal and intellectual abilities within the normal range? (199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ett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ild Sexual Abuse and Delusions. (2005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euer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ngagement with online support groups for depression. (2012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ewer, Ashley-Joh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ausal nature of the antisocial thinking-antisocial behaviour relationship in older children and adolescent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5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istow, Eleono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ing and validating an ecologically valid measure of executive functioning for children with Autism Spectrum Disorder (ASD)(2016) [</w:t>
            </w:r>
            <w:hyperlink r:id="rId5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oadway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ing the association between maternal child-related cognitions and treatment outcome for clinically anxious children with anxious mothers. (2011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own, Alexand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edictors of change in treatment outcome for parent-delivered guided CBT bibliotherapy for children with anxiety: Effects of age, severity and comorbidity at long term follow-up. (2014) [</w:t>
            </w:r>
            <w:hyperlink r:id="rId52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own, A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sychological adjustment following severe lower limb trauma: A Repertory Grid Study. (2001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own, Marie/ Saish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rinking and Future-oriented Cognition: Acute Alcohol Effects on Episodic Future Thinking in Social Drinkers. (2019) [</w:t>
            </w:r>
            <w:hyperlink r:id="rId5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own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trusive memories and images in generalised anxiety disorder.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own, Trac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illusory conjunctions and context-processing in schizophrenia: Differential relationships between symptoms. (2002)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owne, N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actice to policy: clinical psychologists’ experience of macro-level policy work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5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Brownlie, Ju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ory study of burnout, coping and social support in home care staff working with older people. (199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ruce, Mat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ost-traumatic stress symptoms in childhood brain tumour survivors and their parents. (2005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uckman, Josep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rapeutic orientation preferences in trainee clinical psychologists: personality or training? (2006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uckman, Joshu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pression: Can we predict who will relapse? (2014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55" w:history="1">
              <w:r w:rsidRPr="00DA5E77">
                <w:rPr>
                  <w:rStyle w:val="Hyperlink"/>
                  <w:lang w:val="en-US"/>
                </w:rPr>
                <w:t>e-thesis link</w:t>
              </w:r>
              <w:r w:rsidRPr="00DA5E77">
                <w:rPr>
                  <w:rFonts w:cs="Times New Roman"/>
                </w:rPr>
                <w:t>]</w:t>
              </w:r>
            </w:hyperlink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urke, Ron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attachment security on the infant sibling relationship following the birth of the second child. (200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urns, Pheb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 xml:space="preserve">Mothers’ experience of therapeutic processes in a reflective parenting programme. (2014) </w:t>
            </w:r>
            <w:hyperlink r:id="rId56" w:history="1">
              <w:r w:rsidRPr="00DA5E77">
                <w:rPr>
                  <w:rFonts w:cs="Times New Roman"/>
                </w:rPr>
                <w:t>[</w:t>
              </w:r>
              <w:r w:rsidRPr="00DA5E77">
                <w:rPr>
                  <w:rStyle w:val="Hyperlink"/>
                  <w:lang w:val="en-US"/>
                </w:rPr>
                <w:t>e-thesis link</w:t>
              </w:r>
              <w:r w:rsidRPr="00DA5E77">
                <w:rPr>
                  <w:rFonts w:cs="Times New Roman"/>
                </w:rPr>
                <w:t>]</w:t>
              </w:r>
            </w:hyperlink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utterfield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acing ageing, dementia and the health services: A qualitative investigation of the experiences of Caribbean older people in London. (2002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uttler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men’s cognitive appraisals, coping strategies adopted and adjustment to infertility. (199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Byrne, Alexand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The effect of a self-affirmation manipulation on threat processing, drinking behaviour, and implicit responses to alcohol cues in hazardous drinkers. 92015)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bourne, Jarro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study of the effects of service user involvement in undergraduate and clinical psychology education. (2010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dman, Ti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Brief Attachment Scale (BAS-16): Using Item Response Theory to create a clinically useful measure of attachment. (2015) [</w:t>
            </w:r>
            <w:hyperlink r:id="rId5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mpbell, Carol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representations of adolescent offenders. (199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mpbell, Mar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Narcissism in the eating disorders: impact on treatment engagement and drop-out. (2007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mpbell-Danesh, A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ocess evaluation of a weight loss maintenance randomised controlled trial: a qualitative study of participants’ experiences.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5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rlile, Jo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sing the AIM cards with 'hard to reach' adolescents: hearing views and experiences from young people and clinicians (2016) [</w:t>
            </w:r>
            <w:hyperlink r:id="rId5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rlisle, Joseph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>Using mentalizing and psychopathy to explore a dimensional model of Antisocial and Borderline Personality Disorder. (2014) [</w:t>
            </w:r>
            <w:hyperlink r:id="rId60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  <w:r w:rsidRPr="00DA5E77">
              <w:rPr>
                <w:rStyle w:val="Hyperlink"/>
                <w:lang w:val="en-US"/>
              </w:rPr>
              <w:t xml:space="preserve">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rman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enting and effortful control: An EEG study. (2013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rnaby, Stev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ocial support offered to people with learning disabilities: The service user's perspective. (2001)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rr, Sarah Christ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ment of a brief assessment for lifetime and psychosis-related trauma (2016) [</w:t>
            </w:r>
            <w:hyperlink r:id="rId6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Carrington, Roby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"The impact of a ‘looming vulnerability’ manipulation on perceptions of risk, intentions and behaviour among harmful drinkers". (2015) [</w:t>
            </w:r>
            <w:hyperlink r:id="rId6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rroll, Er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formation processing biases for facial expression in patients receiving acute on chronic opioids for pain relief in palliative care.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rroll, Franc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ory of mind, executive function and social relationships in children with ADHD. (1997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rswell, K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pre-migration and post-migration stressors on the psychological wellbeing of refugees. (2007)</w:t>
            </w:r>
          </w:p>
        </w:tc>
      </w:tr>
      <w:tr w:rsidR="00081259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081259" w:rsidRPr="00DA5E77" w:rsidRDefault="00081259" w:rsidP="00081259">
            <w:pPr>
              <w:spacing w:before="120" w:after="120"/>
              <w:rPr>
                <w:rFonts w:cs="Times New Roman"/>
              </w:rPr>
            </w:pPr>
            <w:r w:rsidRPr="00081259">
              <w:rPr>
                <w:rFonts w:cs="Times New Roman"/>
              </w:rPr>
              <w:t>Cartwright</w:t>
            </w:r>
            <w:r>
              <w:rPr>
                <w:rFonts w:cs="Times New Roman"/>
              </w:rPr>
              <w:t xml:space="preserve">, </w:t>
            </w:r>
            <w:r w:rsidRPr="00081259">
              <w:rPr>
                <w:rFonts w:cs="Times New Roman"/>
              </w:rPr>
              <w:t>Anna</w:t>
            </w:r>
          </w:p>
        </w:tc>
        <w:tc>
          <w:tcPr>
            <w:tcW w:w="7844" w:type="dxa"/>
            <w:shd w:val="clear" w:color="auto" w:fill="FFFFFF" w:themeFill="background1"/>
          </w:tcPr>
          <w:p w:rsidR="00081259" w:rsidRPr="00DA5E77" w:rsidRDefault="00C532B5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C532B5">
              <w:rPr>
                <w:rFonts w:cs="Times New Roman"/>
              </w:rPr>
              <w:t>Validation of the Multidimensional Scale of Perceived Social Support (MSPSS) for family carers of people with dementia</w:t>
            </w:r>
            <w:r>
              <w:rPr>
                <w:rFonts w:cs="Times New Roman"/>
              </w:rPr>
              <w:t>.</w:t>
            </w:r>
            <w:r w:rsidRPr="00C532B5">
              <w:rPr>
                <w:rFonts w:cs="Times New Roman"/>
              </w:rPr>
              <w:t xml:space="preserve"> </w:t>
            </w:r>
            <w:r w:rsidR="00081259" w:rsidRPr="00081259">
              <w:rPr>
                <w:rFonts w:cs="Times New Roman"/>
              </w:rPr>
              <w:t>(2020) [</w:t>
            </w:r>
            <w:hyperlink r:id="rId63" w:history="1">
              <w:r w:rsidR="00081259" w:rsidRPr="00AD02E7">
                <w:rPr>
                  <w:rStyle w:val="Hyperlink"/>
                </w:rPr>
                <w:t>e-thesis link</w:t>
              </w:r>
            </w:hyperlink>
            <w:r w:rsidR="00081259" w:rsidRPr="00081259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asdagli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heard voices: parents’ and adolescents’ experiences of multisystemic therapy for young offenders. (2007)</w:t>
            </w:r>
          </w:p>
        </w:tc>
      </w:tr>
      <w:tr w:rsidR="009C431A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9C431A" w:rsidRPr="00DA5E77" w:rsidRDefault="009C431A" w:rsidP="009C431A">
            <w:pPr>
              <w:spacing w:before="120" w:after="120"/>
              <w:rPr>
                <w:rFonts w:cs="Times New Roman"/>
              </w:rPr>
            </w:pPr>
            <w:r w:rsidRPr="009C431A">
              <w:rPr>
                <w:rFonts w:cs="Times New Roman"/>
              </w:rPr>
              <w:t>Chadwick</w:t>
            </w:r>
            <w:r>
              <w:rPr>
                <w:rFonts w:cs="Times New Roman"/>
              </w:rPr>
              <w:t xml:space="preserve">, </w:t>
            </w:r>
            <w:r w:rsidRPr="009C431A">
              <w:rPr>
                <w:rFonts w:cs="Times New Roman"/>
              </w:rPr>
              <w:t>Eleanor</w:t>
            </w:r>
          </w:p>
        </w:tc>
        <w:tc>
          <w:tcPr>
            <w:tcW w:w="7844" w:type="dxa"/>
            <w:shd w:val="clear" w:color="auto" w:fill="FFFFFF" w:themeFill="background1"/>
          </w:tcPr>
          <w:p w:rsidR="009C431A" w:rsidRPr="00DA5E77" w:rsidRDefault="00C532B5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C532B5">
              <w:rPr>
                <w:rFonts w:cs="Times New Roman"/>
              </w:rPr>
              <w:t>Let’s not go there: exploring the delivery of trauma-focused interventions in people with psychosis</w:t>
            </w:r>
            <w:r>
              <w:rPr>
                <w:rFonts w:cs="Times New Roman"/>
              </w:rPr>
              <w:t>.</w:t>
            </w:r>
            <w:r w:rsidRPr="00C532B5">
              <w:rPr>
                <w:rFonts w:cs="Times New Roman"/>
              </w:rPr>
              <w:t xml:space="preserve"> </w:t>
            </w:r>
            <w:r w:rsidR="009C431A" w:rsidRPr="009C431A">
              <w:rPr>
                <w:rFonts w:cs="Times New Roman"/>
              </w:rPr>
              <w:t>(2020) [</w:t>
            </w:r>
            <w:hyperlink r:id="rId64" w:history="1">
              <w:r w:rsidR="009C431A" w:rsidRPr="00AD02E7">
                <w:rPr>
                  <w:rStyle w:val="Hyperlink"/>
                </w:rPr>
                <w:t>e-thesis link</w:t>
              </w:r>
            </w:hyperlink>
            <w:r w:rsidR="009C431A" w:rsidRPr="009C431A">
              <w:rPr>
                <w:rFonts w:cs="Times New Roman"/>
              </w:rPr>
              <w:t>]</w:t>
            </w:r>
          </w:p>
        </w:tc>
      </w:tr>
      <w:tr w:rsidR="009C431A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9C431A" w:rsidRPr="009C431A" w:rsidRDefault="009C431A" w:rsidP="009C431A">
            <w:pPr>
              <w:spacing w:before="120" w:after="120"/>
              <w:rPr>
                <w:rFonts w:cs="Times New Roman"/>
              </w:rPr>
            </w:pPr>
            <w:r w:rsidRPr="009C431A">
              <w:rPr>
                <w:rFonts w:cs="Times New Roman"/>
              </w:rPr>
              <w:t>Chaffelson</w:t>
            </w:r>
            <w:r>
              <w:rPr>
                <w:rFonts w:cs="Times New Roman"/>
              </w:rPr>
              <w:t xml:space="preserve">, </w:t>
            </w:r>
            <w:r w:rsidRPr="009C431A">
              <w:rPr>
                <w:rFonts w:cs="Times New Roman"/>
              </w:rPr>
              <w:t>Rebecca</w:t>
            </w:r>
          </w:p>
        </w:tc>
        <w:tc>
          <w:tcPr>
            <w:tcW w:w="7844" w:type="dxa"/>
            <w:shd w:val="clear" w:color="auto" w:fill="FFFFFF" w:themeFill="background1"/>
          </w:tcPr>
          <w:p w:rsidR="009C431A" w:rsidRPr="009C431A" w:rsidRDefault="00BE7B2A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BE7B2A">
              <w:rPr>
                <w:rFonts w:cs="Times New Roman"/>
              </w:rPr>
              <w:t xml:space="preserve">The Challenges Faced when Seeking Asylum in the United Kingdom: An Interpretative Phenomenological Analysis </w:t>
            </w:r>
            <w:r w:rsidR="009C431A" w:rsidRPr="009C431A">
              <w:rPr>
                <w:rFonts w:cs="Times New Roman"/>
              </w:rPr>
              <w:t>(2020) [</w:t>
            </w:r>
            <w:hyperlink r:id="rId65" w:history="1">
              <w:r w:rsidR="009C431A" w:rsidRPr="00BE7B2A">
                <w:rPr>
                  <w:rStyle w:val="Hyperlink"/>
                </w:rPr>
                <w:t>e-thesis link</w:t>
              </w:r>
            </w:hyperlink>
            <w:r w:rsidR="009C431A" w:rsidRPr="009C431A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hampion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oving on from young offender institutions: expectations, adjustment and the role of social support. (2001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han, Ja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cognitive vulnerability to depressive rumination in people diagnosed with major depressive disorder. (2011) [</w:t>
            </w:r>
            <w:hyperlink r:id="rId6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han, Mun Ye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A Mindfulness Programme for People with Dementia in Care Homes: A Feasibility Pilot Study. (2015) </w:t>
            </w:r>
          </w:p>
        </w:tc>
      </w:tr>
      <w:tr w:rsidR="00C3710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C37101" w:rsidRPr="00DA5E77" w:rsidRDefault="00C37101" w:rsidP="00C37101">
            <w:pPr>
              <w:spacing w:before="120" w:after="120"/>
              <w:rPr>
                <w:rFonts w:cs="Times New Roman"/>
              </w:rPr>
            </w:pPr>
            <w:r w:rsidRPr="00C37101">
              <w:rPr>
                <w:rFonts w:cs="Times New Roman"/>
              </w:rPr>
              <w:t>Chapman</w:t>
            </w:r>
            <w:r>
              <w:rPr>
                <w:rFonts w:cs="Times New Roman"/>
              </w:rPr>
              <w:t xml:space="preserve">, </w:t>
            </w:r>
            <w:r w:rsidRPr="00C37101">
              <w:rPr>
                <w:rFonts w:cs="Times New Roman"/>
              </w:rPr>
              <w:t>Louise</w:t>
            </w:r>
          </w:p>
        </w:tc>
        <w:tc>
          <w:tcPr>
            <w:tcW w:w="7844" w:type="dxa"/>
            <w:shd w:val="clear" w:color="auto" w:fill="FFFFFF" w:themeFill="background1"/>
          </w:tcPr>
          <w:p w:rsidR="00C37101" w:rsidRPr="00DA5E77" w:rsidRDefault="00C532B5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C532B5">
              <w:rPr>
                <w:rFonts w:cs="Times New Roman"/>
              </w:rPr>
              <w:t>“Don't treat autistic people like they're a problem, because we're not!”: An exploration of what underpins the relationship between masking and mental health for autistic teenagers</w:t>
            </w:r>
            <w:r>
              <w:rPr>
                <w:rFonts w:cs="Times New Roman"/>
              </w:rPr>
              <w:t>.</w:t>
            </w:r>
            <w:r w:rsidRPr="00C532B5">
              <w:rPr>
                <w:rFonts w:cs="Times New Roman"/>
              </w:rPr>
              <w:t xml:space="preserve"> </w:t>
            </w:r>
            <w:r w:rsidR="00C37101" w:rsidRPr="00C37101">
              <w:rPr>
                <w:rFonts w:cs="Times New Roman"/>
              </w:rPr>
              <w:t>(2020) [</w:t>
            </w:r>
            <w:hyperlink r:id="rId67" w:history="1">
              <w:r w:rsidR="00C37101" w:rsidRPr="00565DA3">
                <w:rPr>
                  <w:rStyle w:val="Hyperlink"/>
                </w:rPr>
                <w:t>e-thesis link</w:t>
              </w:r>
            </w:hyperlink>
            <w:r w:rsidR="00C37101" w:rsidRPr="00C37101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harles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Attentional bias modification in substitute-prescribed opiate users and control participants. (2013) </w:t>
            </w:r>
            <w:hyperlink r:id="rId68" w:history="1">
              <w:r w:rsidRPr="00DA5E77">
                <w:rPr>
                  <w:rFonts w:cs="Times New Roman"/>
                </w:rPr>
                <w:t>[</w:t>
              </w:r>
              <w:r w:rsidRPr="00DA5E77">
                <w:rPr>
                  <w:rStyle w:val="Hyperlink"/>
                </w:rPr>
                <w:t>e-thesis link</w:t>
              </w:r>
              <w:r w:rsidRPr="00DA5E77">
                <w:rPr>
                  <w:rFonts w:cs="Times New Roman"/>
                </w:rPr>
                <w:t>]</w:t>
              </w:r>
            </w:hyperlink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hege, Winfre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mbating Stigma: Testing an e-intervention on Intellectual Disability in Kenya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6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hia, Kai Xin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ltered Intrinsic Connectivity in the Default Mode Network and Central Executive Network in Borderline Personality Disorder and Low Resilient Functioning. (2019) [</w:t>
            </w:r>
            <w:hyperlink r:id="rId7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hilds, Samanth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terrogative Suggestibility in Adolescents: A Comparison of Unaccompanied Asylum-Seeking Minors and UK-Residing Peers. (2018) [</w:t>
            </w:r>
            <w:hyperlink r:id="rId7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hing, Yee Ning (Elaine)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Adaptation and Feasibility of the Narrative Component of the Narrative Enhancement and Cognitive Therapy (NECT) for Late-Onset Psychosi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7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Chiu, Shirley Sanyin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ear of Incontinence: An Internet Study. (2019) [</w:t>
            </w:r>
            <w:hyperlink r:id="rId7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C3710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C37101" w:rsidRPr="00DA5E77" w:rsidRDefault="00C37101" w:rsidP="00C37101">
            <w:pPr>
              <w:spacing w:before="120" w:after="120"/>
              <w:rPr>
                <w:rFonts w:cs="Times New Roman"/>
              </w:rPr>
            </w:pPr>
            <w:r w:rsidRPr="00C37101">
              <w:rPr>
                <w:rFonts w:cs="Times New Roman"/>
              </w:rPr>
              <w:t>Chua</w:t>
            </w:r>
            <w:r>
              <w:rPr>
                <w:rFonts w:cs="Times New Roman"/>
              </w:rPr>
              <w:t xml:space="preserve">, </w:t>
            </w:r>
            <w:r w:rsidRPr="00C37101">
              <w:rPr>
                <w:rFonts w:cs="Times New Roman"/>
              </w:rPr>
              <w:t>Natalie</w:t>
            </w:r>
          </w:p>
        </w:tc>
        <w:tc>
          <w:tcPr>
            <w:tcW w:w="7844" w:type="dxa"/>
            <w:shd w:val="clear" w:color="auto" w:fill="FFFFFF" w:themeFill="background1"/>
          </w:tcPr>
          <w:p w:rsidR="00C37101" w:rsidRPr="00DA5E77" w:rsidRDefault="00C532B5" w:rsidP="00C37101">
            <w:pPr>
              <w:spacing w:before="120" w:after="120"/>
              <w:jc w:val="both"/>
              <w:rPr>
                <w:rFonts w:cs="Times New Roman"/>
              </w:rPr>
            </w:pPr>
            <w:r w:rsidRPr="00C532B5">
              <w:rPr>
                <w:rFonts w:cs="Times New Roman"/>
              </w:rPr>
              <w:t>How do individuals with anorexia nervosa (AN) experience the voice dialogue method in the context of experiencing an internal eating disorder voice? A Thematic Analysis</w:t>
            </w:r>
            <w:r>
              <w:rPr>
                <w:rFonts w:cs="Times New Roman"/>
              </w:rPr>
              <w:t>.</w:t>
            </w:r>
            <w:r w:rsidRPr="00C532B5">
              <w:rPr>
                <w:rFonts w:cs="Times New Roman"/>
              </w:rPr>
              <w:t xml:space="preserve"> </w:t>
            </w:r>
            <w:r w:rsidR="00C37101" w:rsidRPr="00C37101">
              <w:rPr>
                <w:rFonts w:cs="Times New Roman"/>
              </w:rPr>
              <w:t>(2020) [</w:t>
            </w:r>
            <w:hyperlink r:id="rId74" w:history="1">
              <w:r w:rsidR="00C37101" w:rsidRPr="00565DA3">
                <w:rPr>
                  <w:rStyle w:val="Hyperlink"/>
                </w:rPr>
                <w:t>e-thesis link</w:t>
              </w:r>
            </w:hyperlink>
            <w:r w:rsidR="00C37101" w:rsidRPr="00C37101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hurchard, Alasdai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stimating the prevalence of autistic traits in a homeless population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7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icconi, Francesc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sylum-seeking peoples' experiences of Narrative Exposure Therapy. (2018) [</w:t>
            </w:r>
            <w:hyperlink r:id="rId7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larke, Anna Church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Mindfulness Programme for People with Dementia in Care Homes: A Feasibility Pilot Study. (2015) [</w:t>
            </w:r>
            <w:hyperlink r:id="rId7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larke, Kir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alidating the Developmental, Diagnostic and Dimensional Interview - Short Form Adult Version (3Di-sva): a diagnostic interview for autism spectrum disorders in adults. (2015) [</w:t>
            </w:r>
            <w:hyperlink r:id="rId7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laxton, Melan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an Caregiving Experiences be Understood Using an Attachment Framework in Early Psychosis? (2015)</w:t>
            </w:r>
            <w:r w:rsidRPr="00DA5E77">
              <w:rPr>
                <w:rFonts w:eastAsia="Times New Roman" w:cs="Times New Roman"/>
              </w:rPr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7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lements, Henr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twice-told ending: Goodbye letters in Cognitive Analytic Therapy.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leridou, Kali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irst impressions of young women with Turner syndrome. (2019) [</w:t>
            </w:r>
            <w:hyperlink r:id="rId8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bner, Rhiann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sychological factors influencing adherence to Iron Chelation Therapy in patients with Thalassemia. (199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ckburn, Meg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 xml:space="preserve">The impact of a web-based self-management programme on the psychological well-being of adults with Type 2 Diabetes. (2014) </w:t>
            </w:r>
            <w:hyperlink r:id="rId81" w:history="1">
              <w:r w:rsidRPr="00DA5E77">
                <w:rPr>
                  <w:rFonts w:cs="Times New Roman"/>
                </w:rPr>
                <w:t>[</w:t>
              </w:r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cker, Polly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ing an Ecologically Valid Measure of Creativity for Children with Autism Spectrum Disorders (2018) [</w:t>
            </w:r>
            <w:hyperlink r:id="rId8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en, Stev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ypnosis treatment for chronic pain: do patients practice self-hypnosis?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8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hen, Itamar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interpersonal and intersubjective factors on engagement with psychological services in individuals who repeatedly display deliberate self-harm (DSH) behaviour. (2019) [</w:t>
            </w:r>
            <w:hyperlink r:id="rId84" w:tgtFrame="_parent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hen, L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Theory of Mind, executive functioning and peer relationships in children with high functioning Autistic Spectrum Disorders. (2010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lbeck, Kat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Maternal mentalization: do online and offline measures independently predict attachment security? (2014) </w:t>
            </w:r>
            <w:hyperlink r:id="rId85" w:history="1">
              <w:r w:rsidRPr="00DA5E77">
                <w:rPr>
                  <w:rFonts w:cs="Times New Roman"/>
                </w:rPr>
                <w:t>[</w:t>
              </w:r>
              <w:r w:rsidRPr="00DA5E77">
                <w:rPr>
                  <w:rStyle w:val="Hyperlink"/>
                  <w:lang w:val="en-US"/>
                </w:rPr>
                <w:t>e-thesis link</w:t>
              </w:r>
              <w:r w:rsidRPr="00DA5E77">
                <w:rPr>
                  <w:rFonts w:cs="Times New Roman"/>
                </w:rPr>
                <w:t>]</w:t>
              </w:r>
            </w:hyperlink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le, Alexand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erience of gender identity development among trans adolescents (2017)</w:t>
            </w:r>
            <w:r w:rsidRPr="00DA5E77">
              <w:t xml:space="preserve">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le, Rosalin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challenging behaviour and staff support on the psychological well-being of staff working with older adults with dementia. (199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les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itudes towards people with Intellectual Disabilities: a cross cultural study. (200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Collinge, Miri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childhood abuse and delusions: an investigation based on delusional content. (2006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llins, Pádraig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sychological help-seeking and homeless adolescents. (2004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lman, Sophie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Measuring and conceptualising self-stigmatisation and associated factors in people with intellectual disabilities. (2018) </w:t>
            </w:r>
            <w:hyperlink r:id="rId86" w:history="1">
              <w:r w:rsidRPr="00DA5E77">
                <w:rPr>
                  <w:rFonts w:cs="Times New Roman"/>
                </w:rPr>
                <w:t>[</w:t>
              </w:r>
              <w:r w:rsidRPr="00DA5E77">
                <w:rPr>
                  <w:rStyle w:val="Hyperlink"/>
                  <w:lang w:val="en-US"/>
                </w:rPr>
                <w:t>e-thesis link</w:t>
              </w:r>
              <w:r w:rsidRPr="00DA5E77">
                <w:rPr>
                  <w:rFonts w:cs="Times New Roman"/>
                </w:rPr>
                <w:t>]</w:t>
              </w:r>
            </w:hyperlink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lton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dolescents' experiences of their in-patient treatment for anorexia nervosa. (2002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myn, Julie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ing Stakeholders’ Perceptions of the Impact, Acceptability and Feasibility of a Video-Feedback Intervention to Promote Positive Parenting in Foster Care (VIPP-FC). (2019) [</w:t>
            </w:r>
            <w:hyperlink r:id="rId8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nnolly, Lorra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ildren with Schizotypal Personality Disorder: A neuro-psychological investigation. (2000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nnolly, There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nfluence of diagnostic labels on stigma toward people with schizophrenia and intellectual disability. (2011) [</w:t>
            </w:r>
            <w:hyperlink r:id="rId8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nroy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opioids on episodic memory in palliative care patients.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nstantinou, Nata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anges in inhibitory control and drug salience in response to stress: differences between opiate users, ex-users and non-users. (2007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ok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>Predicting attrition in guided parent-delivered cognitive behavioural therapy for anxious children. (2014)</w:t>
            </w:r>
            <w:r w:rsidRPr="00DA5E77">
              <w:rPr>
                <w:rFonts w:eastAsia="Times New Roman" w:cs="Times New Roman"/>
                <w:lang w:val="en-US"/>
              </w:rPr>
              <w:t xml:space="preserve"> [</w:t>
            </w:r>
            <w:hyperlink r:id="rId89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  <w:lang w:val="en-US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ope, Natalie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rapist dilemmas in narrative exposure therapy with clients who have experienced multiple or prolonged trauma: A tape-assisted recall study. (2019) [</w:t>
            </w:r>
            <w:hyperlink r:id="rId90" w:tgtFrame="_parent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oper, Rebecc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long-term outcomes and feasibility of assessing a psychosocial intervention aimed at increasing the capacity of people with intellectual disabilities to manage and resist stigma. (2019) [</w:t>
            </w:r>
            <w:hyperlink r:id="rId91" w:tgtFrame="_parent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ttee, Daniel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ildhood onset eating disorders: The experience of parents. (2001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ughtrey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elephone-delivered group CBT for anxiety: Experiences of group members. (2013) [</w:t>
            </w:r>
            <w:hyperlink r:id="rId9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ve, Jen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ffectiveness of weekly Cognitive Stimulation Therapy (CST) for people with dementia and the additional impact of enhancing CST with a carer training programme. (2013) [</w:t>
            </w:r>
            <w:hyperlink r:id="rId9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  <w:r w:rsidRPr="00DA5E77">
              <w:rPr>
                <w:rStyle w:val="Hyperlink"/>
              </w:rPr>
              <w:t xml:space="preserve"> </w:t>
            </w:r>
          </w:p>
        </w:tc>
      </w:tr>
      <w:tr w:rsidR="00D649CE" w:rsidRPr="00DA5E77" w:rsidTr="00AE326E">
        <w:trPr>
          <w:trHeight w:val="576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xell, Adri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ssociation between recidivism risk and scores on psychological measures and outcome of therapy in sex offenders: Dissimulation, coping and defence styles in sex offenders, non-sex offenders and non-offenders. (2000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oyle, Jo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study of aggressive interpretative bias in opiate-dependent and opiate-abstinent men. (2005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raig, Catr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mpassion Focused Therapy for People with Dementia: A Feasibility Study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9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Creswell, Catha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lf-esteem, coping and attribution in Chronic Fatigue Syndrome. (2000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rocker, Ju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'You're only as old as you feel': Older women's perceptions of themselves and their lives. (199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rocker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xperience of attempted suicide in later life: A qualitative study. (2002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rockett, Jo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rief cognitive assessment in schizophrenia. (2005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rombie, Tes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ability over time and the role of attachment in emerging personality disorder in adolescence: a two year longitudinal study. (2013) [</w:t>
            </w:r>
            <w:hyperlink r:id="rId9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ummins, Oma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ory of mind, context processing and schizotypy. (2007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urr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ildhood physical abuse and delusional content. (2005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urran, Charlot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gnitive-behavioural therapy for persistent pain: does adherence affect outcome at one-month follow-up? (2007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utler, Daw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quality of life of young people affected by Tourette Syndrome. (2007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Czornyj, Rom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AT differences between internet child pornography offenders and sexual offenders against children.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adabhoy, Hin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slamophobia: Psychological Correlates and Impact on Young Muslim Identity Development. (2018) [</w:t>
            </w:r>
            <w:hyperlink r:id="rId9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abrowski, Ju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12-month follow-up to a pilot randomised controlled trial evaluating group interventions for Tourette syndrome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9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andan, Nadi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earn With Us: An evaluation of a film-based training intervention for support workers of people with intellectual disabilities. (2019) [</w:t>
            </w:r>
            <w:hyperlink r:id="rId98" w:tgtFrame="_parent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atta, Adri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design and development of the Childhood Attachment Interview (CAI) and its application to the assessment of children with cystic fibrosis. (199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avies, G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anaging sense of self following Acquired Brain Injury. (2010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avies, Rog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daptive decision making and patterns of risk orientation to potential gains and losses in emotionally and behaviourally disturbed adolescents: implications for the reduction of dangerous risky-behaviour. (199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avis, Kavu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gnitive function and ill health in commercial airline pilots flying aircraft types associated with contaminated air events: a group comparison study.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awson, Ru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teractive model of antisocial behaviour in young offenders: The role of callous-unemotional traits, materialism and risk-taking behaviour. (2011) [</w:t>
            </w:r>
            <w:hyperlink r:id="rId9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ay, Saman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ation of imagery in people with agoraphobia. (2002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e Reuck, Tes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ory study into sense of agency in depression using the intentional binding paradigm. (2010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eiros Collado, Mar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'We're all in this together' The experience of attending a social support group for young people with multiple chronic health needs.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Delmar-Morgan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oes expressive writing lead to physical health benefits in women who have undergone surgery for gynaecological cancers? (200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ennington, Loui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>Changing the meaning of shameful memories through compassionate meditation. (2012) [</w:t>
            </w:r>
            <w:hyperlink r:id="rId10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esai, Roopal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pressive symptoms and cognitive decline in mid and late life: is there a temporal relationship and is it mediated by lifestyle? (2018) [</w:t>
            </w:r>
            <w:hyperlink r:id="rId10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esiatnikov, Alexand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>Emotion Regulation in Adolescents: Influences of Social Cognition and Object Relations – An ERP study. (2014) [</w:t>
            </w:r>
            <w:hyperlink r:id="rId102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  <w:lang w:val="en-US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ixon, Emily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A Feasibility Study of a Cognitive-Behavioural Therapy Group for Domain-Specific Self-Esteem and its Impact on Global Self-Esteem, Depression, Anxiety and Psychological Wellbeing. (2018) </w:t>
            </w:r>
            <w:hyperlink r:id="rId103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olan, Hayley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Childhood trauma, negative schemas, and trust: an exploration using virtual reality. (2018) </w:t>
            </w:r>
            <w:hyperlink r:id="rId104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omenech, Cla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ing an expressive writing intervention for people with Chronic Fatigue Syndrome. (2004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omoney, Jil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arly Father-Child Interactions and Child Behaviour. (2013) [</w:t>
            </w:r>
            <w:hyperlink r:id="rId105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  <w:lang w:val="en-US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onaldson, Freya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mparing the effects of Intermittent Fasting and Continuous Calorie Restriction on eating disorder and mood symptoms in healthy dieters. (2019) [</w:t>
            </w:r>
            <w:hyperlink r:id="rId106" w:tgtFrame="_parent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onner, Benjam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ainstream in-patient mental health care for people with learning disabilities: service user and carer experiences. (2007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onno, Ro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ocial communication deficits and conduct disorder. (2006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oogan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hat are the effects of working with trauma survivors on therapists in Northern Ireland?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oughty, Oliv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eriences of the transition from a "delusional" to a "non-delusional" state of mind: a research project employing an Interpretative Phenomenological Analysis. (2011) [</w:t>
            </w:r>
            <w:hyperlink r:id="rId10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owling, Nathan</w:t>
            </w:r>
          </w:p>
        </w:tc>
        <w:tc>
          <w:tcPr>
            <w:tcW w:w="7844" w:type="dxa"/>
            <w:shd w:val="clear" w:color="auto" w:fill="FFFFFF" w:themeFill="background1"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Impact of Depression on Maternal Sensitivity to One-Year-Old Infants. (2018) </w:t>
            </w:r>
            <w:hyperlink r:id="rId108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ownes-Grainger, El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eriencing the death of a significant other: A preliminary investigation of factors associated with the risk of long term psychological distress in older people. (2001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oyle, Cla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gnitive ability and psychosocial adjustment in adolescents with congenital hydrocephalus. (2011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rake, Gar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arriers and potential solutions to effective pain management on a gastro-intestinal ward: an action research study in a university hospital. (2015) [</w:t>
            </w:r>
            <w:hyperlink r:id="rId10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raper, El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o difficulties in epistemic trust correlate with severity of emerging borderline personality disorder symptoms?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1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Drea, Cla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ildhood maltreatment and parental invalidation as predictors of self-disgust in personality disorders (2016)</w:t>
            </w:r>
            <w:r w:rsidRPr="00DA5E77">
              <w:t xml:space="preserve"> [</w:t>
            </w:r>
            <w:hyperlink r:id="rId111" w:history="1">
              <w:r w:rsidRPr="00DA5E77">
                <w:rPr>
                  <w:rStyle w:val="Hyperlink"/>
                  <w:rFonts w:cstheme="minorBidi"/>
                </w:rPr>
                <w:t>e-thesis link</w:t>
              </w:r>
            </w:hyperlink>
            <w:r w:rsidRPr="00DA5E77"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uffin, Suz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ronic ketamine use and psychotic symptomatology. (200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ugmore Otti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and process of Sonas aPc for dementia: views from care home staff. (2012)</w:t>
            </w:r>
          </w:p>
        </w:tc>
      </w:tr>
      <w:tr w:rsidR="00BA25CF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BA25CF" w:rsidRPr="00DA5E77" w:rsidRDefault="00BA25CF" w:rsidP="00BA25CF">
            <w:pPr>
              <w:spacing w:before="120" w:after="120"/>
              <w:rPr>
                <w:rFonts w:cs="Times New Roman"/>
              </w:rPr>
            </w:pPr>
            <w:r w:rsidRPr="00BA25CF">
              <w:rPr>
                <w:rFonts w:cs="Times New Roman"/>
              </w:rPr>
              <w:t>Duncan</w:t>
            </w:r>
            <w:r>
              <w:rPr>
                <w:rFonts w:cs="Times New Roman"/>
              </w:rPr>
              <w:t xml:space="preserve">, </w:t>
            </w:r>
            <w:r w:rsidRPr="00BA25CF">
              <w:rPr>
                <w:rFonts w:cs="Times New Roman"/>
              </w:rPr>
              <w:t>Morvwen</w:t>
            </w:r>
          </w:p>
        </w:tc>
        <w:tc>
          <w:tcPr>
            <w:tcW w:w="7844" w:type="dxa"/>
            <w:shd w:val="clear" w:color="auto" w:fill="FFFFFF" w:themeFill="background1"/>
          </w:tcPr>
          <w:p w:rsidR="00BA25CF" w:rsidRPr="00DA5E77" w:rsidRDefault="00D25CC2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25CC2">
              <w:rPr>
                <w:rFonts w:cs="Times New Roman"/>
              </w:rPr>
              <w:t>Compassion fatigue and secondary trauma in adoptive parents</w:t>
            </w:r>
            <w:r>
              <w:rPr>
                <w:rFonts w:cs="Times New Roman"/>
              </w:rPr>
              <w:t>.</w:t>
            </w:r>
            <w:r w:rsidRPr="00D25CC2">
              <w:rPr>
                <w:rFonts w:cs="Times New Roman"/>
              </w:rPr>
              <w:t xml:space="preserve"> </w:t>
            </w:r>
            <w:r w:rsidR="00BA25CF" w:rsidRPr="00BA25CF">
              <w:rPr>
                <w:rFonts w:cs="Times New Roman"/>
              </w:rPr>
              <w:t>(2020) [</w:t>
            </w:r>
            <w:hyperlink r:id="rId112" w:history="1">
              <w:r w:rsidR="00BA25CF" w:rsidRPr="00565DA3">
                <w:rPr>
                  <w:rStyle w:val="Hyperlink"/>
                </w:rPr>
                <w:t>e-thesis link</w:t>
              </w:r>
            </w:hyperlink>
            <w:r w:rsidR="00BA25CF" w:rsidRPr="00BA25CF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unn, Barnab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motional suppression when processing trauma: Consequences for mood and memory. (2004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unn, Joseph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earning of face-name associations using errorless and effortful processes for people with dementia. (2003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Durling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enting with support? Parenting with a learning disability in the Bangladesh community.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ames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patterns and the early working alliance: A study of patient and therapist reports of alliance quality and ruptures. (1998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astman, Oliv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association between parenting and child antisocial behaviour: a role for moderating factors? (2006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dwards, Caroly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amining the impact of exercise on body image dissatisfaction, mood and self-esteem in overweight women. (199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dwards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edicting aggression amongst mentally disordered offenders: the role of narcissism, self-concept clarity and aggressive cognitive bias. (2005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isen, Micha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rror-monitoring in antisocial youth with and without callous unemotional traits: an event–related potential study. (2015) [</w:t>
            </w:r>
            <w:hyperlink r:id="rId11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lenbaas, Maai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anoia and the role of contingency in the experience of trust and perceived empathy in interpersonal encounters. (2013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lfer, Alic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omen’s Experiences of Support Following Miscarriage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1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llis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atory study of mindfulness for inpatients with chronic gastrointestinal pain: does it reduce pain related distress and increase confidence in pain self-management? (2015) [</w:t>
            </w:r>
            <w:hyperlink r:id="rId11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llison, Nel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ublic beliefs and attitudes towards Bipolar Disorder and the effect of renaming conditions on stigma. (2013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ndersby, Lu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lf-injurious behaviour in male prisoners: The role of personality disorder and dysfunctional beliefs. (2002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ngineer, Renuk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ildhood abuse experiences and deliberate self harm: the influence of self-compassion. (2009)</w:t>
            </w:r>
          </w:p>
        </w:tc>
      </w:tr>
      <w:tr w:rsidR="00D649C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D649CE" w:rsidRPr="00DA5E77" w:rsidRDefault="00D649CE" w:rsidP="00D649C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ntwistle, Kirst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D649CE" w:rsidRPr="00DA5E77" w:rsidRDefault="00D649CE" w:rsidP="00D649C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ymptoms associated with neurodevelopmental disorders in children with Duchenne Muscular Dystrophy. (201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711A9B">
              <w:rPr>
                <w:rFonts w:cs="Times New Roman"/>
              </w:rPr>
              <w:lastRenderedPageBreak/>
              <w:t>Esposito</w:t>
            </w:r>
            <w:r>
              <w:rPr>
                <w:rFonts w:cs="Times New Roman"/>
              </w:rPr>
              <w:t xml:space="preserve">, </w:t>
            </w:r>
            <w:r w:rsidRPr="00711A9B">
              <w:rPr>
                <w:rFonts w:cs="Times New Roman"/>
              </w:rPr>
              <w:t>Mirko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D25CC2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25CC2">
              <w:rPr>
                <w:rFonts w:cs="Times New Roman"/>
              </w:rPr>
              <w:t>Testing the predictive value of antisocial beliefs and attitudes over offending behaviour in adolescents</w:t>
            </w:r>
            <w:r>
              <w:rPr>
                <w:rFonts w:cs="Times New Roman"/>
              </w:rPr>
              <w:t>.</w:t>
            </w:r>
            <w:r w:rsidRPr="00D25CC2">
              <w:rPr>
                <w:rFonts w:cs="Times New Roman"/>
              </w:rPr>
              <w:t xml:space="preserve"> </w:t>
            </w:r>
            <w:r w:rsidR="00711A9B" w:rsidRPr="00BA25CF">
              <w:rPr>
                <w:rFonts w:cs="Times New Roman"/>
              </w:rPr>
              <w:t>(2020) [</w:t>
            </w:r>
            <w:hyperlink r:id="rId116" w:history="1">
              <w:r w:rsidR="00711A9B" w:rsidRPr="00565DA3">
                <w:rPr>
                  <w:rStyle w:val="Hyperlink"/>
                </w:rPr>
                <w:t>e-thesis link</w:t>
              </w:r>
            </w:hyperlink>
            <w:r w:rsidR="00711A9B" w:rsidRPr="00BA25CF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vans, Julie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easibility and preliminary impact of a guided self-help intervention supporting disclosure decisions regarding lived experience among mental health professionals. (2019) [</w:t>
            </w:r>
            <w:hyperlink r:id="rId117" w:tgtFrame="_parent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vans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olice officers' experiences of social support after traumatic incidents. (2012) [</w:t>
            </w:r>
            <w:hyperlink r:id="rId118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vans, Ja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ulti-impulsive eating disorders: the role of distress tolerance and invalidating environments. (2006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vans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ong-term mentoring for disadvantaged young people. (2011) [</w:t>
            </w:r>
            <w:hyperlink r:id="rId11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vans-Jones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therapeutic relationship in cognitive-behavioural therapy for psychosis: The role of client, therapist and therapy factors. (2004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Evenson, Erik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the experiences of fathers with psychosis. (2004)</w:t>
            </w:r>
          </w:p>
        </w:tc>
      </w:tr>
      <w:tr w:rsidR="005E116C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5E116C" w:rsidRPr="00DA5E77" w:rsidRDefault="005E116C" w:rsidP="005E116C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 xml:space="preserve">Faiad, </w:t>
            </w:r>
            <w:r w:rsidRPr="005E116C">
              <w:rPr>
                <w:rFonts w:cs="Times New Roman"/>
              </w:rPr>
              <w:t>Yasmine</w:t>
            </w:r>
          </w:p>
        </w:tc>
        <w:tc>
          <w:tcPr>
            <w:tcW w:w="7844" w:type="dxa"/>
            <w:shd w:val="clear" w:color="auto" w:fill="FFFFFF" w:themeFill="background1"/>
          </w:tcPr>
          <w:p w:rsidR="005E116C" w:rsidRPr="00DA5E77" w:rsidRDefault="00D25CC2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25CC2">
              <w:rPr>
                <w:rFonts w:cs="Times New Roman"/>
              </w:rPr>
              <w:t>The Role of Early Environmental Factors in Predicting Adolescent Psychopathology: A Secondary Data Analysis of NICHD SECCYD Data using Machine Learning</w:t>
            </w:r>
            <w:r>
              <w:rPr>
                <w:rFonts w:cs="Times New Roman"/>
              </w:rPr>
              <w:t>.</w:t>
            </w:r>
            <w:r w:rsidRPr="00D25CC2">
              <w:rPr>
                <w:rFonts w:cs="Times New Roman"/>
              </w:rPr>
              <w:t xml:space="preserve"> </w:t>
            </w:r>
            <w:r w:rsidR="005E116C" w:rsidRPr="005E116C">
              <w:rPr>
                <w:rFonts w:cs="Times New Roman"/>
              </w:rPr>
              <w:t>(2020) [</w:t>
            </w:r>
            <w:hyperlink r:id="rId120" w:history="1">
              <w:r w:rsidR="005E116C" w:rsidRPr="00565DA3">
                <w:rPr>
                  <w:rStyle w:val="Hyperlink"/>
                </w:rPr>
                <w:t>e-thesis link</w:t>
              </w:r>
            </w:hyperlink>
            <w:r w:rsidR="005E116C" w:rsidRPr="005E116C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airbairn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ress, cortisol and executive function: a study of pre-adolescent school children. (200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akhro, Summer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Adaptive Functioning and Time Processing in Children with Tourette Syndrome. (2018) </w:t>
            </w:r>
            <w:hyperlink r:id="rId121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5E116C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5E116C" w:rsidRPr="00DA5E77" w:rsidRDefault="005E116C" w:rsidP="005E116C">
            <w:pPr>
              <w:spacing w:before="120" w:after="120"/>
              <w:rPr>
                <w:rFonts w:cs="Times New Roman"/>
              </w:rPr>
            </w:pPr>
            <w:r w:rsidRPr="005E116C">
              <w:rPr>
                <w:rFonts w:cs="Times New Roman"/>
              </w:rPr>
              <w:t>Falconer</w:t>
            </w:r>
            <w:r>
              <w:rPr>
                <w:rFonts w:cs="Times New Roman"/>
              </w:rPr>
              <w:t xml:space="preserve">, </w:t>
            </w:r>
            <w:r w:rsidRPr="005E116C">
              <w:rPr>
                <w:rFonts w:cs="Times New Roman"/>
              </w:rPr>
              <w:t>Caroline</w:t>
            </w:r>
          </w:p>
        </w:tc>
        <w:tc>
          <w:tcPr>
            <w:tcW w:w="7844" w:type="dxa"/>
            <w:shd w:val="clear" w:color="auto" w:fill="FFFFFF" w:themeFill="background1"/>
          </w:tcPr>
          <w:p w:rsidR="005E116C" w:rsidRPr="00DA5E77" w:rsidRDefault="00D25CC2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25CC2">
              <w:rPr>
                <w:rFonts w:cs="Times New Roman"/>
              </w:rPr>
              <w:t>The Compassionate Vagus: effects of transcutaneous vagal nerve stimulation on cognition, emotion and heart rate variability during compassionate mind training</w:t>
            </w:r>
            <w:r>
              <w:rPr>
                <w:rFonts w:cs="Times New Roman"/>
              </w:rPr>
              <w:t>.</w:t>
            </w:r>
            <w:r w:rsidRPr="00D25CC2">
              <w:rPr>
                <w:rFonts w:cs="Times New Roman"/>
              </w:rPr>
              <w:t xml:space="preserve"> </w:t>
            </w:r>
            <w:r w:rsidR="005E116C" w:rsidRPr="005E116C">
              <w:rPr>
                <w:rFonts w:cs="Times New Roman"/>
              </w:rPr>
              <w:t>(2020) [</w:t>
            </w:r>
            <w:hyperlink r:id="rId122" w:history="1">
              <w:r w:rsidR="005E116C" w:rsidRPr="00565DA3">
                <w:rPr>
                  <w:rStyle w:val="Hyperlink"/>
                </w:rPr>
                <w:t>e-thesis link</w:t>
              </w:r>
            </w:hyperlink>
            <w:r w:rsidR="005E116C" w:rsidRPr="005E116C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allow, Kirst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flective functioning, affective quality of mother-child interaction and borderline personality disorder: a study of mothers referred to a mellow parenting group. (200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arquharson, Lor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the travel clinic consultation on travellers' health beliefs and adherence to malaria chemoprophylaxis. (2001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aust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ental health problems in young people with learning disabilities: The perspectives and experiences of parents. (200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enn, Kristina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A feasibility study of a psychosocial intervention to increase the capacity of people with intellectual disabilities to manage and resist stigma. (2018) </w:t>
            </w:r>
            <w:hyperlink r:id="rId123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errier, Sus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inflated responsibility, thought action fusion and the role of unacceptability in Obsessive Compulsive Disorder. (200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ield, Eliza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needs of older people living in sheltered housing. (199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illingham, Katherine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Measuring epistemic trust. (2018) </w:t>
            </w:r>
            <w:hyperlink r:id="rId124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indlay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in in adults with intellectual disabilities. (2011) [</w:t>
            </w:r>
            <w:hyperlink r:id="rId12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Finnigan, Eiry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gnitive flexibility amongst angry ruminators and the effects of angry rumination on interpersonal problem solving. (2006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itzgerald, Soph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All In Award: A feasibility study of an intervention to improve attitudes towards children with intellectual disabilitie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2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itzpatrick Si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re there differences in executive functioning and emotion regulation between individuals with high and low post-surgery weight loss? (201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lanagan, Esth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>The effectiveness and acceptability of a computerised guided self-help programme for vaginismus: a mixed methods design. (2014) [</w:t>
            </w:r>
            <w:hyperlink r:id="rId127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letcher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loss of the healthy child: exploring the relationship between mothers' early attachment relationships and their reaction to their child's learning disability. (2004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letcher, Sa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disgust in Obsessive-Compulsive Disorder. (200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lynn, Rober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ersonality and criminal behaviour: The ability of the MCMI-11 to distinguish offender groups. (199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oley, Siobh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ssociations between peer relations and parenting in fostered and non-fostered adolescents. (200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orde, Lycia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individual Cognitive Stimulation Therapy (iCST) on quality of life and emotional and psychological symptoms for people with dementia: a randomised control feasibility trial. (2019) [</w:t>
            </w:r>
            <w:hyperlink r:id="rId12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ornells-Ambrojo, Miri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an virtual reality be used to understand persecutory delusions? (200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oster, Dia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vacuation of British children during World War II: A preliminary investigation into the long-term psychological effects. (200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oster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ncept of death in adults with learning disabilities. (1998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otopoulos, Christ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ion of psychological, dyadic and sexual functioning amongst couples following recurrent miscarriage, with an examination of the potential function of role and goal investment and social support. (2004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oustanos, Isabel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ost-Traumatic Stress Disorder and hippocampal functioning. (200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ox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Obesity and body image: An investigation of the causes of body dissatisfaction in obesity. (199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rasquilho, Francisco 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peri-traumatic visuo-spatial and verbal interference on the development of intrusions. (2004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rearson, Sony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valuation of a mindfulness-based therapeutic approach for people living with diabetes. (200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reeman, Abigail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oderators of the acute effects of cannabis in humans. (2019) [</w:t>
            </w:r>
            <w:hyperlink r:id="rId12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reeman, E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process and outcome of an on-line mutual support group for student mental health problems. (200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French, Lesl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dolescent coping with sickle cell disease: The role of parental understanding. (200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riedman, Judi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tient as partner: Therapeutic information provision for people suffering with severe mental health problems. (2004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riswell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s of morphine and oxycodone on memory in humans. (2006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ulton, Kate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derstanding Teacher Characteristics that Predict Ability to Identify Subtle Cases of Autism. (2019) [</w:t>
            </w:r>
            <w:hyperlink r:id="rId13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Fyfe, Soph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ory of mind and its relation to schizotypy. (2006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affney Cressi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  <w:u w:val="single"/>
              </w:rPr>
            </w:pPr>
            <w:r w:rsidRPr="00DA5E77">
              <w:rPr>
                <w:rFonts w:cs="Times New Roman"/>
              </w:rPr>
              <w:t>Complex interventions for children and young people: exploring service delivery frameworks and characterising interventions. (2012) [</w:t>
            </w:r>
            <w:hyperlink r:id="rId13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ale, Ju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oes maternal reflective functioning relate to emotional availability in mother-infant interactions? (2008)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alloway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utual peer support in inpatient settings: a qualitative analysi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3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arden, Shar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the executive functioning of methadone-maintained patients. (200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ardener, Chelse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urrent Urban Environment and Psychological Pathways to Psychosis. (2015) [</w:t>
            </w:r>
            <w:hyperlink r:id="rId13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ardner, Charlot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Cognitive Stimulation Therapy groups on people with dementia: views from participants, their carers and group facilitators. (200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arraway, Hilar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‘A brother from another mother’: mentoring for African/Afro-Caribbean adolescent boys. (200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arzonis (Wood), Katherine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sing Patient Profiling Tools to Predict and Enhance Therapy Outcomes. (2019) [</w:t>
            </w:r>
            <w:hyperlink r:id="rId13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eddes, Julie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entional biases in children’s anxiety: the role of executive control. (200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elston, Pau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‘Hard to Reach’ Young People: The Role of Service Organisation and Mentalization-Based Treatments. (2015) [</w:t>
            </w:r>
            <w:hyperlink r:id="rId13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eorge, Dar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ame and the emotional impact of schizophrenia. (199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eorge, Nig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qualitative study exploring how gay men manage growing older. (200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erman, Ela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Neuropsychological function in adults with early and continuously treated phenylketonuria. (2001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hossain, Dani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reflective function in mediating the relationship between attachment style and psychopathology. (2014) [</w:t>
            </w:r>
            <w:hyperlink r:id="rId136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ibbon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odelling the structure of psychopathology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3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ibbons, Jo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ger rumination, cognitive inflexibility and the development of relational and physical aggression in adolescence. (2006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Gibbor, Luke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individual Cognitive Stimulation Therapy (iCST) on cognition in people with dementia: a pilot randomised control trial. (2019) [</w:t>
            </w:r>
            <w:hyperlink r:id="rId13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iblin, Shar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ate-onset psychosis and adjustment to ageing. (2001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ibson, Jennif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o parents’ psychosocial experiences help explain variation in functioning of children with congenital dermatological disfiguring conditions? (201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ideon, Nico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>The development and validation of a shortened version of the Eating Disorder Examination Questionnaire (EDE-Q). (2014) [</w:t>
            </w:r>
            <w:hyperlink r:id="rId139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ill, Frey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transition from adolescent inpatient care back to the community: Young people’s perspectives. (2014) [</w:t>
            </w:r>
            <w:hyperlink r:id="rId140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illard, Julia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amining cultural dimensions and depression in Iran. (2019) [</w:t>
            </w:r>
            <w:hyperlink r:id="rId14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ingell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earning Disability support staff, choice, independence, inclusion and rights: challenges and dilemmas. (200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iven-Wilson, Z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spects of adolescent self-injury and suicidality. (201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lazebrook, Kat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Quality of Parenting and Adolescent Attachment Security: A Twin Study to Explore the Impact of Genetic Factors. (2015) [</w:t>
            </w:r>
            <w:hyperlink r:id="rId14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lazer, Dani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contextual processing, intrusive imagery and hallucination-proneness. (2011) [</w:t>
            </w:r>
            <w:hyperlink r:id="rId14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lover, Naom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training police officers in identifying PTSD and shame-based behaviours in victims of sexual assault. (2015) [</w:t>
            </w:r>
            <w:hyperlink r:id="rId14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oh, Ciping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The effectiveness of a domain specific self-esteem group intervention: a pilot study. (2018) </w:t>
            </w:r>
            <w:hyperlink r:id="rId145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oldwater, Naom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lf-cognitions and emotional and behavioural difficulties in primary school aged children with Special Educational Needs. (2001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oll, Joh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>A qualitative study of barriers to social participation among lonely older adults: the influence of social fears and identity. (2014) [</w:t>
            </w:r>
            <w:hyperlink r:id="rId146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ong, An Tong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Intrusive Memories Following a Single Dose of Hydrocortisone: Examining the Effect of Hydrocortisone on Intrusive Memories in Healthy Volunteers. (2018) </w:t>
            </w:r>
            <w:hyperlink r:id="rId147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oodman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representations, parental differential treatment and sibling relationships. (2005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oodman, Galy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lective impairment in executive functions: A test of the selective executive deficit hypothesis in adults with treatment-discontinued Phenylketonuria. (200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oodson, Anna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Emotion Regulation and Executive Function in Children and Adolescents with Autism Spectrum Disorder and Pathological Demand Avoidance Traits. (2018) </w:t>
            </w:r>
            <w:hyperlink r:id="rId148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ore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Clinical Utility of the Four Mountains Test in the Early Diagnosis of Alzheimer’s Disease: A Measure of Allocentric Memory Ability. (2015) [</w:t>
            </w:r>
            <w:hyperlink r:id="rId14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Gough, Ka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ating habits and body image during pregnancy. (1998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ould, Cla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of the constructivist model of post-traumatic stress disorder. (199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oyder, Judi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Staff training using STAR (Staff Training in Assisted Living Residences): A pilot study in UK residential care homes. (2011)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acie, A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lational and cognitive factors in psychosis-related PTSD. (201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aham Belin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Overgeneral memory in asylum seekers and refugees. (201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ayer, Just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long-term effects of chronic recreational ketamine use on cognition and subjective experiences. (200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ayton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inding the Baby: The challenges of implementing a reflective functioning programme with high-risk families. (2014) [</w:t>
            </w:r>
            <w:hyperlink r:id="rId150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eaves, Nico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petitive activities and compulsive behaviours in autism and Prader-Willi syndrome. (199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een, L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iving with psychosis: Family perspectives on giving and receiving support. (200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eenhalgh, Ru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pression, self-esteem and self-perception in people with epilepsy: A comparison of childhood and adult onset groups. (199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egory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trusive memories and images in Bipolar Disorder. (2008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egory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shame, guilt, avoidance of responsibility and disruptive behaviour disorders in pre-adolescents. (2005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eisbach, Jess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Early Adversity and Trauma on Adolescent’s Epistemic Trust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5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ice, To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isclosure of mental health problems by trainee clinical psychologist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5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iffiths, A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Prospective memory and future event simulation in individuals with alcohol dependence. (2011) </w:t>
            </w:r>
            <w:r w:rsidRPr="00DA5E77">
              <w:rPr>
                <w:rFonts w:cs="Times New Roman"/>
                <w:lang w:val="en-US"/>
              </w:rPr>
              <w:t>[</w:t>
            </w:r>
            <w:hyperlink r:id="rId153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  <w:lang w:val="en-US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iffiths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visuospatial, verbal and somatic tasks on the post-meal experience of hospitalised patients with eating disorders. (2014) [</w:t>
            </w:r>
            <w:hyperlink r:id="rId154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iggs, Jen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"I don't know whether you should talk to them about it." Talking about memory difficulties in couples where one partner has early- stage dementia. (2003)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rove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adolescents’ attitudes and behaviour toward adults with an intellectual disability: do they do what they say?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5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södl, Mar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transactional nature of maternal personality and infant factors in parenting. (200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unning, Agnieszk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eliefs about illness, perceived stigma and service engagement in first onset of psychosis. (200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Gupta, Ni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ress, coping and adjustment in parental primary carers of adults with challenging behaviour. (199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Guzinska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ultisystemic Therapy for young offenders: families’ experiences one year after completion. (2013)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bib, Noo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nteraction between age and two key components of mindfulness (2016) [</w:t>
            </w:r>
            <w:hyperlink r:id="rId15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AE326E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AE326E" w:rsidRPr="00DA5E77" w:rsidRDefault="00AE326E" w:rsidP="00AE326E">
            <w:pPr>
              <w:spacing w:before="120" w:after="120"/>
              <w:rPr>
                <w:rFonts w:cs="Times New Roman"/>
              </w:rPr>
            </w:pPr>
            <w:r w:rsidRPr="00AE326E">
              <w:rPr>
                <w:rFonts w:cs="Times New Roman"/>
              </w:rPr>
              <w:t>Hackford</w:t>
            </w:r>
            <w:r>
              <w:rPr>
                <w:rFonts w:cs="Times New Roman"/>
              </w:rPr>
              <w:t xml:space="preserve">, </w:t>
            </w:r>
            <w:r w:rsidRPr="00AE326E">
              <w:rPr>
                <w:rFonts w:cs="Times New Roman"/>
              </w:rPr>
              <w:t>Claire</w:t>
            </w:r>
          </w:p>
        </w:tc>
        <w:tc>
          <w:tcPr>
            <w:tcW w:w="7844" w:type="dxa"/>
            <w:shd w:val="clear" w:color="auto" w:fill="FFFFFF" w:themeFill="background1"/>
          </w:tcPr>
          <w:p w:rsidR="00AE326E" w:rsidRPr="00DA5E77" w:rsidRDefault="00D25CC2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25CC2">
              <w:rPr>
                <w:rFonts w:cs="Times New Roman"/>
              </w:rPr>
              <w:t>Stigma, Concealment, Illness Perceptions and Psychosocial Difficulties in Children with Physical Health Conditions and their Parents</w:t>
            </w:r>
            <w:r>
              <w:rPr>
                <w:rFonts w:cs="Times New Roman"/>
              </w:rPr>
              <w:t>.</w:t>
            </w:r>
            <w:r w:rsidRPr="00D25CC2">
              <w:rPr>
                <w:rFonts w:cs="Times New Roman"/>
              </w:rPr>
              <w:t xml:space="preserve"> </w:t>
            </w:r>
            <w:r w:rsidR="00AE326E" w:rsidRPr="00AE326E">
              <w:rPr>
                <w:rFonts w:cs="Times New Roman"/>
              </w:rPr>
              <w:t>(2020) [</w:t>
            </w:r>
            <w:hyperlink r:id="rId157" w:history="1">
              <w:r w:rsidR="00AE326E" w:rsidRPr="00565DA3">
                <w:rPr>
                  <w:rStyle w:val="Hyperlink"/>
                </w:rPr>
                <w:t>e-thesis link</w:t>
              </w:r>
            </w:hyperlink>
            <w:r w:rsidR="00AE326E" w:rsidRPr="00AE326E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igh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cceptability of computerised cognitive behavioural therapies: perceptions of clients with chronic depression. (201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ll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Brief DBT Skills Group for Bulimia Nervosa: A Feasibility Study. (2015) [</w:t>
            </w:r>
            <w:hyperlink r:id="rId15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ll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gnitive Stimulation Therapy (CST) for people with dementia: Understanding the neuropsychological mechanisms of change. (2011)</w:t>
            </w:r>
          </w:p>
        </w:tc>
      </w:tr>
      <w:tr w:rsidR="00AE326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AE326E" w:rsidRPr="00DA5E77" w:rsidRDefault="00AE326E" w:rsidP="00711A9B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 xml:space="preserve">Halls, </w:t>
            </w:r>
            <w:r w:rsidRPr="00AE326E">
              <w:rPr>
                <w:rFonts w:cs="Times New Roman"/>
              </w:rPr>
              <w:t>Georgia</w:t>
            </w:r>
          </w:p>
        </w:tc>
        <w:tc>
          <w:tcPr>
            <w:tcW w:w="7844" w:type="dxa"/>
            <w:shd w:val="clear" w:color="auto" w:fill="FFFFFF" w:themeFill="background1"/>
          </w:tcPr>
          <w:p w:rsidR="00AE326E" w:rsidRPr="00DA5E77" w:rsidRDefault="00D25CC2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25CC2">
              <w:rPr>
                <w:rFonts w:cs="Times New Roman"/>
              </w:rPr>
              <w:t>The Cognitive Effects of Sub-Anesthetic Ketamine and Lidocaine in individuals with a diagnosis of Chronic Pain</w:t>
            </w:r>
            <w:r>
              <w:rPr>
                <w:rFonts w:cs="Times New Roman"/>
              </w:rPr>
              <w:t>.</w:t>
            </w:r>
            <w:r w:rsidRPr="00D25CC2">
              <w:rPr>
                <w:rFonts w:cs="Times New Roman"/>
              </w:rPr>
              <w:t xml:space="preserve"> </w:t>
            </w:r>
            <w:r w:rsidR="00AE326E" w:rsidRPr="00AE326E">
              <w:rPr>
                <w:rFonts w:cs="Times New Roman"/>
              </w:rPr>
              <w:t>(2020) [</w:t>
            </w:r>
            <w:hyperlink r:id="rId159" w:history="1">
              <w:r w:rsidR="00AE326E" w:rsidRPr="00565DA3">
                <w:rPr>
                  <w:rStyle w:val="Hyperlink"/>
                </w:rPr>
                <w:t>e-thesis link</w:t>
              </w:r>
            </w:hyperlink>
            <w:r w:rsidR="00AE326E" w:rsidRPr="00AE326E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lliday, Gemma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arly infant candidate markers of autistic social trait developmental trajectories in the general population. (2019) [</w:t>
            </w:r>
            <w:hyperlink r:id="rId16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llings-Pott, Char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threat in triggering dissociation in bulimic disorders. (200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lsey, Rober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sychological well-being, self-esteem, and ethnic identity among adolescents. (199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mid, Aseel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Mental Health Care for Syrian Refugees: Shared Realities in the Context of Conflict and Forced Displacement. (2018) </w:t>
            </w:r>
            <w:hyperlink r:id="rId161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milton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mpirical study investigating the role of child-mother attachment security in predicting children’s responses to the arrival of a sibling. (200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nkinson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omantic attachment style and parenting in drug dependent mothers. (1998)</w:t>
            </w:r>
          </w:p>
        </w:tc>
      </w:tr>
      <w:tr w:rsidR="00AE326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AE326E" w:rsidRPr="00DA5E77" w:rsidRDefault="00AE326E" w:rsidP="00AE326E">
            <w:pPr>
              <w:spacing w:before="120" w:after="120"/>
              <w:rPr>
                <w:rFonts w:cs="Times New Roman"/>
              </w:rPr>
            </w:pPr>
            <w:r w:rsidRPr="00AE326E">
              <w:rPr>
                <w:rFonts w:cs="Times New Roman"/>
              </w:rPr>
              <w:t>Hannon</w:t>
            </w:r>
            <w:r>
              <w:rPr>
                <w:rFonts w:cs="Times New Roman"/>
              </w:rPr>
              <w:t xml:space="preserve">, </w:t>
            </w:r>
            <w:r w:rsidRPr="00AE326E">
              <w:rPr>
                <w:rFonts w:cs="Times New Roman"/>
              </w:rPr>
              <w:t>Benjamin</w:t>
            </w:r>
          </w:p>
        </w:tc>
        <w:tc>
          <w:tcPr>
            <w:tcW w:w="7844" w:type="dxa"/>
            <w:shd w:val="clear" w:color="auto" w:fill="FFFFFF" w:themeFill="background1"/>
          </w:tcPr>
          <w:p w:rsidR="00AE326E" w:rsidRPr="00DA5E77" w:rsidRDefault="00D25CC2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25CC2">
              <w:rPr>
                <w:rFonts w:cs="Times New Roman"/>
              </w:rPr>
              <w:t>The role of VIQ in the camouflaging of autistic traits</w:t>
            </w:r>
            <w:r>
              <w:rPr>
                <w:rFonts w:cs="Times New Roman"/>
              </w:rPr>
              <w:t>.</w:t>
            </w:r>
            <w:r w:rsidRPr="00D25CC2">
              <w:rPr>
                <w:rFonts w:cs="Times New Roman"/>
              </w:rPr>
              <w:t xml:space="preserve"> </w:t>
            </w:r>
            <w:r w:rsidR="00AE326E" w:rsidRPr="00AE326E">
              <w:rPr>
                <w:rFonts w:cs="Times New Roman"/>
              </w:rPr>
              <w:t>(2020) [</w:t>
            </w:r>
            <w:hyperlink r:id="rId162" w:history="1">
              <w:r w:rsidR="00AE326E" w:rsidRPr="00336AE7">
                <w:rPr>
                  <w:rStyle w:val="Hyperlink"/>
                </w:rPr>
                <w:t>e-thesis link</w:t>
              </w:r>
            </w:hyperlink>
            <w:r w:rsidR="00AE326E" w:rsidRPr="00AE326E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nley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EG study of the neural correlates of impulsivity in young people who have completed multi-systemic therapy</w:t>
            </w:r>
            <w:r w:rsidR="00D25CC2">
              <w:rPr>
                <w:rFonts w:cs="Times New Roman"/>
              </w:rPr>
              <w:t>.</w:t>
            </w:r>
            <w:r w:rsidRPr="00DA5E77">
              <w:rPr>
                <w:rFonts w:cs="Times New Roman"/>
              </w:rPr>
              <w:t xml:space="preserve">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6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rborne, Alexand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iving with Attention Deficit Hyperactivity Disorder (ADHD). (2001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rding, Elizabeth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Spatial memory deficits in mild cognitive impairment: a virtual reality study of hippocampal and entorhinal functioning. (2018) </w:t>
            </w:r>
            <w:hyperlink r:id="rId164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rdy, Am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derstanding attrition in sexual assault: do trauma memory and post-traumatic stress symptoms play a role? (2008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rman, Gu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information on illness representations and coping in early dementia from the perspective of the person with dementia: A phenomenological approach. (2004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Harman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shame and self-critical thinking in the development and maintenance of current threat in post traumatic stress disorder. (2005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AE326E" w:rsidP="00711A9B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>Harris</w:t>
            </w:r>
            <w:r w:rsidR="00711A9B" w:rsidRPr="00DA5E77">
              <w:rPr>
                <w:rFonts w:cs="Times New Roman"/>
              </w:rPr>
              <w:t>, Daniel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Qualitative Study of The Experiences of People who Use A&amp;E Services following Deliberate Self Harm or Attempted Suicide and Receive No Further Support. (2019) [</w:t>
            </w:r>
            <w:hyperlink r:id="rId16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rris, Lara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Investigating executive functioning abilities in Tourette Syndrome (TS) and effects on adaptive functioning. (2018) </w:t>
            </w:r>
            <w:hyperlink r:id="rId166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rris, Thoma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tner support in depression. (200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rter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aracterising the comorbid subtypes of Tourette Syndrome. (2005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rtwell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ocesses of resilience in offspring of parents with depression. (200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rvey, Hi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self-cognitions in the emotional and behavioural difficulties of mainstreamed children with hearing impairments. (200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rvey, Laura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ssessing the Impact of a Brief CBT Intervention and a Sonification-of-Movement Device on Pain Anxiety in Chronic Pain: A Mixed Methods, Multiple Single-Case Design. (2019) [</w:t>
            </w:r>
            <w:hyperlink r:id="rId16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rvey, Mart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cognitive, emotional and social experiences: An exploration of factors that contribute to psychological difficulties in young people who look different. (200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ssan, Bano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longitudinal influences of maternal mind-mindedness and maternal sensitivity on child emotion regulation. (2013)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ayward, Jan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ealthy adjustment for new residents with dementia using SettleIN: a feasibility pilot in UK care homes (2016) [</w:t>
            </w:r>
            <w:hyperlink r:id="rId16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ad, Davi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organisational support on care staff attributions about, emotional reactions to, and self-efficacy in managing, challenging behaviour. (2004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aly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ffect recognition and quality of mother -infant interaction: A comparison between women with schizophrenia, women with depression and healthy controls. (201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ap, Ja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ecutive function, theory of mind and social problem solving in Asperger's syndrome. (199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ath, Gil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erimental test of a schema-based model of eating disorders. (2004)</w:t>
            </w:r>
          </w:p>
        </w:tc>
      </w:tr>
      <w:tr w:rsidR="00AE326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AE326E" w:rsidRPr="00DA5E77" w:rsidRDefault="00AE326E" w:rsidP="00AE326E">
            <w:pPr>
              <w:spacing w:before="120" w:after="120"/>
              <w:rPr>
                <w:rFonts w:cs="Times New Roman"/>
              </w:rPr>
            </w:pPr>
            <w:r w:rsidRPr="00AE326E">
              <w:rPr>
                <w:rFonts w:cs="Times New Roman"/>
              </w:rPr>
              <w:t>Heatley</w:t>
            </w:r>
            <w:r>
              <w:rPr>
                <w:rFonts w:cs="Times New Roman"/>
              </w:rPr>
              <w:t xml:space="preserve">, </w:t>
            </w:r>
            <w:r w:rsidRPr="00AE326E">
              <w:rPr>
                <w:rFonts w:cs="Times New Roman"/>
              </w:rPr>
              <w:t>Mary</w:t>
            </w:r>
          </w:p>
        </w:tc>
        <w:tc>
          <w:tcPr>
            <w:tcW w:w="7844" w:type="dxa"/>
            <w:shd w:val="clear" w:color="auto" w:fill="FFFFFF" w:themeFill="background1"/>
          </w:tcPr>
          <w:p w:rsidR="00AE326E" w:rsidRPr="00DA5E77" w:rsidRDefault="00D25CC2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25CC2">
              <w:rPr>
                <w:rFonts w:cs="Times New Roman"/>
              </w:rPr>
              <w:t>Adaption and Validation of the Addenbrooke’s Cognitive Examination (ACE-III) as a Cognitive Screening Tool for Dementia for Older Adults with Comorbid Hearing Impairment</w:t>
            </w:r>
            <w:r>
              <w:rPr>
                <w:rFonts w:cs="Times New Roman"/>
              </w:rPr>
              <w:t>.</w:t>
            </w:r>
            <w:r w:rsidRPr="00D25CC2">
              <w:rPr>
                <w:rFonts w:cs="Times New Roman"/>
              </w:rPr>
              <w:t xml:space="preserve"> </w:t>
            </w:r>
            <w:r w:rsidR="00AE326E" w:rsidRPr="00AE326E">
              <w:rPr>
                <w:rFonts w:cs="Times New Roman"/>
              </w:rPr>
              <w:t>(2020) [</w:t>
            </w:r>
            <w:hyperlink r:id="rId169" w:history="1">
              <w:r w:rsidR="00AE326E" w:rsidRPr="00336AE7">
                <w:rPr>
                  <w:rStyle w:val="Hyperlink"/>
                </w:rPr>
                <w:t>e-thesis link</w:t>
              </w:r>
            </w:hyperlink>
            <w:r w:rsidR="00AE326E" w:rsidRPr="00AE326E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bben-Wadey, Al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aterialism and well-being in children. (2011) [</w:t>
            </w:r>
            <w:hyperlink r:id="rId17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dja-Forde, Sylv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process of change in mentalisation-based treatment: how do attachment, mentalisation and impulsivity change over time? (200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il, Ja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specificity of children's attributional style. (199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Hellriegel, Jossely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>‘Not Just Right Experience’ (NJRE) in Obsessive-Compulsive Disorder: Is NJRE a manifestation of autistic traits? (2014) [</w:t>
            </w:r>
            <w:hyperlink r:id="rId171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nderson, Cla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llness cognitions and coping styles in adolescents with chronic fatigue syndrome. (200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nley, Sus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motion recognition is impaired across modalities in manifest Huntington's Disease. (2011) [</w:t>
            </w:r>
            <w:hyperlink r:id="rId17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nnessy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eri-traumatic verbal processing and the development of intrusions. (200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rlihy, Ja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iscrepancies in autobiographical memories: Informing the asylum seeking process. (200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everin, Andre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ental adjustment to the birth of a child with cleft lip palate: The role of prenatal diagnosis. (199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ickey, Aoif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Growing older with autism: A qualitative study. (2015) [</w:t>
            </w:r>
            <w:hyperlink r:id="rId17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ickey, J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ind wandering, memory and mood. (2013) [</w:t>
            </w:r>
            <w:hyperlink r:id="rId17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icks, Kathr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clarative memory functioning in school-age children with a history of perinatal hypoxicischaemic encephalopathy. (2006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iggins, Andre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deep brain stimulation of the subthalamic nucleus on reward responsiveness in patients with Parkinson’s disease. (2008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ildebrand, Anna-Elsa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Supporting mental health professionals in making decisions about disclosure of lived experience: Acceptability and preliminary outcomes of a guided self-help intervention. (2018) </w:t>
            </w:r>
            <w:hyperlink r:id="rId175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ill, 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an groups help refugee children with PTSD syndrome? Investigating the pragmatics, effectiveness and participant engagement in psycho-social-educational groups. (2005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irsch, Nico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tra-individual variations in the mentalizing capacity of adolescents: An exploratory study. (1998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iser, Nata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ausal and contributing factors to fire-setting amongst individuals with learning disabilities. (2001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iskey, Sy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Older adult experiences of reactivated posttraumatic stress: life-stage integration or cognitive disintegration? (2006)</w:t>
            </w:r>
          </w:p>
        </w:tc>
      </w:tr>
      <w:tr w:rsidR="00AE326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AE326E" w:rsidRPr="00DA5E77" w:rsidRDefault="00AE326E" w:rsidP="00AE326E">
            <w:pPr>
              <w:spacing w:before="120" w:after="120"/>
              <w:rPr>
                <w:rFonts w:cs="Times New Roman"/>
              </w:rPr>
            </w:pPr>
            <w:r w:rsidRPr="00AE326E">
              <w:rPr>
                <w:rFonts w:cs="Times New Roman"/>
              </w:rPr>
              <w:t>Ho</w:t>
            </w:r>
            <w:r>
              <w:rPr>
                <w:rFonts w:cs="Times New Roman"/>
              </w:rPr>
              <w:t xml:space="preserve">, </w:t>
            </w:r>
            <w:r w:rsidRPr="00AE326E">
              <w:rPr>
                <w:rFonts w:cs="Times New Roman"/>
              </w:rPr>
              <w:t>Chun (Jeffy)</w:t>
            </w:r>
          </w:p>
        </w:tc>
        <w:tc>
          <w:tcPr>
            <w:tcW w:w="7844" w:type="dxa"/>
            <w:shd w:val="clear" w:color="auto" w:fill="FFFFFF" w:themeFill="background1"/>
          </w:tcPr>
          <w:p w:rsidR="00AE326E" w:rsidRPr="00DA5E77" w:rsidRDefault="00D25CC2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25CC2">
              <w:rPr>
                <w:rFonts w:cs="Times New Roman"/>
              </w:rPr>
              <w:t>Development and Validation of Ostensive Communication Coding System</w:t>
            </w:r>
            <w:r>
              <w:rPr>
                <w:rFonts w:cs="Times New Roman"/>
              </w:rPr>
              <w:t>.</w:t>
            </w:r>
            <w:r w:rsidRPr="00D25CC2">
              <w:rPr>
                <w:rFonts w:cs="Times New Roman"/>
              </w:rPr>
              <w:t xml:space="preserve"> </w:t>
            </w:r>
            <w:r w:rsidR="00AE326E" w:rsidRPr="00AE326E">
              <w:rPr>
                <w:rFonts w:cs="Times New Roman"/>
              </w:rPr>
              <w:t>(2020) [</w:t>
            </w:r>
            <w:hyperlink r:id="rId176" w:history="1">
              <w:r w:rsidR="00AE326E" w:rsidRPr="00336AE7">
                <w:rPr>
                  <w:rStyle w:val="Hyperlink"/>
                </w:rPr>
                <w:t>e-thesis link</w:t>
              </w:r>
            </w:hyperlink>
            <w:r w:rsidR="00AE326E" w:rsidRPr="00AE326E">
              <w:rPr>
                <w:rFonts w:cs="Times New Roman"/>
              </w:rPr>
              <w:t>]</w:t>
            </w:r>
          </w:p>
        </w:tc>
      </w:tr>
      <w:tr w:rsidR="00AE326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AE326E" w:rsidRPr="00AE326E" w:rsidRDefault="00AE326E" w:rsidP="00AE326E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 xml:space="preserve">Hoban, </w:t>
            </w:r>
            <w:r w:rsidRPr="00AE326E">
              <w:rPr>
                <w:rFonts w:cs="Times New Roman"/>
              </w:rPr>
              <w:t>Melissa</w:t>
            </w:r>
          </w:p>
        </w:tc>
        <w:tc>
          <w:tcPr>
            <w:tcW w:w="7844" w:type="dxa"/>
            <w:shd w:val="clear" w:color="auto" w:fill="FFFFFF" w:themeFill="background1"/>
          </w:tcPr>
          <w:p w:rsidR="00AE326E" w:rsidRPr="00AE326E" w:rsidRDefault="001F39AC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1F39AC">
              <w:rPr>
                <w:rFonts w:cs="Times New Roman"/>
              </w:rPr>
              <w:t>The Relationship Between Childhood Trauma, Person Beliefs and Trust in a Clinical Sample of People Experiencing Paranoia in Psychosis</w:t>
            </w:r>
            <w:r>
              <w:rPr>
                <w:rFonts w:cs="Times New Roman"/>
              </w:rPr>
              <w:t>.</w:t>
            </w:r>
            <w:r w:rsidRPr="001F39AC">
              <w:rPr>
                <w:rFonts w:cs="Times New Roman"/>
              </w:rPr>
              <w:t xml:space="preserve"> </w:t>
            </w:r>
            <w:r w:rsidR="00AE326E" w:rsidRPr="00AE326E">
              <w:rPr>
                <w:rFonts w:cs="Times New Roman"/>
              </w:rPr>
              <w:t>(2020) [</w:t>
            </w:r>
            <w:hyperlink r:id="rId177" w:history="1">
              <w:r w:rsidR="00AE326E" w:rsidRPr="00336AE7">
                <w:rPr>
                  <w:rStyle w:val="Hyperlink"/>
                </w:rPr>
                <w:t>e-thesis link</w:t>
              </w:r>
            </w:hyperlink>
            <w:r w:rsidR="00AE326E" w:rsidRPr="00AE326E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odgins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qualitative study of processes and outcomes of a parenting group for parents of adolescents. (2011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ogwood, J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disclosure dilemma: the experience of adolescents with perinatally acquired HIV. (201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Holden, Annek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Comparison of Virtual Reality and Mental Imagery Scenarios to Promote Self-Compassion and Reduce Shame and Self-Criticism. (2015) [</w:t>
            </w:r>
            <w:hyperlink r:id="rId17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olland, Amarylli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eoccupation in body dysmorphic disorder: cognitive processes and metacognition. (2005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ollingdale, Jack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Outcomes for children with ADHD and social communication difficulties.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7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olt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derstanding stakeholders’ experiences of the ‘Coping through Football Project’: a grounded theory study. (201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oshi, Ro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chizotypy and emotional memory enhancement. (201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owley, Sarah A.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ositive emotion reactivity in mild to moderate depression. (2013) [</w:t>
            </w:r>
            <w:hyperlink r:id="rId180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owse, Jessica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achievement gap: The discrepancy between intellectual ability and academic achievement in children with autism. (2019) [</w:t>
            </w:r>
            <w:hyperlink r:id="rId18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ck, Carle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arriers and facilitators in the pathway to care of military veterans. (2014)</w:t>
            </w:r>
            <w:r w:rsidRPr="00DA5E77">
              <w:rPr>
                <w:rFonts w:eastAsia="Times New Roman" w:cs="Times New Roman"/>
                <w:lang w:val="en-US"/>
              </w:rPr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82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ckle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eriences of friendship of young people with first-episode psychosis. (201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ghes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covery, empowerment and rehabilitation: do inpatient psychiatric rehabilitation services empower the individual? (2006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ghes, Susannah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call of 'trauma-related' events following nitrous oxide: linguistic and psychophysiological correlates of recall. (2019) [</w:t>
            </w:r>
            <w:hyperlink r:id="rId18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mfress, Harrie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attachment to parents, peer relations and mentalising in early adolescents. (200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nt, Suz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odromal symptoms in skunk users. (2008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ntley, Z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spirations and outcomes for people with autism spectrum disorders in emerging adulthood. (2013) [</w:t>
            </w:r>
            <w:hyperlink r:id="rId18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rley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of the cognitive profile of the broader autism phenotype. (2011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rlston, Ros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gnitive profiles in Asperger's Disorder and autism. (199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rn, Ho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Psychological wellbeing and unmet needs in female partners of UK combat veterans with Posttraumatic Stress Disorder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rter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isplaying pain to those you love: The effects of perceived empathy and attachment style on experimental pain. (201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sain, Kaneez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wareness of deficits after brain injury: the role of executive function and metacognition. (200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Hutson Charlot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ffectiveness of Sonas and reducing behavioural and psychological symptoms and improving quality of life and communication in dementia: a pilot study. (201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Illingworth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ocial cognition in Frontal and Temporal Lobe Epilepsy. (200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Innocente, Motchi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occurrence of mood and anxiety difficulties in males and females with pervasive developmental disorders. (2007)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Irez, Dam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ffect of brief mindfulness training on distress tolerance and heart rate variability in people at risk of developing an alcohol use disorder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8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Isenwater, Wend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ent-child interaction and childhood post-traumatic stress: A prospective study. (2004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Isham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Quality of life in paediatric brain cancer. (2006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Isherwood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erformance validity testing in an NHS acquired brain injury sample (2017)</w:t>
            </w:r>
            <w:r w:rsidRPr="00DA5E77">
              <w:t xml:space="preserve">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Islam, Shamsu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Growing old with autism spectrum disorder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8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Italiano, Tommaso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pproach and avoidance tendencies with alcohol-related stimuli in young heavy drinkers. (2014) [</w:t>
            </w:r>
            <w:hyperlink r:id="rId187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  <w:r w:rsidRPr="00DA5E77">
              <w:rPr>
                <w:rStyle w:val="Hyperlink"/>
              </w:rPr>
              <w:t xml:space="preserve"> </w:t>
            </w:r>
            <w:r w:rsidRPr="00DA5E77">
              <w:rPr>
                <w:rFonts w:cs="Times New Roman"/>
                <w:lang w:val="en-US"/>
              </w:rPr>
              <w:t xml:space="preserve">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ackson, Debb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derstanding treatment delay in first episode psychosis: the parents’ experience of help seeking. (2006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ackson, Jessi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gnitive and psychosocial outcomes in childhood survivors of Haemophagocytic Lymphohistiocytosis (HLH) following Haematopoietic Stem Cell Transplantation (HSCT). (2011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agielska-Hall, Dorot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igma expectations in first episode psychosis: Relationships with aversive experiences of mental health services and impact on subjective recovery. (201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ago, Madeleine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enting and Adolescent Attachment. (2019) [</w:t>
            </w:r>
            <w:hyperlink r:id="rId18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Jakobsen, Hanne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other-infant interaction and the role of attachment in the onset of postnatal mental illness. (199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amani, Nico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djustment to chronic pain: The relative importance of, and relationship between, early childhood experience, early maladaptive schemas and coping style. (2001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ames, Gar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sing Working Models of Attachment to Understand Paranoia in the General Population. (2015) [</w:t>
            </w:r>
            <w:hyperlink r:id="rId18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amieson-Craig, Rebek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mentia in people with and without learning disabilities. (2009)</w:t>
            </w:r>
          </w:p>
        </w:tc>
      </w:tr>
      <w:tr w:rsidR="00AE326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AE326E" w:rsidRPr="00DA5E77" w:rsidRDefault="00AE326E" w:rsidP="00AE326E">
            <w:pPr>
              <w:spacing w:before="120" w:after="120"/>
              <w:rPr>
                <w:rFonts w:cs="Times New Roman"/>
              </w:rPr>
            </w:pPr>
            <w:r w:rsidRPr="00AE326E">
              <w:rPr>
                <w:rFonts w:cs="Times New Roman"/>
              </w:rPr>
              <w:t>Jamnadass</w:t>
            </w:r>
            <w:r>
              <w:rPr>
                <w:rFonts w:cs="Times New Roman"/>
              </w:rPr>
              <w:t xml:space="preserve">, </w:t>
            </w:r>
            <w:r w:rsidRPr="00AE326E">
              <w:rPr>
                <w:rFonts w:cs="Times New Roman"/>
              </w:rPr>
              <w:t>Shruti</w:t>
            </w:r>
          </w:p>
        </w:tc>
        <w:tc>
          <w:tcPr>
            <w:tcW w:w="7844" w:type="dxa"/>
            <w:shd w:val="clear" w:color="auto" w:fill="FFFFFF" w:themeFill="background1"/>
          </w:tcPr>
          <w:p w:rsidR="00AE326E" w:rsidRPr="00DA5E77" w:rsidRDefault="001F39AC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1F39AC">
              <w:rPr>
                <w:rFonts w:cs="Times New Roman"/>
              </w:rPr>
              <w:t>Exploring the Role of Maternal Ostensive Communication in Infant Learning</w:t>
            </w:r>
            <w:r>
              <w:rPr>
                <w:rFonts w:cs="Times New Roman"/>
              </w:rPr>
              <w:t>.</w:t>
            </w:r>
            <w:r w:rsidRPr="001F39AC">
              <w:rPr>
                <w:rFonts w:cs="Times New Roman"/>
              </w:rPr>
              <w:t xml:space="preserve"> </w:t>
            </w:r>
            <w:r w:rsidR="00AE326E" w:rsidRPr="00AE326E">
              <w:rPr>
                <w:rFonts w:cs="Times New Roman"/>
              </w:rPr>
              <w:t>(2020) [</w:t>
            </w:r>
            <w:hyperlink r:id="rId190" w:history="1">
              <w:r w:rsidR="00AE326E" w:rsidRPr="00336AE7">
                <w:rPr>
                  <w:rStyle w:val="Hyperlink"/>
                </w:rPr>
                <w:t>e-thesis link</w:t>
              </w:r>
            </w:hyperlink>
            <w:r w:rsidR="00AE326E" w:rsidRPr="00AE326E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ay, Z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eer support for women with gynaecological cancer. (2006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enkins, Hannah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Implementing a flexible psychotherapeutic approach (Method of Levels) in an acute inpatient setting: feasibility and acceptability. (2018) </w:t>
            </w:r>
            <w:hyperlink r:id="rId191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eraj, Sarfraz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habilitation interventions for impairments in executive functioning following brain injury. (200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erome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Outcomes of Cancer Bereavement Therapeutic Support Group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9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ewett, Jessi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long-term outcomes of early institutional care. (1998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Jim, Jen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inese cultural values and therapy: Perspectives from clients and therapists. (200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ohal, Sarbji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rvice users’ beliefs about partner notification in a young persons’ GUM clinic. (200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ohnson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nature of memory after trauma: examining memory consistency and fragmentation after rape and sexual assault. (201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ohnston, F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ocial representation of psychology and the psychologist. (200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ones Chesters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mputer-based assessment of the executive functions in children. (1998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ones, Aid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preliminary analysis of the prevalence of post-traumatic symptomatology and other psychological sequelae amongst I.C.U. survivors. (1998)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ones, Brittn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medical information, comorbidity and ethnicity on CBT therapists' perceptions of pain (2016) [</w:t>
            </w:r>
            <w:hyperlink r:id="rId19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585A02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585A02" w:rsidRPr="00DA5E77" w:rsidRDefault="00585A02" w:rsidP="00585A02">
            <w:pPr>
              <w:spacing w:before="120" w:after="120"/>
              <w:rPr>
                <w:rFonts w:cs="Times New Roman"/>
              </w:rPr>
            </w:pPr>
            <w:r w:rsidRPr="00585A02">
              <w:rPr>
                <w:rFonts w:cs="Times New Roman"/>
              </w:rPr>
              <w:t>Jones</w:t>
            </w:r>
            <w:r>
              <w:rPr>
                <w:rFonts w:cs="Times New Roman"/>
              </w:rPr>
              <w:t xml:space="preserve">, </w:t>
            </w:r>
            <w:r w:rsidRPr="00585A02">
              <w:rPr>
                <w:rFonts w:cs="Times New Roman"/>
              </w:rPr>
              <w:t>Emma</w:t>
            </w:r>
          </w:p>
        </w:tc>
        <w:tc>
          <w:tcPr>
            <w:tcW w:w="7844" w:type="dxa"/>
            <w:shd w:val="clear" w:color="auto" w:fill="FFFFFF" w:themeFill="background1"/>
          </w:tcPr>
          <w:p w:rsidR="00585A02" w:rsidRPr="00DA5E77" w:rsidRDefault="001F39AC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1F39AC">
              <w:rPr>
                <w:rFonts w:cs="Times New Roman"/>
              </w:rPr>
              <w:t>A mixed-method exploration of the impact of PTSD in UK military veterans and their families</w:t>
            </w:r>
            <w:r>
              <w:rPr>
                <w:rFonts w:cs="Times New Roman"/>
              </w:rPr>
              <w:t>.</w:t>
            </w:r>
            <w:r w:rsidRPr="001F39AC">
              <w:rPr>
                <w:rFonts w:cs="Times New Roman"/>
              </w:rPr>
              <w:t xml:space="preserve"> </w:t>
            </w:r>
            <w:r w:rsidR="00585A02" w:rsidRPr="00585A02">
              <w:rPr>
                <w:rFonts w:cs="Times New Roman"/>
              </w:rPr>
              <w:t>(2020) [</w:t>
            </w:r>
            <w:hyperlink r:id="rId194" w:history="1">
              <w:r w:rsidR="00585A02" w:rsidRPr="00336AE7">
                <w:rPr>
                  <w:rStyle w:val="Hyperlink"/>
                </w:rPr>
                <w:t>e-thesis link</w:t>
              </w:r>
            </w:hyperlink>
            <w:r w:rsidR="00585A02" w:rsidRPr="00585A02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576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ones, Ho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callous-unemotional traits, attachment, and parenting: Do callous-unemotional traits moderate the relation between the parent-child relationship and conduct problems in a community sample of adolescents? (201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oye, Alys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sychotic-like symptomatology and reward responsivity in chronic ketamine and cannabis users. (2015) [</w:t>
            </w:r>
            <w:hyperlink r:id="rId19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Juszkiewicz, Monik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sychosocial adjustment in adolescent survivors of childhood brain tumours. (200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amboj, Sunjeev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s of 'breakthrough' morphine on cognitive functioning in chronic opioid-using patients in palliative care. (2003)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aralus, Jessi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dolescent anxiety: The effectiveness of psychological interventions and the role of parental discourse style in the development of adolescent anxiety disorders.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9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atsakou, Christi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ocesses of recovery from Borderline Personality Disorder (BPD)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19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aur, Gurpree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ublic awareness, attitudes and beliefs about intellectual disability: A Sikh perspective (2011) [</w:t>
            </w:r>
            <w:hyperlink r:id="rId19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ee, Sarah Chin Yu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ildren and trauma: the role of subjective stress, peritraumatic dissociation, and cognitive appraisals.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eeley, Christoph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lf representation in two types of paranoia. (200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een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erceived social rank, social expectation, shame and general emotionality within psychopathy. (2008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elly, Stephanie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aracterising usual services offered to adolescent offenders in a randomised controlled trial: Assessing risk-need-responsivity in the management-as-usual arm of the Systemic Therapy for At Risk Teens trial. (2019) [</w:t>
            </w:r>
            <w:hyperlink r:id="rId19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Kember, Timoth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alliance, adherence, and attendance when using a contingency management intervention in opiate substitution therapy. (2013) [</w:t>
            </w:r>
            <w:hyperlink r:id="rId20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BF55BF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BF55BF" w:rsidRPr="00DA5E77" w:rsidRDefault="00BF55BF" w:rsidP="00711A9B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 xml:space="preserve">Kemp, </w:t>
            </w:r>
            <w:r w:rsidRPr="00BF55BF">
              <w:rPr>
                <w:rFonts w:cs="Times New Roman"/>
              </w:rPr>
              <w:t>Harriet</w:t>
            </w:r>
          </w:p>
        </w:tc>
        <w:tc>
          <w:tcPr>
            <w:tcW w:w="7844" w:type="dxa"/>
            <w:shd w:val="clear" w:color="auto" w:fill="FFFFFF" w:themeFill="background1"/>
          </w:tcPr>
          <w:p w:rsidR="00BF55BF" w:rsidRPr="00DA5E77" w:rsidRDefault="001F39AC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1F39AC">
              <w:rPr>
                <w:rFonts w:cs="Times New Roman"/>
              </w:rPr>
              <w:t>The Second Victims: A Grounded Theory explanation of the experience and impact of traumatic births amongst midwives and obstetricians</w:t>
            </w:r>
            <w:r>
              <w:rPr>
                <w:rFonts w:cs="Times New Roman"/>
              </w:rPr>
              <w:t>.</w:t>
            </w:r>
            <w:r w:rsidRPr="001F39AC">
              <w:rPr>
                <w:rFonts w:cs="Times New Roman"/>
              </w:rPr>
              <w:t xml:space="preserve"> </w:t>
            </w:r>
            <w:r w:rsidR="00BF55BF" w:rsidRPr="00BF55BF">
              <w:rPr>
                <w:rFonts w:cs="Times New Roman"/>
              </w:rPr>
              <w:t>(2020) [</w:t>
            </w:r>
            <w:hyperlink r:id="rId201" w:history="1">
              <w:r w:rsidR="00BF55BF" w:rsidRPr="00336AE7">
                <w:rPr>
                  <w:rStyle w:val="Hyperlink"/>
                </w:rPr>
                <w:t>e-thesis link</w:t>
              </w:r>
            </w:hyperlink>
            <w:r w:rsidR="00BF55BF" w:rsidRPr="00BF55BF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han, Ferdous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pilot study of screening for postnatal depression in Bengali women. (1998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han, Lai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partition generation: An exploratory study of adjustment to ageing of South Asian immigrant elders in the UK. (201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han, Sab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parietal lobe lesions on symbolic and non-symbolic number representation and neuropsychological profiles. (2010)</w:t>
            </w:r>
          </w:p>
        </w:tc>
      </w:tr>
      <w:tr w:rsidR="002F0136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2F0136" w:rsidRPr="00DA5E77" w:rsidRDefault="002F0136" w:rsidP="002F0136">
            <w:pPr>
              <w:spacing w:before="120" w:after="120"/>
              <w:rPr>
                <w:rFonts w:cs="Times New Roman"/>
              </w:rPr>
            </w:pPr>
            <w:r w:rsidRPr="002F0136">
              <w:rPr>
                <w:rFonts w:cs="Times New Roman"/>
              </w:rPr>
              <w:t>Khurana</w:t>
            </w:r>
            <w:r>
              <w:rPr>
                <w:rFonts w:cs="Times New Roman"/>
              </w:rPr>
              <w:t xml:space="preserve">, </w:t>
            </w:r>
            <w:r w:rsidRPr="002F0136">
              <w:rPr>
                <w:rFonts w:cs="Times New Roman"/>
              </w:rPr>
              <w:t>Vallabhi</w:t>
            </w:r>
          </w:p>
        </w:tc>
        <w:tc>
          <w:tcPr>
            <w:tcW w:w="7844" w:type="dxa"/>
            <w:shd w:val="clear" w:color="auto" w:fill="FFFFFF" w:themeFill="background1"/>
          </w:tcPr>
          <w:p w:rsidR="002F0136" w:rsidRPr="00DA5E77" w:rsidRDefault="001F39AC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1F39AC">
              <w:rPr>
                <w:rFonts w:cs="Times New Roman"/>
              </w:rPr>
              <w:t>The Use of Community Treatment Orders in Eating Disorder Services: Clinician and Patient Perspectives</w:t>
            </w:r>
            <w:r>
              <w:rPr>
                <w:rFonts w:cs="Times New Roman"/>
              </w:rPr>
              <w:t>.</w:t>
            </w:r>
            <w:r w:rsidRPr="001F39AC">
              <w:rPr>
                <w:rFonts w:cs="Times New Roman"/>
              </w:rPr>
              <w:t xml:space="preserve"> </w:t>
            </w:r>
            <w:r w:rsidR="002F0136" w:rsidRPr="002F0136">
              <w:rPr>
                <w:rFonts w:cs="Times New Roman"/>
              </w:rPr>
              <w:t>(2020) [</w:t>
            </w:r>
            <w:hyperlink r:id="rId202" w:history="1">
              <w:r w:rsidR="002F0136" w:rsidRPr="00336AE7">
                <w:rPr>
                  <w:rStyle w:val="Hyperlink"/>
                </w:rPr>
                <w:t>e-thesis link</w:t>
              </w:r>
            </w:hyperlink>
            <w:r w:rsidR="002F0136" w:rsidRPr="002F0136">
              <w:rPr>
                <w:rFonts w:cs="Times New Roman"/>
              </w:rPr>
              <w:t>]</w:t>
            </w:r>
          </w:p>
        </w:tc>
      </w:tr>
      <w:tr w:rsidR="002F0136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2F0136" w:rsidRPr="002F0136" w:rsidRDefault="002F0136" w:rsidP="002F0136">
            <w:pPr>
              <w:spacing w:before="120" w:after="120"/>
              <w:rPr>
                <w:rFonts w:cs="Times New Roman"/>
              </w:rPr>
            </w:pPr>
            <w:r w:rsidRPr="002F0136">
              <w:rPr>
                <w:rFonts w:cs="Times New Roman"/>
              </w:rPr>
              <w:t>Kibble</w:t>
            </w:r>
            <w:r>
              <w:rPr>
                <w:rFonts w:cs="Times New Roman"/>
              </w:rPr>
              <w:t xml:space="preserve">, </w:t>
            </w:r>
            <w:r w:rsidRPr="002F0136">
              <w:rPr>
                <w:rFonts w:cs="Times New Roman"/>
              </w:rPr>
              <w:t>Joseph</w:t>
            </w:r>
          </w:p>
        </w:tc>
        <w:tc>
          <w:tcPr>
            <w:tcW w:w="7844" w:type="dxa"/>
            <w:shd w:val="clear" w:color="auto" w:fill="FFFFFF" w:themeFill="background1"/>
          </w:tcPr>
          <w:p w:rsidR="002F0136" w:rsidRPr="002F0136" w:rsidRDefault="001F39AC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1F39AC">
              <w:rPr>
                <w:rFonts w:cs="Times New Roman"/>
              </w:rPr>
              <w:t>Investigating the Anti-Depressant Effects of Sub-Anaesthetic Ketamine in People with Chronic Pain</w:t>
            </w:r>
            <w:r>
              <w:rPr>
                <w:rFonts w:cs="Times New Roman"/>
              </w:rPr>
              <w:t>.</w:t>
            </w:r>
            <w:r w:rsidRPr="001F39AC">
              <w:rPr>
                <w:rFonts w:cs="Times New Roman"/>
              </w:rPr>
              <w:t xml:space="preserve"> </w:t>
            </w:r>
            <w:r w:rsidR="002F0136" w:rsidRPr="002F0136">
              <w:rPr>
                <w:rFonts w:cs="Times New Roman"/>
              </w:rPr>
              <w:t>(2020) [</w:t>
            </w:r>
            <w:hyperlink r:id="rId203" w:history="1">
              <w:r w:rsidR="002F0136" w:rsidRPr="00336AE7">
                <w:rPr>
                  <w:rStyle w:val="Hyperlink"/>
                </w:rPr>
                <w:t>e-thesis link</w:t>
              </w:r>
            </w:hyperlink>
            <w:r w:rsidR="002F0136" w:rsidRPr="002F0136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ing, Alex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iving with this thing called Cushing's: An exploratory account of patient experiences, illness representations and identity. (200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irby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self-focused attention in panic disorder and depression. (1997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lekham, Ju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the effects of methadone on cognitive and psychomotor function, mood, concentration and craving. (199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neen Oliv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ow do ambulance workers appraise potentially traumatic events in their daily work? (2012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nowles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otivation to change in the eating disorders. (2009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nox, Matthew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Comparing the Effects of Ketamine and Lidocaine on Mood, Subjective Drug Effects, and Pain. (2018) </w:t>
            </w:r>
            <w:hyperlink r:id="rId204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2F0136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2F0136" w:rsidRPr="00DA5E77" w:rsidRDefault="002F0136" w:rsidP="00711A9B">
            <w:pPr>
              <w:spacing w:before="120" w:after="120"/>
              <w:rPr>
                <w:rFonts w:cs="Times New Roman"/>
              </w:rPr>
            </w:pPr>
            <w:r w:rsidRPr="002F0136">
              <w:rPr>
                <w:rFonts w:cs="Times New Roman"/>
              </w:rPr>
              <w:t>Koffler</w:t>
            </w:r>
            <w:r>
              <w:rPr>
                <w:rFonts w:cs="Times New Roman"/>
              </w:rPr>
              <w:t xml:space="preserve">, </w:t>
            </w:r>
            <w:r w:rsidRPr="002F0136">
              <w:rPr>
                <w:rFonts w:cs="Times New Roman"/>
              </w:rPr>
              <w:t>Yosef</w:t>
            </w:r>
          </w:p>
        </w:tc>
        <w:tc>
          <w:tcPr>
            <w:tcW w:w="7844" w:type="dxa"/>
            <w:shd w:val="clear" w:color="auto" w:fill="FFFFFF" w:themeFill="background1"/>
          </w:tcPr>
          <w:p w:rsidR="002F0136" w:rsidRPr="00DA5E77" w:rsidRDefault="002F0136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2F0136">
              <w:rPr>
                <w:rFonts w:cs="Times New Roman"/>
              </w:rPr>
              <w:t>(2020) [e-thesis link]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omolafe, Kem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development of a psychometric measure of betrayal for individuals with a personality disorder diagnosi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0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ondel, Tejind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executive functions in suggestibility. (2003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othari, Rad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Online Guided Self-help for Perfectionism: A Randomised Controlled Trial (and an investigation into transdiagnostic processes)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0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Krjles, Sany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nglish validation Study of the Schizophrenia communication disorder Scale (SCD). (2010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abuschagne, Kirsty-Louise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Understanding and Promoting Help-Seeking Behaviour for Mental Health Difficulties in Young People: A Qualitative Study. (2018) </w:t>
            </w:r>
            <w:hyperlink r:id="rId207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Laing, Jennif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>Phenomenology of negative and positive imagery in early psychosis. (2014) [</w:t>
            </w:r>
            <w:hyperlink r:id="rId208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aing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motional memory in people with frontal lobe lesions. (2002)</w:t>
            </w:r>
          </w:p>
        </w:tc>
      </w:tr>
      <w:tr w:rsidR="00711A9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angdon-Daly, Jasm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otection, risk and dieting: intermittent fasting diets and disordered eating (2016) [</w:t>
            </w:r>
            <w:hyperlink r:id="rId20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anghoff, Christ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henomenology of bowel/bladder-control anxiety. (2013) [</w:t>
            </w:r>
            <w:hyperlink r:id="rId21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angley, Kirsty</w:t>
            </w:r>
          </w:p>
        </w:tc>
        <w:tc>
          <w:tcPr>
            <w:tcW w:w="7844" w:type="dxa"/>
            <w:shd w:val="clear" w:color="auto" w:fill="FFFFFF" w:themeFill="background1"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eaching Children to Love and Be Loved: Foster Carers' Experiences of Bonding with Children in Care. (2019) [</w:t>
            </w:r>
            <w:hyperlink r:id="rId21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apsley, Ann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and conduct problems: using the child attachment interview to examine the relationship in middle childhood and early adolescence. (2006)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arkin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ing Children's Emotion Understanding through EEG Measurement of Neural Correlates and a Standard Emotion Understanding Task. (2015)</w:t>
            </w:r>
            <w:r w:rsidRPr="00DA5E77">
              <w:rPr>
                <w:rFonts w:eastAsia="Times New Roman" w:cs="Times New Roman"/>
              </w:rPr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1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atif, S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erceptions of talk therapies among people of Turkish origin in the UK. (2009)</w:t>
            </w:r>
          </w:p>
        </w:tc>
      </w:tr>
      <w:tr w:rsidR="00725A0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25A0E" w:rsidRPr="00DA5E77" w:rsidRDefault="00725A0E" w:rsidP="00725A0E">
            <w:pPr>
              <w:spacing w:before="120" w:after="120"/>
              <w:rPr>
                <w:rFonts w:cs="Times New Roman"/>
              </w:rPr>
            </w:pPr>
            <w:r w:rsidRPr="00725A0E">
              <w:rPr>
                <w:rFonts w:cs="Times New Roman"/>
              </w:rPr>
              <w:t>Lau</w:t>
            </w:r>
            <w:r>
              <w:rPr>
                <w:rFonts w:cs="Times New Roman"/>
              </w:rPr>
              <w:t xml:space="preserve">, </w:t>
            </w:r>
            <w:r w:rsidRPr="00725A0E">
              <w:rPr>
                <w:rFonts w:cs="Times New Roman"/>
              </w:rPr>
              <w:t>Wing (Tiffany)</w:t>
            </w:r>
          </w:p>
        </w:tc>
        <w:tc>
          <w:tcPr>
            <w:tcW w:w="7844" w:type="dxa"/>
            <w:shd w:val="clear" w:color="auto" w:fill="FFFFFF" w:themeFill="background1"/>
          </w:tcPr>
          <w:p w:rsidR="00725A0E" w:rsidRPr="00DA5E77" w:rsidRDefault="000707A7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0707A7">
              <w:rPr>
                <w:rFonts w:cs="Times New Roman"/>
              </w:rPr>
              <w:t>Cultural Adaptation and Preliminary Psychometric Properties of Two Positive Psychology Outcome Measures for Hong Kong Chinese People with Dementia</w:t>
            </w:r>
            <w:r>
              <w:rPr>
                <w:rFonts w:cs="Times New Roman"/>
              </w:rPr>
              <w:t>.</w:t>
            </w:r>
            <w:r w:rsidRPr="000707A7">
              <w:rPr>
                <w:rFonts w:cs="Times New Roman"/>
              </w:rPr>
              <w:t xml:space="preserve"> </w:t>
            </w:r>
            <w:r w:rsidR="00725A0E" w:rsidRPr="00725A0E">
              <w:rPr>
                <w:rFonts w:cs="Times New Roman"/>
              </w:rPr>
              <w:t>(2020) [</w:t>
            </w:r>
            <w:hyperlink r:id="rId213" w:history="1">
              <w:r w:rsidR="00725A0E" w:rsidRPr="00336AE7">
                <w:rPr>
                  <w:rStyle w:val="Hyperlink"/>
                </w:rPr>
                <w:t>e-thesis link</w:t>
              </w:r>
            </w:hyperlink>
            <w:r w:rsidR="00725A0E" w:rsidRPr="00725A0E">
              <w:rPr>
                <w:rFonts w:cs="Times New Roman"/>
              </w:rPr>
              <w:t>]</w:t>
            </w:r>
          </w:p>
        </w:tc>
      </w:tr>
      <w:tr w:rsidR="00711A9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11A9B" w:rsidRPr="00DA5E77" w:rsidRDefault="00711A9B" w:rsidP="00711A9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aw, Dunc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11A9B" w:rsidRPr="00DA5E77" w:rsidRDefault="00711A9B" w:rsidP="00711A9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aternal representations and perceptions of child behaviour problems: A pilot study. (1997)</w:t>
            </w:r>
          </w:p>
        </w:tc>
      </w:tr>
      <w:tr w:rsidR="00725A0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25A0E" w:rsidRPr="00DA5E77" w:rsidRDefault="00725A0E" w:rsidP="00725A0E">
            <w:pPr>
              <w:spacing w:before="120" w:after="120"/>
              <w:rPr>
                <w:rFonts w:cs="Times New Roman"/>
              </w:rPr>
            </w:pPr>
            <w:r w:rsidRPr="00725A0E">
              <w:rPr>
                <w:rFonts w:cs="Times New Roman"/>
              </w:rPr>
              <w:t>Law</w:t>
            </w:r>
            <w:r>
              <w:rPr>
                <w:rFonts w:cs="Times New Roman"/>
              </w:rPr>
              <w:t xml:space="preserve">, </w:t>
            </w:r>
            <w:r w:rsidRPr="00725A0E">
              <w:rPr>
                <w:rFonts w:cs="Times New Roman"/>
              </w:rPr>
              <w:t>Suzanne</w:t>
            </w:r>
          </w:p>
        </w:tc>
        <w:tc>
          <w:tcPr>
            <w:tcW w:w="7844" w:type="dxa"/>
            <w:shd w:val="clear" w:color="auto" w:fill="FFFFFF" w:themeFill="background1"/>
          </w:tcPr>
          <w:p w:rsidR="00725A0E" w:rsidRPr="00DA5E77" w:rsidRDefault="000707A7" w:rsidP="00725A0E">
            <w:pPr>
              <w:spacing w:before="120" w:after="120"/>
              <w:jc w:val="both"/>
              <w:rPr>
                <w:rFonts w:cs="Times New Roman"/>
              </w:rPr>
            </w:pPr>
            <w:r w:rsidRPr="000707A7">
              <w:rPr>
                <w:rFonts w:cs="Times New Roman"/>
              </w:rPr>
              <w:t>Bifactor model of psychopathology and the impact of routine intervention on the general psychopathology factor within a child and adolescent sample</w:t>
            </w:r>
            <w:r>
              <w:rPr>
                <w:rFonts w:cs="Times New Roman"/>
              </w:rPr>
              <w:t>.</w:t>
            </w:r>
            <w:r w:rsidRPr="000707A7">
              <w:rPr>
                <w:rFonts w:cs="Times New Roman"/>
              </w:rPr>
              <w:t xml:space="preserve"> </w:t>
            </w:r>
            <w:r w:rsidR="00725A0E" w:rsidRPr="00725A0E">
              <w:rPr>
                <w:rFonts w:cs="Times New Roman"/>
              </w:rPr>
              <w:t>(2020) [</w:t>
            </w:r>
            <w:hyperlink r:id="rId214" w:history="1">
              <w:r w:rsidR="00725A0E" w:rsidRPr="00336AE7">
                <w:rPr>
                  <w:rStyle w:val="Hyperlink"/>
                </w:rPr>
                <w:t>e-thesis link</w:t>
              </w:r>
            </w:hyperlink>
            <w:r w:rsidR="00725A0E" w:rsidRPr="00725A0E">
              <w:rPr>
                <w:rFonts w:cs="Times New Roman"/>
              </w:rPr>
              <w:t>]</w:t>
            </w:r>
          </w:p>
        </w:tc>
      </w:tr>
      <w:tr w:rsidR="00725A0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25A0E" w:rsidRPr="00DA5E77" w:rsidRDefault="00725A0E" w:rsidP="00725A0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awrie, Stephan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25A0E" w:rsidRPr="00DA5E77" w:rsidRDefault="00725A0E" w:rsidP="00725A0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ulti-systemic therapy for serious juvenile offenders: a qualitative study of service users’ perspectives. (2005)</w:t>
            </w:r>
          </w:p>
        </w:tc>
      </w:tr>
      <w:tr w:rsidR="00725A0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25A0E" w:rsidRPr="00DA5E77" w:rsidRDefault="00725A0E" w:rsidP="00725A0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e Maréchal, Kathry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25A0E" w:rsidRPr="00DA5E77" w:rsidRDefault="00725A0E" w:rsidP="00725A0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ringing up an XY girl: Parents' experience of having a child with androgen insensitivity syndrome. (2001)</w:t>
            </w:r>
          </w:p>
        </w:tc>
      </w:tr>
      <w:tr w:rsidR="00725A0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25A0E" w:rsidRPr="00DA5E77" w:rsidRDefault="00725A0E" w:rsidP="00725A0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ean, Melan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25A0E" w:rsidRPr="00DA5E77" w:rsidRDefault="00725A0E" w:rsidP="00725A0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silience and severe mental illness: An investigation in the context of a randomised controlled trial of a peer-provided self-management intervention following a crisi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1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25A0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25A0E" w:rsidRPr="00DA5E77" w:rsidRDefault="00725A0E" w:rsidP="00725A0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eaning, Bri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25A0E" w:rsidRPr="00DA5E77" w:rsidRDefault="00725A0E" w:rsidP="00725A0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sing intensive interactive to work with people with profound and multiple learning disabilities: care staff perceptions. (2006)</w:t>
            </w:r>
          </w:p>
        </w:tc>
      </w:tr>
      <w:tr w:rsidR="00725A0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25A0E" w:rsidRPr="00DA5E77" w:rsidRDefault="00725A0E" w:rsidP="00725A0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eddy, Dona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25A0E" w:rsidRPr="00DA5E77" w:rsidRDefault="00725A0E" w:rsidP="00725A0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working alliance, compliance and congruence of beliefs among clients with a diagnosis of schizophrenia and their case managers. (1999)</w:t>
            </w:r>
          </w:p>
        </w:tc>
      </w:tr>
      <w:tr w:rsidR="00725A0E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25A0E" w:rsidRPr="00DA5E77" w:rsidRDefault="00725A0E" w:rsidP="00725A0E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edger-Hardy, Laur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25A0E" w:rsidRPr="00DA5E77" w:rsidRDefault="00725A0E" w:rsidP="00725A0E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ing and piloting a parent-report measure of executive function for use with children with Autism Spectrum Disorder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1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 xml:space="preserve">Lee, </w:t>
            </w:r>
            <w:r w:rsidRPr="00792EC1">
              <w:rPr>
                <w:rFonts w:cs="Times New Roman"/>
              </w:rPr>
              <w:t>Huen (Pandora)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0707A7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0707A7">
              <w:rPr>
                <w:rFonts w:cs="Times New Roman"/>
              </w:rPr>
              <w:t>The Meaning Behind Responses And Changes In The IAPT Outcome Measures: Seeking Perspectives Of IAPT Service Users And Clinicians</w:t>
            </w:r>
            <w:r>
              <w:rPr>
                <w:rFonts w:cs="Times New Roman"/>
              </w:rPr>
              <w:t>.</w:t>
            </w:r>
            <w:r w:rsidRPr="000707A7">
              <w:rPr>
                <w:rFonts w:cs="Times New Roman"/>
              </w:rPr>
              <w:t xml:space="preserve"> </w:t>
            </w:r>
            <w:r w:rsidR="00792EC1" w:rsidRPr="00725A0E">
              <w:rPr>
                <w:rFonts w:cs="Times New Roman"/>
              </w:rPr>
              <w:t>(2020) [</w:t>
            </w:r>
            <w:hyperlink r:id="rId217" w:history="1">
              <w:r w:rsidR="00792EC1" w:rsidRPr="00926E76">
                <w:rPr>
                  <w:rStyle w:val="Hyperlink"/>
                </w:rPr>
                <w:t>e-thesis link</w:t>
              </w:r>
            </w:hyperlink>
            <w:r w:rsidR="00792EC1" w:rsidRPr="00725A0E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Lee, Li Qing (Bernice)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derstanding pain specialists’ decision-making on prescription of opioids for chronic non-cancer pain. (2019) [</w:t>
            </w:r>
            <w:hyperlink r:id="rId21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ee, Tany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development of an alternative Personality Disorder coding manual for use with the Adult Attachment Interview (AAI): a psychoanalytical approach. (2007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eigh, F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ing a questionnaire to examine the psychological constructs associated with being a bullied child. (2007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eslie, Ju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erceptions of parenting in the context of Obsessive-Compulsive Disorder. (2010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evi, Netal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ssessing the impact of school nurture groups: do they change children’s attachment representations of their parents? (2006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evy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tners' communication of support for maternal antenatal anxiety: A tape-assisted recall study. (2012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evy, Iri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personality, cognitive schemas and the quality of life in HIV positive gay men. (2005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i, Shirley X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Nocturnal Sleep Disturbances in Patients with Schizophrenia. (2015) [</w:t>
            </w:r>
            <w:hyperlink r:id="rId21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i, Wing Yee (Adrienne)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Measurement of allocentric processing in mild cognitive impairment and early Alzheimer’s disease using a virtual reality object location paradigm. (2018) </w:t>
            </w:r>
            <w:hyperlink r:id="rId220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92EC1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im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alidation of a Vietnamese Recovery Scale (VRS) in a community sample of help-seeking Vietnamese refugees in the UK: a mixed methods study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2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im-Ashworth, Nikk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ongitudinal pathways of emotion regulation, parenting mechanisms and childhood psychopathology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2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imond, Jennif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ildhood nephrotic syndrome: Children's and parents' illness perceptions and psychological sequelae. (2000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ineton, Z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ssessing children's internal representations of relationships after sibling arrival using the Storystem technique. (1999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ippett, Racha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of the interaction between schizotypy and cognitive monitoring processes. (2004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ipton, Michel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henomenology of intrusive imagery in Obsessive Compulsive Disorder (OCD). (2008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loyd,</w:t>
            </w:r>
            <w:r w:rsidRPr="00DA5E77">
              <w:rPr>
                <w:rFonts w:cs="Times New Roman"/>
              </w:rPr>
              <w:tab/>
              <w:t>Theodore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xperiences of young people appealing asylum decisions: a thematic analysis. (2019) [</w:t>
            </w:r>
            <w:hyperlink r:id="rId22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oat, Madd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utual support processes in a therapeutic community. (2004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ockwood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Outpatient cognitive behaviour therapy for anorexia nervosa: which patients show early weight gain? (2008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oewenberger Ala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ion of sex and sex-related differences on a dynamic emotional facial expression task. (2012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Logathas, Sharmi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A fine balance: experiences of couples where one partner has Dependent Personality Disorder. (2011) </w:t>
            </w:r>
          </w:p>
        </w:tc>
      </w:tr>
      <w:tr w:rsidR="00792EC1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oomes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Gender differences in children and adolescents with high-functioning Autism Spectrum Disorders (ASD)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2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otmore, Melissa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actitioner adherence measures in multimodal interventions for complex mental illness: Development of the Open Dialogue adherence scale. (2019) [</w:t>
            </w:r>
            <w:hyperlink r:id="rId22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Lumsden, Virgin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"It makes me not worthy to be a father from time to time": The experiences of fathers with Borderline Personality Disorder. (2011) 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Lurie, Philip 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ping with a childhood brain tumour: A qualitative analysis of parents’ experiences. (2014) [</w:t>
            </w:r>
            <w:hyperlink r:id="rId226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ddox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shame, self-blame and PTSD in attrition of rape cases: victim and police perspectives. (2008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deley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Reported ill-health and cognitive function in airline pilots: a questionnaire and neuropsychological study. (2008) </w:t>
            </w:r>
          </w:p>
        </w:tc>
      </w:tr>
      <w:tr w:rsidR="00792EC1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hony, Ka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o fast or not to fast: examining the impact of the 5:2 diet on executive function in healthy adult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2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issis, Guy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Therapists' views on the challenges and helpful factors in long-term psychoanalytic therapy for treatment-resistant depression. (2018) </w:t>
            </w:r>
            <w:hyperlink r:id="rId228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lik, Am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eliefs and attitudes towards intellectual disability within the UK Pakistani community as perceived by key community members. (2011) [</w:t>
            </w:r>
            <w:hyperlink r:id="rId22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lins, Aman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and Theory of Mind in Borderline Personality Disorder. (2003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llindine, Cla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o what degree does social rank theory help us to understand self-injurious behaviour amongst patients in a high security setting? (2002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medova, Kamilla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umulative risk and children's developmental outcomes: evaluation of the 'Mentor Mothers' perinatal intervention in South Africa. (2019) [</w:t>
            </w:r>
            <w:hyperlink r:id="rId23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ndy, Willi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petitive interests, behaviours and activities in autism: their relationship to social-communication impairments, and to cognitive inflexibility. (2007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nn, Darsh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lients’ experiences of cognitive restructuring techniques: A tape-assisted recall study. (2014) [</w:t>
            </w:r>
            <w:hyperlink r:id="rId231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nsell, Saman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pisodic Simulation of Future Events in Regular Cannabis User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3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rsh-Picksley, Soph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henomenology of intrusive trauma memories in psychosis and their relationship with hallucinations and delusional beliefs (2016) [</w:t>
            </w:r>
            <w:hyperlink r:id="rId23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rtin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nhanced recognition of facial expressions of disgust in opiate users. (2005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rtin, Sa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ow do people understand their neuropathic pain? A Q-study. (2012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Martin, Z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representations in children following early institutional deprivation. (2004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rzillier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positive schizotypy and intrusions experienced after a distressing event. (2005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son, Elisa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upport groups for individuals with early stage dementia: An exploration of group experiences and processes. (2003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son, Jonath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actors affecting the provision of psychological therapy to people with learning disabilities in the NHS. (2002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sters, Lisa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The working-age experience of living with Chronic Obstructive Pulmonary Disease (COPD). (2018) </w:t>
            </w:r>
            <w:hyperlink r:id="rId234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ssey-Chase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s of D-cycloserine on subjective craving and attentional bias following alcohol related cue exposure in a population of heavy social drinkers. (2010)</w:t>
            </w:r>
          </w:p>
        </w:tc>
      </w:tr>
      <w:tr w:rsidR="00451176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451176" w:rsidRPr="00DA5E77" w:rsidRDefault="00451176" w:rsidP="00792EC1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 xml:space="preserve">Mateen, </w:t>
            </w:r>
            <w:r w:rsidRPr="00451176">
              <w:rPr>
                <w:rFonts w:cs="Times New Roman"/>
              </w:rPr>
              <w:t>Maria</w:t>
            </w:r>
          </w:p>
        </w:tc>
        <w:tc>
          <w:tcPr>
            <w:tcW w:w="7844" w:type="dxa"/>
            <w:shd w:val="clear" w:color="auto" w:fill="FFFFFF" w:themeFill="background1"/>
          </w:tcPr>
          <w:p w:rsidR="00451176" w:rsidRPr="00DA5E77" w:rsidRDefault="000707A7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0707A7">
              <w:rPr>
                <w:rFonts w:cs="Times New Roman"/>
              </w:rPr>
              <w:t>Testing the impact of gene-environment interplay on the development of children’s internalising problems</w:t>
            </w:r>
            <w:r>
              <w:rPr>
                <w:rFonts w:cs="Times New Roman"/>
              </w:rPr>
              <w:t>.</w:t>
            </w:r>
            <w:r w:rsidRPr="000707A7">
              <w:rPr>
                <w:rFonts w:cs="Times New Roman"/>
              </w:rPr>
              <w:t xml:space="preserve"> </w:t>
            </w:r>
            <w:r w:rsidR="00451176" w:rsidRPr="00451176">
              <w:rPr>
                <w:rFonts w:cs="Times New Roman"/>
              </w:rPr>
              <w:t>(2020) [</w:t>
            </w:r>
            <w:hyperlink r:id="rId235" w:history="1">
              <w:r w:rsidR="00451176" w:rsidRPr="00926E76">
                <w:rPr>
                  <w:rStyle w:val="Hyperlink"/>
                </w:rPr>
                <w:t>e-thesis link</w:t>
              </w:r>
            </w:hyperlink>
            <w:r w:rsidR="00451176" w:rsidRPr="00451176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ttison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aying goodbye: How people with learning disabilities and staff experience the end of key working relationships. (1998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yers, Cla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nfluence of spiritual beliefs on seeking and receiving help for psychological problems. (2004)</w:t>
            </w:r>
          </w:p>
        </w:tc>
      </w:tr>
      <w:tr w:rsidR="00792EC1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azure, Patric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magined contact intervention in schools to reduce stigma against people with Intellectual disability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3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anena, Caoimh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and early maladaptive schemas in alcohol dependence. (2001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</w:t>
            </w:r>
            <w:r w:rsidR="00C964D8">
              <w:rPr>
                <w:rFonts w:cs="Times New Roman"/>
              </w:rPr>
              <w:t>C</w:t>
            </w:r>
            <w:r w:rsidRPr="00DA5E77">
              <w:rPr>
                <w:rFonts w:cs="Times New Roman"/>
              </w:rPr>
              <w:t>onnellogue Den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t shifting, central coherence and starvation in eating disorders. (2012) [</w:t>
            </w:r>
            <w:hyperlink r:id="rId237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</w:t>
            </w:r>
            <w:r w:rsidR="00C964D8">
              <w:rPr>
                <w:rFonts w:cs="Times New Roman"/>
              </w:rPr>
              <w:t>C</w:t>
            </w:r>
            <w:r w:rsidRPr="00DA5E77">
              <w:rPr>
                <w:rFonts w:cs="Times New Roman"/>
              </w:rPr>
              <w:t>ulloch, Yvo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eliefs, self-esteem and mood in older adults with late paraphrenia. (2000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</w:t>
            </w:r>
            <w:r w:rsidR="00C964D8">
              <w:rPr>
                <w:rFonts w:cs="Times New Roman"/>
              </w:rPr>
              <w:t>D</w:t>
            </w:r>
            <w:r w:rsidRPr="00DA5E77">
              <w:rPr>
                <w:rFonts w:cs="Times New Roman"/>
              </w:rPr>
              <w:t>onnaugh, Tanya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Service Users’ Experiences of Discharge from a Medium Secure Forensic Unit (2018). </w:t>
            </w:r>
            <w:hyperlink r:id="rId238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</w:t>
            </w:r>
            <w:r w:rsidR="00C964D8">
              <w:rPr>
                <w:rFonts w:cs="Times New Roman"/>
              </w:rPr>
              <w:t>F</w:t>
            </w:r>
            <w:r w:rsidRPr="00DA5E77">
              <w:rPr>
                <w:rFonts w:cs="Times New Roman"/>
              </w:rPr>
              <w:t>arlane, F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mpassionate mind training in adolescents: a pilot study. (2008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</w:t>
            </w:r>
            <w:r w:rsidR="00C964D8">
              <w:rPr>
                <w:rFonts w:cs="Times New Roman"/>
              </w:rPr>
              <w:t>G</w:t>
            </w:r>
            <w:r w:rsidRPr="00DA5E77">
              <w:rPr>
                <w:rFonts w:cs="Times New Roman"/>
              </w:rPr>
              <w:t>illion, Jen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anger, depression and disability in chronic facial pain. (2002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</w:t>
            </w:r>
            <w:r w:rsidR="00C964D8">
              <w:rPr>
                <w:rFonts w:cs="Times New Roman"/>
              </w:rPr>
              <w:t>G</w:t>
            </w:r>
            <w:r w:rsidRPr="00DA5E77">
              <w:rPr>
                <w:rFonts w:cs="Times New Roman"/>
              </w:rPr>
              <w:t>rath, Liz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Keyworker and resident perceptions of keyworking relationships in hostels for young homeless people. (1999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</w:t>
            </w:r>
            <w:r w:rsidR="00C964D8">
              <w:rPr>
                <w:rFonts w:cs="Times New Roman"/>
              </w:rPr>
              <w:t>G</w:t>
            </w:r>
            <w:r w:rsidRPr="00DA5E77">
              <w:rPr>
                <w:rFonts w:cs="Times New Roman"/>
              </w:rPr>
              <w:t>uire, El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geing and intellectual disabilities. A study into clinical psychologists’ experiences of meeting the needs of ageing people with intellectual disabilities. (2006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</w:t>
            </w:r>
            <w:r w:rsidR="00C964D8">
              <w:rPr>
                <w:rFonts w:cs="Times New Roman"/>
              </w:rPr>
              <w:t>K</w:t>
            </w:r>
            <w:r w:rsidRPr="00DA5E77">
              <w:rPr>
                <w:rFonts w:cs="Times New Roman"/>
              </w:rPr>
              <w:t>echnie, Vick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an online support forum for carers of people with dementia. (2013)</w:t>
            </w:r>
          </w:p>
        </w:tc>
      </w:tr>
      <w:tr w:rsidR="00792EC1" w:rsidRPr="00DA5E77" w:rsidTr="00AE326E">
        <w:trPr>
          <w:trHeight w:val="624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</w:t>
            </w:r>
            <w:r w:rsidR="00C964D8">
              <w:rPr>
                <w:rFonts w:cs="Times New Roman"/>
              </w:rPr>
              <w:t>K</w:t>
            </w:r>
            <w:r w:rsidRPr="00DA5E77">
              <w:rPr>
                <w:rFonts w:cs="Times New Roman"/>
              </w:rPr>
              <w:t>enner, Miche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Developmental, Diagnostic and Dimensional Interview - Short Form Adult Version (3Di-sva): a tool for assessing autism spectrum disorders in adults – validation in a clinical population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3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Mc</w:t>
            </w:r>
            <w:r w:rsidR="00C964D8">
              <w:rPr>
                <w:rFonts w:cs="Times New Roman"/>
              </w:rPr>
              <w:t>K</w:t>
            </w:r>
            <w:r w:rsidRPr="00DA5E77">
              <w:rPr>
                <w:rFonts w:cs="Times New Roman"/>
              </w:rPr>
              <w:t>enzie-Mcharg, Kirst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isk factors for postnatal depressive symptoms: Exploring cognitive vulnerability and antenatal stress. (2002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loughlin, K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s of D-Cycloserine on the consolidation of fear extinction learning, emotional processing and subjective mood in healthy volunteers. (2010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c</w:t>
            </w:r>
            <w:r w:rsidR="00C964D8">
              <w:rPr>
                <w:rFonts w:cs="Times New Roman"/>
              </w:rPr>
              <w:t>M</w:t>
            </w:r>
            <w:r w:rsidRPr="00DA5E77">
              <w:rPr>
                <w:rFonts w:cs="Times New Roman"/>
              </w:rPr>
              <w:t>ennemin, Jele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alingered cognitive symptoms in severe mental illness. (2005)</w:t>
            </w:r>
          </w:p>
        </w:tc>
      </w:tr>
      <w:tr w:rsidR="00C964D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C964D8" w:rsidRPr="00DA5E77" w:rsidRDefault="00C964D8" w:rsidP="00C964D8">
            <w:pPr>
              <w:spacing w:before="120" w:after="120"/>
              <w:rPr>
                <w:rFonts w:cs="Times New Roman"/>
              </w:rPr>
            </w:pPr>
            <w:r w:rsidRPr="00C964D8">
              <w:rPr>
                <w:rFonts w:cs="Times New Roman"/>
              </w:rPr>
              <w:t>Mc Auliffe</w:t>
            </w:r>
            <w:r>
              <w:rPr>
                <w:rFonts w:cs="Times New Roman"/>
              </w:rPr>
              <w:t xml:space="preserve">, </w:t>
            </w:r>
            <w:r w:rsidRPr="00C964D8">
              <w:rPr>
                <w:rFonts w:cs="Times New Roman"/>
              </w:rPr>
              <w:t>Liam</w:t>
            </w:r>
          </w:p>
        </w:tc>
        <w:tc>
          <w:tcPr>
            <w:tcW w:w="7844" w:type="dxa"/>
            <w:shd w:val="clear" w:color="auto" w:fill="FFFFFF" w:themeFill="background1"/>
          </w:tcPr>
          <w:p w:rsidR="00C964D8" w:rsidRPr="00DA5E77" w:rsidRDefault="000707A7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0707A7">
              <w:rPr>
                <w:rFonts w:cs="Times New Roman"/>
              </w:rPr>
              <w:t>Causal explanations of mental illness and perceived credibility of psychological therapy</w:t>
            </w:r>
            <w:r>
              <w:rPr>
                <w:rFonts w:cs="Times New Roman"/>
              </w:rPr>
              <w:t>.</w:t>
            </w:r>
            <w:r w:rsidRPr="000707A7">
              <w:rPr>
                <w:rFonts w:cs="Times New Roman"/>
              </w:rPr>
              <w:t xml:space="preserve"> </w:t>
            </w:r>
            <w:r w:rsidR="00C964D8" w:rsidRPr="00C964D8">
              <w:rPr>
                <w:rFonts w:cs="Times New Roman"/>
              </w:rPr>
              <w:t>(2020) [</w:t>
            </w:r>
            <w:hyperlink r:id="rId240" w:history="1">
              <w:r w:rsidR="00C964D8" w:rsidRPr="00223543">
                <w:rPr>
                  <w:rStyle w:val="Hyperlink"/>
                </w:rPr>
                <w:t>e-thesis link</w:t>
              </w:r>
            </w:hyperlink>
            <w:r w:rsidR="00C964D8" w:rsidRPr="00C964D8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ear, Liz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Centering Pregnancy group approach to prenatal care: The experiences of first time expectant mothers. (2013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elville, Jennif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transition to secondary school for young people with burn injurie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4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ichelotti, Jan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follow-up study of children who demonstrated features of pervasive developmental disorder at age 3-5 but did not fulfil criteria for autism. (1999)</w:t>
            </w:r>
          </w:p>
        </w:tc>
      </w:tr>
      <w:tr w:rsidR="00C964D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C964D8" w:rsidRPr="00DA5E77" w:rsidRDefault="00C964D8" w:rsidP="00C964D8">
            <w:pPr>
              <w:spacing w:before="120" w:after="120"/>
              <w:rPr>
                <w:rFonts w:cs="Times New Roman"/>
              </w:rPr>
            </w:pPr>
            <w:r w:rsidRPr="00C964D8">
              <w:rPr>
                <w:rFonts w:cs="Times New Roman"/>
              </w:rPr>
              <w:t>Mihaljevic</w:t>
            </w:r>
            <w:r>
              <w:rPr>
                <w:rFonts w:cs="Times New Roman"/>
              </w:rPr>
              <w:t xml:space="preserve">, </w:t>
            </w:r>
            <w:r w:rsidRPr="00C964D8">
              <w:rPr>
                <w:rFonts w:cs="Times New Roman"/>
              </w:rPr>
              <w:t>Kim</w:t>
            </w:r>
          </w:p>
        </w:tc>
        <w:tc>
          <w:tcPr>
            <w:tcW w:w="7844" w:type="dxa"/>
            <w:shd w:val="clear" w:color="auto" w:fill="FFFFFF" w:themeFill="background1"/>
          </w:tcPr>
          <w:p w:rsidR="00C964D8" w:rsidRPr="00DA5E77" w:rsidRDefault="000707A7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0707A7">
              <w:rPr>
                <w:rFonts w:cs="Times New Roman"/>
              </w:rPr>
              <w:t xml:space="preserve">How do patients with anorexia and their carers experience Community Treatment Orders? </w:t>
            </w:r>
            <w:r w:rsidR="00C964D8" w:rsidRPr="00C964D8">
              <w:rPr>
                <w:rFonts w:cs="Times New Roman"/>
              </w:rPr>
              <w:t>(2020) [</w:t>
            </w:r>
            <w:hyperlink r:id="rId242" w:history="1">
              <w:r w:rsidR="00C964D8" w:rsidRPr="00223543">
                <w:rPr>
                  <w:rStyle w:val="Hyperlink"/>
                </w:rPr>
                <w:t>e-thesis link</w:t>
              </w:r>
            </w:hyperlink>
            <w:r w:rsidR="00C964D8" w:rsidRPr="00C964D8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ilburn, Hug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study of the inner world of children with emotional and behavioural difficulties. (1997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92EC1" w:rsidRPr="00DA5E77" w:rsidRDefault="00792EC1" w:rsidP="000707A7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iller, Rachael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uicide and self-harm in prisoners. (2019) [</w:t>
            </w:r>
            <w:hyperlink r:id="rId24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ills, Harriet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The feasibility of a new self-help intervention supporting mental health professionals with lived experience in reaching disclosure decisions. (2018) </w:t>
            </w:r>
            <w:hyperlink r:id="rId244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inoudis, Philip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alingering of cognitive symptoms. (2007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itchell, G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efriending adults with severe mental health problems: processes of helping in befriending relationships. (2007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itchell, Georg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psychological impact of aggressive service-user behaviours on direct-care staff in learning disabilities services. (1997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itter, Nata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easuring Stigma in Families Caring for Individuals with Intellectual Disabilitie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4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ockler, Dar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sychologists and their administration and scoring of the National Adult Reading Test (NART). (1997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onero, Deodato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iscrepancies between services users’ and care coordinators’ views of need and service engagement. (2005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organ, Ru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echanisms of mindfulness: the role of feedback from the body. (2007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orland, Trist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predictive factors of subjective recovery in first-episode psychosis. (2007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orris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arly relationships and emotional experience in two types of paranoia. (2004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orris, Je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fluences on estimation of labour pain by midwives. (2009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Morris, Stev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arly changes in credibility of therapies offered in child and family work. (1999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orrison, Tam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entional bias to threat and attributional style in the eating disorders. (2005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oss, Philipp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Quality of Life Amongst Adults with a Childhood Diagnosis of Autism and a Childhood IQ Outside the Intellectual Disability Range. (2015) [</w:t>
            </w:r>
            <w:hyperlink r:id="rId24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Mountain, Nicky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Youth mentoring: Mentors’ and caseworkers’ perspectives of enduring mentoring relationships. (2013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ountford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schema compensation in restrictive pathology in the eating disorders. (2002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uetzelfeldt, Les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an cannabidiol enhance the effectiveness of virtual reality exposure therapy in acrophobia? (2012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ulkerrin, Ú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An exploration of personal values in Anorexia Nervosa. (2011) 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ullan, Katarzy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orderline Personality Disorder (BPD) symptomatology and Treatment Adherence Among Adolescents with Major Depression: Findings from the IMPACT Study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4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unday, Micha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tner support during and after a traumatic birth. (2010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undy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and theory of mind in young offenders. (2004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urray, Eleano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The role of shame in Human Immunodeficiency Virus (HIV) 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urray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erimental investigation of the FEAR effect in non-clinical children and their mothers. (2008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urray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sychological factors in the management of post-operative acute pain: The role of self-efficacy beliefs in the use of patient controlled analgesia. (1999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urrill, Judith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The impact of SettleIN (an adjustment programme for people with dementia) on staff attitudes, competence and knowledge of adjustment. (2018) </w:t>
            </w:r>
            <w:hyperlink r:id="rId248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ustard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dentification with Stigmatised Groups: Does Group Identification Lead to Poor Self-Esteem? (2013) [</w:t>
            </w:r>
            <w:hyperlink r:id="rId249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Mwale, Aman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ing the barriers to generating compassionate imagery in individuals with a personality disorder: the role of the severity of adverse childhood experiences, self-compassion and current affect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5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aismith, 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arriers to compassionate imagery generation in personality disorder: intra- and inter-personal factor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5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athaniel-James, Davi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dysexecutive and metacognitive impairments on neurorehabilitation outcome in multiple sclerosis. (2000)</w:t>
            </w:r>
          </w:p>
        </w:tc>
      </w:tr>
      <w:tr w:rsidR="00C964D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C964D8" w:rsidRPr="00DA5E77" w:rsidRDefault="00C964D8" w:rsidP="00C964D8">
            <w:pPr>
              <w:spacing w:before="120" w:after="120"/>
              <w:rPr>
                <w:rFonts w:cs="Times New Roman"/>
              </w:rPr>
            </w:pPr>
            <w:r w:rsidRPr="00C964D8">
              <w:rPr>
                <w:rFonts w:cs="Times New Roman"/>
              </w:rPr>
              <w:t>Neath</w:t>
            </w:r>
            <w:r>
              <w:rPr>
                <w:rFonts w:cs="Times New Roman"/>
              </w:rPr>
              <w:t xml:space="preserve">, </w:t>
            </w:r>
            <w:r w:rsidRPr="00C964D8">
              <w:rPr>
                <w:rFonts w:cs="Times New Roman"/>
              </w:rPr>
              <w:t>Nancy</w:t>
            </w:r>
          </w:p>
        </w:tc>
        <w:tc>
          <w:tcPr>
            <w:tcW w:w="7844" w:type="dxa"/>
            <w:shd w:val="clear" w:color="auto" w:fill="FFFFFF" w:themeFill="background1"/>
          </w:tcPr>
          <w:p w:rsidR="00C964D8" w:rsidRPr="00DA5E77" w:rsidRDefault="002C3662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The relationship between personality characteristics and Expressed Emotion in significant relationships</w:t>
            </w:r>
            <w:r>
              <w:rPr>
                <w:rFonts w:cs="Times New Roman"/>
              </w:rPr>
              <w:t>.</w:t>
            </w:r>
            <w:r w:rsidRPr="002C3662">
              <w:rPr>
                <w:rFonts w:cs="Times New Roman"/>
              </w:rPr>
              <w:t xml:space="preserve"> </w:t>
            </w:r>
            <w:r w:rsidR="00C964D8" w:rsidRPr="00C964D8">
              <w:rPr>
                <w:rFonts w:cs="Times New Roman"/>
              </w:rPr>
              <w:t>(2020) [</w:t>
            </w:r>
            <w:hyperlink r:id="rId252" w:history="1">
              <w:r w:rsidR="00C964D8" w:rsidRPr="00223543">
                <w:rPr>
                  <w:rStyle w:val="Hyperlink"/>
                </w:rPr>
                <w:t>e-thesis link</w:t>
              </w:r>
            </w:hyperlink>
            <w:r w:rsidR="00C964D8" w:rsidRPr="00C964D8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elson, Lor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ostile attributional style, mentalisation and attachment in preadolescence. (2005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Neo, Perpetu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ping with job loss in the ABC1 demographic. (2014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ewbery, Ju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Testing an interactive model of aggressive and prosocial behaviour in children: The role of materialistic values, self-esteem and peer group pressure. (2011) 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ewbury-Helps, Joh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re difficulties in mentalizing associated with severity of Antisocial Personality Disorder? (2011) [</w:t>
            </w:r>
            <w:hyperlink r:id="rId25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ewman, Loveday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Development of a measure to examine social network site use in older adults. (2018) </w:t>
            </w:r>
            <w:hyperlink r:id="rId254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ewton, Eliza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Group psychological treatment for young people with distressing auditory hallucinations: The Young Peoples' Voices Group. (2002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icholls, Charlot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llness experiences of women with fibroids. An exploratory study using interpretative phenomenological analysis. (2001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icholson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Mental imagery in depression. (2011) 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icholson, Mar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study of the general public’s understanding of reactions to rape, with implications for the judicial system. (2008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inteman, Aaf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t-shifting ability in young people with restrictive eating disorders. (2010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oone, Deird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indfulness Based Cognitive Therapy (MBCT) programme for depression in people with early stages of dementia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5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C964D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C964D8" w:rsidRPr="00DA5E77" w:rsidRDefault="00C964D8" w:rsidP="00C964D8">
            <w:pPr>
              <w:spacing w:before="120" w:after="120"/>
              <w:rPr>
                <w:rFonts w:cs="Times New Roman"/>
              </w:rPr>
            </w:pPr>
            <w:r w:rsidRPr="00C964D8">
              <w:rPr>
                <w:rFonts w:cs="Times New Roman"/>
              </w:rPr>
              <w:t>North</w:t>
            </w:r>
            <w:r>
              <w:rPr>
                <w:rFonts w:cs="Times New Roman"/>
              </w:rPr>
              <w:t xml:space="preserve">, </w:t>
            </w:r>
            <w:r w:rsidRPr="00C964D8">
              <w:rPr>
                <w:rFonts w:cs="Times New Roman"/>
              </w:rPr>
              <w:t>Courtney</w:t>
            </w:r>
          </w:p>
        </w:tc>
        <w:tc>
          <w:tcPr>
            <w:tcW w:w="7844" w:type="dxa"/>
            <w:shd w:val="clear" w:color="auto" w:fill="FFFFFF" w:themeFill="background1"/>
          </w:tcPr>
          <w:p w:rsidR="00C964D8" w:rsidRPr="00DA5E77" w:rsidRDefault="002C3662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Development and validation of the “Addenbrooke’s Cognitive Examination” as a screening Test for mild cognitive impairment in hearing Impaired individuals</w:t>
            </w:r>
            <w:r>
              <w:rPr>
                <w:rFonts w:cs="Times New Roman"/>
              </w:rPr>
              <w:t>.</w:t>
            </w:r>
            <w:r w:rsidRPr="002C3662">
              <w:rPr>
                <w:rFonts w:cs="Times New Roman"/>
              </w:rPr>
              <w:t xml:space="preserve"> </w:t>
            </w:r>
            <w:r w:rsidR="00C964D8" w:rsidRPr="00C964D8">
              <w:rPr>
                <w:rFonts w:cs="Times New Roman"/>
              </w:rPr>
              <w:t>(2020) [</w:t>
            </w:r>
            <w:hyperlink r:id="rId256" w:history="1">
              <w:r w:rsidR="00C964D8" w:rsidRPr="00223543">
                <w:rPr>
                  <w:rStyle w:val="Hyperlink"/>
                </w:rPr>
                <w:t>e-thesis link</w:t>
              </w:r>
            </w:hyperlink>
            <w:r w:rsidR="00C964D8" w:rsidRPr="00C964D8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orwood, Sa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rom being a problem to being part of the solution: the experience of peer facilitators of Hearing Voices groups. (2010)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792EC1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Nussey, Cla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valuation of a classroom presentation about Tourette Syndrome. (2011) [</w:t>
            </w:r>
            <w:hyperlink r:id="rId25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'</w:t>
            </w:r>
            <w:r w:rsidR="00C964D8">
              <w:rPr>
                <w:rFonts w:cs="Times New Roman"/>
              </w:rPr>
              <w:t>B</w:t>
            </w:r>
            <w:r w:rsidRPr="00DA5E77">
              <w:rPr>
                <w:rFonts w:cs="Times New Roman"/>
              </w:rPr>
              <w:t>rien, Melanie</w:t>
            </w:r>
          </w:p>
        </w:tc>
        <w:tc>
          <w:tcPr>
            <w:tcW w:w="7844" w:type="dxa"/>
            <w:shd w:val="clear" w:color="auto" w:fill="FFFFFF" w:themeFill="background1"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aregiving profiles in adolescent and adult early psychosis. (2019) [</w:t>
            </w:r>
            <w:hyperlink r:id="rId25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’</w:t>
            </w:r>
            <w:r w:rsidR="00C964D8">
              <w:rPr>
                <w:rFonts w:cs="Times New Roman"/>
              </w:rPr>
              <w:t>B</w:t>
            </w:r>
            <w:r w:rsidRPr="00DA5E77">
              <w:rPr>
                <w:rFonts w:cs="Times New Roman"/>
              </w:rPr>
              <w:t>rien, Con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Obeserved relating styles between voice hearers and their dominant voice in the context of AVATAR therapy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5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792EC1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792EC1" w:rsidRPr="00DA5E77" w:rsidRDefault="00792EC1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'</w:t>
            </w:r>
            <w:r w:rsidR="00C964D8">
              <w:rPr>
                <w:rFonts w:cs="Times New Roman"/>
              </w:rPr>
              <w:t>D</w:t>
            </w:r>
            <w:r w:rsidRPr="00DA5E77">
              <w:rPr>
                <w:rFonts w:cs="Times New Roman"/>
              </w:rPr>
              <w:t xml:space="preserve">riscoll, Ciaran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792EC1" w:rsidRPr="00DA5E77" w:rsidRDefault="00792EC1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ocess analysis of Trauma Focused CBT for individuals with schizophrenia. (2014) [</w:t>
            </w:r>
            <w:hyperlink r:id="rId260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C964D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C964D8" w:rsidRPr="00DA5E77" w:rsidRDefault="00C964D8" w:rsidP="00C964D8">
            <w:pPr>
              <w:spacing w:before="120" w:after="120"/>
              <w:rPr>
                <w:rFonts w:cs="Times New Roman"/>
              </w:rPr>
            </w:pPr>
            <w:r w:rsidRPr="00C964D8">
              <w:rPr>
                <w:rFonts w:cs="Times New Roman"/>
              </w:rPr>
              <w:t>O'</w:t>
            </w:r>
            <w:r>
              <w:rPr>
                <w:rFonts w:cs="Times New Roman"/>
              </w:rPr>
              <w:t>H</w:t>
            </w:r>
            <w:r w:rsidRPr="00C964D8">
              <w:rPr>
                <w:rFonts w:cs="Times New Roman"/>
              </w:rPr>
              <w:t>anlon</w:t>
            </w:r>
            <w:r>
              <w:rPr>
                <w:rFonts w:cs="Times New Roman"/>
              </w:rPr>
              <w:t xml:space="preserve">, </w:t>
            </w:r>
            <w:r w:rsidRPr="00C964D8">
              <w:rPr>
                <w:rFonts w:cs="Times New Roman"/>
              </w:rPr>
              <w:t>Puffin</w:t>
            </w:r>
          </w:p>
        </w:tc>
        <w:tc>
          <w:tcPr>
            <w:tcW w:w="7844" w:type="dxa"/>
            <w:shd w:val="clear" w:color="auto" w:fill="FFFFFF" w:themeFill="background1"/>
          </w:tcPr>
          <w:p w:rsidR="00C964D8" w:rsidRPr="00DA5E77" w:rsidRDefault="004C5E6A" w:rsidP="00792EC1">
            <w:pPr>
              <w:spacing w:before="120" w:after="120"/>
              <w:jc w:val="both"/>
              <w:rPr>
                <w:rFonts w:cs="Times New Roman"/>
              </w:rPr>
            </w:pPr>
            <w:r w:rsidRPr="004C5E6A">
              <w:rPr>
                <w:rFonts w:cs="Times New Roman"/>
              </w:rPr>
              <w:t>From the Horse’s Mouth: A Grounded Theory Study of Client and Staff Views and Experiences of the Role of Horse-Human Interactions in Equine-Assisted Therapy and Learning for Disadvantaged Young People</w:t>
            </w:r>
            <w:r>
              <w:rPr>
                <w:rFonts w:cs="Times New Roman"/>
              </w:rPr>
              <w:t>.</w:t>
            </w:r>
            <w:r w:rsidRPr="004C5E6A">
              <w:rPr>
                <w:rFonts w:cs="Times New Roman"/>
              </w:rPr>
              <w:t xml:space="preserve"> </w:t>
            </w:r>
            <w:r w:rsidR="00C964D8" w:rsidRPr="00C964D8">
              <w:rPr>
                <w:rFonts w:cs="Times New Roman"/>
              </w:rPr>
              <w:t>(2020) [</w:t>
            </w:r>
            <w:hyperlink r:id="rId261" w:history="1">
              <w:r w:rsidR="00C964D8" w:rsidRPr="004C5E6A">
                <w:rPr>
                  <w:rStyle w:val="Hyperlink"/>
                </w:rPr>
                <w:t>e-thesis link</w:t>
              </w:r>
            </w:hyperlink>
            <w:r w:rsidR="00C964D8" w:rsidRPr="00C964D8">
              <w:rPr>
                <w:rFonts w:cs="Times New Roman"/>
              </w:rPr>
              <w:t>]</w:t>
            </w:r>
          </w:p>
        </w:tc>
      </w:tr>
      <w:tr w:rsidR="00C964D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C964D8" w:rsidRPr="00DA5E77" w:rsidRDefault="00C964D8" w:rsidP="00C964D8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>O’K</w:t>
            </w:r>
            <w:r w:rsidRPr="00DA5E77">
              <w:rPr>
                <w:rFonts w:cs="Times New Roman"/>
              </w:rPr>
              <w:t>eefe, Fi</w:t>
            </w:r>
          </w:p>
        </w:tc>
        <w:tc>
          <w:tcPr>
            <w:tcW w:w="7844" w:type="dxa"/>
            <w:shd w:val="clear" w:color="auto" w:fill="FFFFFF" w:themeFill="background1"/>
          </w:tcPr>
          <w:p w:rsidR="00C964D8" w:rsidRPr="00DA5E77" w:rsidRDefault="00C964D8" w:rsidP="00C964D8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Outcome following childhood stroke: quality of life, neuropsychological and psychosocial functioning. (2010)</w:t>
            </w:r>
          </w:p>
        </w:tc>
      </w:tr>
      <w:tr w:rsidR="00C964D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C964D8" w:rsidRPr="00DA5E77" w:rsidRDefault="00C964D8" w:rsidP="00C964D8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>O'L</w:t>
            </w:r>
            <w:r w:rsidRPr="00DA5E77">
              <w:rPr>
                <w:rFonts w:cs="Times New Roman"/>
              </w:rPr>
              <w:t>eary, Joh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C964D8" w:rsidRPr="00DA5E77" w:rsidRDefault="00C964D8" w:rsidP="00C964D8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the 5:2 intermittent fasting diet on cognition in healthy adults. (2019) [</w:t>
            </w:r>
            <w:hyperlink r:id="rId26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C964D8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C964D8" w:rsidRPr="00DA5E77" w:rsidRDefault="00C964D8" w:rsidP="00C964D8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O’</w:t>
            </w:r>
            <w:r>
              <w:rPr>
                <w:rFonts w:cs="Times New Roman"/>
              </w:rPr>
              <w:t>L</w:t>
            </w:r>
            <w:r w:rsidRPr="00DA5E77">
              <w:rPr>
                <w:rFonts w:cs="Times New Roman"/>
              </w:rPr>
              <w:t>eary, Siobhan G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C964D8" w:rsidRPr="00DA5E77" w:rsidRDefault="00C964D8" w:rsidP="00C964D8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ntext specificity in the extinction of learned fear (201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>O'N</w:t>
            </w:r>
            <w:r w:rsidRPr="00DA5E77">
              <w:rPr>
                <w:rFonts w:cs="Times New Roman"/>
              </w:rPr>
              <w:t>eill, Marie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en's experience of prostate enlargement and lower urinary tract symptoms: What is 'bother'?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'</w:t>
            </w:r>
            <w:r>
              <w:rPr>
                <w:rFonts w:cs="Times New Roman"/>
              </w:rPr>
              <w:t>R</w:t>
            </w:r>
            <w:r w:rsidRPr="00DA5E77">
              <w:rPr>
                <w:rFonts w:cs="Times New Roman"/>
              </w:rPr>
              <w:t>yan, Dominic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cognitive factors in adolescents' recovery from corrective surgery for idiopathic scoliosis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jarikri, Doroth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altreated children's perceptions of their past and current lives: Relationships to children's and primary caregivers' views of the child's psychological adjustment. (199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latunbosun, Oluwatos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itudes, cultural beliefs and help-seeking behaviours about psychosis in people from African and Caribbean backgrounds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ldfield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trusive ‘trauma- film’ memories were unaffected by a working memory task during the consolidation window. (201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lverman, Ka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rop-out in the early stages of treatment for eating disorders: The impact of childhood invalidating environments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nagbesan, Dami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Mentalization: The Impact of Arousal on Mentalizing Ability in Parent-Adolescent Dyads. (2018) </w:t>
            </w:r>
            <w:hyperlink r:id="rId263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rfanos, Stavros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gnitive Stimulation Therapy groups for people with dementia: a qualitative study of group experiences. (2019) [</w:t>
            </w:r>
            <w:hyperlink r:id="rId26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rlowska, Danut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anaging life with chronic pain: An interpretative phenomenological analysis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sler, Pau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childhood experiences of people with psychosis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Owens, Shee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assessment of neurocognition in twin and first-episode studies of schizophrenia using the Cambridge Neuropsychological Test Automated Battery. (201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cker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mpeting with the gang; an exploration of MST therapists’ experiences working with gang-involved young people and their families. (2014) [</w:t>
            </w:r>
            <w:hyperlink r:id="rId265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ge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stereotype threat on older adults' performance on a diagnostic test for dementia. (2012) [</w:t>
            </w:r>
            <w:hyperlink r:id="rId26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in, Abigai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grounded theory exploration of staff and patients' experiences of self-harming by ingestion. (2011) [</w:t>
            </w:r>
            <w:hyperlink r:id="rId26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jak, Ros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aracterising cognitions in people with visceral anxiety: Mental imagery in people with fear of incontinence. (201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llister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subliminal visual threat cues on dissociation, anxiety and anger in the eating disorders. (2005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mich, Abigai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ronic pain and identity.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padopoulou, And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dherence to combination therapies in people with HIV/AIDS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rker, Gabriel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Neuropsychological functioning and social communication in children excluded from primary school.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Parker, Samuel-Eliyahu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Hope, Future Value and social comparison on the mental health and well-being of adolescent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6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rkin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ing the effects of mindfulness practice on interoceptive awareness and emotional processing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rrett, Nei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rauma and hearing voices. The experience of refugees and asylum seekers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rson, Jessica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Exploring the Impact of a Brief Virtual Reality Dementia Simulation on Healthy Adults’ Willingness to Care, Dementia Worry and Ageing Anxiety. (2018) </w:t>
            </w:r>
            <w:hyperlink r:id="rId269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rtridge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ress, theory of mind and emotional and behavioural difficulties in children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tel (Hard), Emily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derstanding Gender Identity Development in Gender Variant Birth-Assigned Female Adolescents with Autism Spectrum Conditions. (2019) [</w:t>
            </w:r>
            <w:hyperlink r:id="rId27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tel, Seja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uicidality in young Asian women: the role of shame. (2005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 xml:space="preserve">Patel, </w:t>
            </w:r>
            <w:r w:rsidRPr="00100C6B">
              <w:rPr>
                <w:rFonts w:cs="Times New Roman"/>
              </w:rPr>
              <w:t>Sonam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2C3662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An examination of maladaptive perfectionism, perfectionistic self-presentation, wellbeing and the disclosure of mental health difficulties</w:t>
            </w:r>
            <w:r>
              <w:rPr>
                <w:rFonts w:cs="Times New Roman"/>
              </w:rPr>
              <w:t>.</w:t>
            </w:r>
            <w:r w:rsidRPr="002C3662">
              <w:rPr>
                <w:rFonts w:cs="Times New Roman"/>
              </w:rPr>
              <w:t xml:space="preserve"> </w:t>
            </w:r>
            <w:r w:rsidR="00100C6B" w:rsidRPr="00100C6B">
              <w:rPr>
                <w:rFonts w:cs="Times New Roman"/>
              </w:rPr>
              <w:t>(2020) [</w:t>
            </w:r>
            <w:hyperlink r:id="rId271" w:history="1">
              <w:r w:rsidR="00100C6B" w:rsidRPr="00223543">
                <w:rPr>
                  <w:rStyle w:val="Hyperlink"/>
                </w:rPr>
                <w:t>e-thesis link</w:t>
              </w:r>
            </w:hyperlink>
            <w:r w:rsidR="00100C6B" w:rsidRPr="00100C6B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tten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ncordance in psychological distress between people with dementia and caregivers. (2014) [</w:t>
            </w:r>
            <w:hyperlink r:id="rId272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ttinson, Hayl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amining alcohol use in British medical students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yne, Jacob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BCT for People with Memory Problems and Low mood: A single-blind, pilot randomised controlled trial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7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ayne,</w:t>
            </w:r>
            <w:r w:rsidRPr="00DA5E77">
              <w:rPr>
                <w:rFonts w:cs="Times New Roman"/>
              </w:rPr>
              <w:tab/>
              <w:t>Lara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Neurocognitive and psychosocial late effects of cranial radiotherapy in adult survivors of childhood and adolescent cancers. (2018) </w:t>
            </w:r>
            <w:hyperlink r:id="rId274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earce, A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ping in the early stages of Alzheimer's Disease – exploring variations between men from different occupational groups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earson, Jo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valuating an alternative coding manual for the AAI for use with people with personality disorders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earson, Jul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lack and white patients' experience of their first psychiatric admission: Is there a relationship between negative experiences of psychiatric care and 'poor insight' in schizophrenia? (200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earson, Mart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umination in depression: Exploring the experience. (200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ender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mental Trajectories of Autistic Trait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7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ender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neuropsychology of starvation: Set-shifting, central coherence, perseveration, and persistence in a nonclinical sample. (2011) [</w:t>
            </w:r>
            <w:hyperlink r:id="rId27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eppiatt, Annek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lf-agency and psychosis: trauma, sense of agency and locus of control. (201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erkins, Kirst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liver disease on cognitive functioning and mood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hillips, Carol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Opioids, decision-making and sex: a cross-over trial of the abuse-related effects of oxycodone and morphine.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Phillips, Ophe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irtual reality: treatment efficacy and a tool to study reactivity in Antisocial Personal Disorder. (2012) [</w:t>
            </w:r>
            <w:hyperlink r:id="rId27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hipps, Catr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sychologically informed environments for homeless people: resident and staff perception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7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icciotto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uple support during the transition to parenthood: Varieties of empathic responding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ickup, Grah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of schizotypy, Theory of Mind, and 'weak central coherence'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ike, Andr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“The parts are greater than the sum of the whole:” Exploring the process of change in a pain management programme using single case study design. (2014)</w:t>
            </w:r>
            <w:r w:rsidRPr="00DA5E77">
              <w:rPr>
                <w:rFonts w:eastAsia="Times New Roman" w:cs="Times New Roman"/>
                <w:lang w:val="en-US"/>
              </w:rPr>
              <w:t xml:space="preserve"> [</w:t>
            </w:r>
            <w:hyperlink r:id="rId279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illey, Tan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psychometric study of the Child Attachment Interview: Reliability and validity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100C6B">
              <w:rPr>
                <w:rFonts w:cs="Times New Roman"/>
              </w:rPr>
              <w:t>Pione</w:t>
            </w:r>
            <w:r>
              <w:rPr>
                <w:rFonts w:cs="Times New Roman"/>
              </w:rPr>
              <w:t xml:space="preserve">, </w:t>
            </w:r>
            <w:r w:rsidRPr="00100C6B">
              <w:rPr>
                <w:rFonts w:cs="Times New Roman"/>
              </w:rPr>
              <w:t>Richard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2C3662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The development of the PPOM-C for family carers of people with dementia: Psychometric properties and factor structure</w:t>
            </w:r>
            <w:r>
              <w:rPr>
                <w:rFonts w:cs="Times New Roman"/>
              </w:rPr>
              <w:t>. (</w:t>
            </w:r>
            <w:r w:rsidR="00100C6B" w:rsidRPr="00100C6B">
              <w:rPr>
                <w:rFonts w:cs="Times New Roman"/>
              </w:rPr>
              <w:t>2020) [</w:t>
            </w:r>
            <w:hyperlink r:id="rId280" w:history="1">
              <w:r w:rsidR="00100C6B" w:rsidRPr="00223543">
                <w:rPr>
                  <w:rStyle w:val="Hyperlink"/>
                </w:rPr>
                <w:t>e-thesis link</w:t>
              </w:r>
            </w:hyperlink>
            <w:r w:rsidR="00100C6B" w:rsidRPr="00100C6B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itfield, Christ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amily Connections: an effectiveness study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8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Plant, Deborah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of early maladaptive schemas and specific pain beliefs to adjustment to chronic pain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latt, Bradl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Prospective memory of treatment-naïve people with a pattern of heavy drinking, and the effects of future episodic thinking. (2014)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ocock Philip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ersonality disorders in first episode psychosis: implications for engagement and service use. (201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olack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viewpoint dependence in spatial memory tasks on intrusive memories in analogue trauma. (2014) [</w:t>
            </w:r>
            <w:hyperlink r:id="rId282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ooni, Jyot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utistic traits in non autistic clinical populations. (201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otier De La Morandiè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ildhood onset conduct problems: The role of mothers' inter-Joanne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otter, Chri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the role of the orbito-frontal cortex in the presentation of emotional and behavioural problems in children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ratt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eriences of change through mentoring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ratt, Po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ecutive functioning and habit-learning in children with Tourette Syndrome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ratt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o nurture groups change young children’s self concept?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reisinger, Micha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the relationship between performance on tests of neuropsychological function and performance on three everyday problems-solving tasks. (200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rescott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omalous experiences, trauma and social support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reston, Lulu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urnout in mental health professionals: The role of team climate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Price, Kat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trusive imagery in a specific phobia of vomiting: towards an effective treatment. (2010)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rice, Sus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psychometric properties of the adolescent story stem profile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8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rytys, Mart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entoring young people at risk: engagement in the first 6 months. (2012) [</w:t>
            </w:r>
            <w:hyperlink r:id="rId28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ugh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lf-criticism in social phobia: A qualitative analysis. (201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Pullinger, Jod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ing and validating an ecologically valid measure of executive functioning for children with Autism Spectrum Disorder (ASD)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8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Quarmby, Louise Ma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experiential avoidance in trauma encoding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Quigley, Alexand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arriers to engagement with assisted bibliotherapy in primary care. (2011) [</w:t>
            </w:r>
            <w:hyperlink r:id="rId28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Qureshi, Ma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ssessing the feasibility of an intervention designed to increase positive attitudes towards children with intellectual disabilitie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8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amadhan, Zeya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o what extent does parenting style predict behavioural changes in a first-born child following the birth of a sibling?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amsey, Beth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edictors and correlates of relational aggression in a school transition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ankin, Harriet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cognising Sexual Assault: The Relationship between Victim Acknowledgement, Feminism and Post-Traumatic Symptoms. (2019) [</w:t>
            </w:r>
            <w:hyperlink r:id="rId28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>
              <w:rPr>
                <w:rFonts w:cs="Times New Roman"/>
              </w:rPr>
              <w:t xml:space="preserve">Ransley, </w:t>
            </w:r>
            <w:r w:rsidRPr="00100C6B">
              <w:rPr>
                <w:rFonts w:cs="Times New Roman"/>
              </w:rPr>
              <w:t>Rachel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2C3662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Exploring Experiences of Stigma in Parents of Children with Autism</w:t>
            </w:r>
            <w:r>
              <w:rPr>
                <w:rFonts w:cs="Times New Roman"/>
              </w:rPr>
              <w:t>.</w:t>
            </w:r>
            <w:r w:rsidRPr="002C3662">
              <w:rPr>
                <w:rFonts w:cs="Times New Roman"/>
              </w:rPr>
              <w:t xml:space="preserve"> </w:t>
            </w:r>
            <w:r w:rsidR="00100C6B" w:rsidRPr="00100C6B">
              <w:rPr>
                <w:rFonts w:cs="Times New Roman"/>
              </w:rPr>
              <w:t>(2020) [</w:t>
            </w:r>
            <w:hyperlink r:id="rId289" w:history="1">
              <w:r w:rsidR="00100C6B" w:rsidRPr="00223543">
                <w:rPr>
                  <w:rStyle w:val="Hyperlink"/>
                </w:rPr>
                <w:t>e-thesis link</w:t>
              </w:r>
            </w:hyperlink>
            <w:r w:rsidR="00100C6B" w:rsidRPr="00100C6B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eches, Ta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ing the links between epistemic trust and expectations of helping relationships across adolescent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9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eeve-Mates, Christopher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ing the relationship between materialistic values and low subjective wellbeing. What are the mediating and moderating variables? (2019) [</w:t>
            </w:r>
            <w:hyperlink r:id="rId29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eidy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social factors and interpersonal processes on the development of trust in individuals with psychosi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29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eilly, Nata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mpathy and rejection sensitivity in relation to reactive, proactive and relational aggression in 10- to 12-year old children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endu, A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reatment adherence in a behaviourally based parenting programme. (200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100C6B">
              <w:rPr>
                <w:rFonts w:cs="Times New Roman"/>
              </w:rPr>
              <w:t>Rennalls</w:t>
            </w:r>
            <w:r>
              <w:rPr>
                <w:rFonts w:cs="Times New Roman"/>
              </w:rPr>
              <w:t xml:space="preserve">, </w:t>
            </w:r>
            <w:r w:rsidRPr="00100C6B">
              <w:rPr>
                <w:rFonts w:cs="Times New Roman"/>
              </w:rPr>
              <w:t>Samantha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2C3662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An exploration of factors contributing to ethnic disparities in compulsory detention with a focus on Black women's experiences</w:t>
            </w:r>
            <w:r>
              <w:rPr>
                <w:rFonts w:cs="Times New Roman"/>
              </w:rPr>
              <w:t>.</w:t>
            </w:r>
            <w:r w:rsidRPr="002C3662">
              <w:rPr>
                <w:rFonts w:cs="Times New Roman"/>
              </w:rPr>
              <w:t xml:space="preserve"> </w:t>
            </w:r>
            <w:r w:rsidR="00100C6B" w:rsidRPr="00100C6B">
              <w:rPr>
                <w:rFonts w:cs="Times New Roman"/>
              </w:rPr>
              <w:t>(2020) [</w:t>
            </w:r>
            <w:hyperlink r:id="rId293" w:history="1">
              <w:r w:rsidR="00100C6B" w:rsidRPr="00891FBE">
                <w:rPr>
                  <w:rStyle w:val="Hyperlink"/>
                </w:rPr>
                <w:t>e-thesis link</w:t>
              </w:r>
            </w:hyperlink>
            <w:r w:rsidR="00100C6B" w:rsidRPr="00100C6B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evolta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biopsychosocial model of dementia: its use in clinical practice. A pilot study. (2014) [</w:t>
            </w:r>
            <w:hyperlink r:id="rId294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eynolds, Nico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mpliance with command hallucinations: The role of the power of the voice, social rank and moral disengagement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Rhodes, Nick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nhancing communication skills and psychological understanding of patients: A randomised controlled trial with medical students. (199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ichardson, Jessi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iving with foster siblings: the adjustment of adolescent sons and daughters in families who foster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ichardson, K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ress and coping in parents of children with cerebral palsy. (199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ichardson, Mat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vestigating the influence of smoking on willed action and cognitive function in individuals with brain injury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ichardson, Matthew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arriers to psychological help-seeking in young men who have attempted suicide: an interpretative phenomenological analysis.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idout, Ka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actors associated with change on a cognitive-behavioural chronic pain management programme. (200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berts, Cassandra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Investigating the Role of Maternal Sensitivity in the Impact of Antenatal Stress on Infant Temperament. (2018) </w:t>
            </w:r>
            <w:hyperlink r:id="rId295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berts, F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ausal attributions, knowledge of dementia and psychological well-being in caregivers of people with dementia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berts, Lou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age at first trauma and multiple traumatisation on symptoms of complex PTSD. (2013) [</w:t>
            </w:r>
            <w:hyperlink r:id="rId29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berts, Victoria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ticipant expectations and experiences of using the nominal group technique (NGT) in a NICE healthcare guideline: a pilot study. (2019) [</w:t>
            </w:r>
            <w:hyperlink r:id="rId29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bertson, L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allous-unemotional traits and rejection-sensitivity in relation to subtypes of aggression in adolescent offenders. (201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binson, Luc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aking sense of dementia and adjusting to loss: Psychological reactions to a diagnosis of dementia in couples. (200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bson, Georg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and interpersonal processes in hearing voices. (2012) [</w:t>
            </w:r>
            <w:hyperlink r:id="rId29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dney, Lyd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ffects of D-cyloserine on extinction of alcohol cue-reactivity and impulsivity in heavy social drinkers. (201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driguez, Natal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parent-therapist alliance in the psychological treatment of children. (2011) [</w:t>
            </w:r>
            <w:hyperlink r:id="rId29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gers, Pen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tecedents and precipitants of binge-eating: The role of dissociation and childhood psychological maltreatment. (199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se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xperience of psychiatric rehabilitation in the wake of ward closure. (201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wley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xperience of Friendship and Bullying in Children with an Autism Spectrum Disorder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owley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others' beliefs about child development, parenting and developmental delay: A cross-cultural comparison. (200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Rubino, Gabriel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nfluence of therapist's attachment style on the resolution of ruptures in the therapeutic alliance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Ruddle, Anna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echanisms of change in group treatment for auditory hallucinations. (201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udge, Sus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actors affecting treatment completion and treatment outcome in a naturalistic study of psychological therapy for Personality Disorder. (201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udhra, Keertha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entalization theory as an organisational framework:An evaluation of the AMBIT (Adolescent Mentalization-Based Integrative Treatment) approach. (2015)</w:t>
            </w:r>
            <w:r w:rsidRPr="00DA5E77">
              <w:rPr>
                <w:rFonts w:eastAsia="Times New Roman" w:cs="Times New Roman"/>
              </w:rPr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0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uffell, Tamatha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“Who to tell, how and when?” The qualitative exploration of the experiences of people living with dementia and their supporters attending a newly developed dementia disclosure support programme. (2019) [</w:t>
            </w:r>
            <w:hyperlink r:id="rId30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uiz-Calzada, Lu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igh Functioning Autism and Asperger’s disorder: utility and meaning for families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uss, Samu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structure of therapist goals and its relationship to perceptions of goal attainment and occupational stress (2017) [</w:t>
            </w:r>
            <w:hyperlink r:id="rId30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ussell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psychological consequences of drug rape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ussell, Kat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rapeutic alliance on an in-patient eating disorders unit. (199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ussell, Tam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mproving facial emotion perception in schizophrenia: an evaluation of the process and emotion-specific changes using visual scanpath technology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ussouw, Lau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alidation of the Persistence, Perseveration and Perfectionism Questionnaire. (201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yan, Travi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edical students’ attitudes towards healthcare for people with learning disabilities. (2014) [</w:t>
            </w:r>
            <w:hyperlink r:id="rId303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Ryder, Morag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aracteristics and needs of homeless individuals with autistic trait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0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die, Ce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ildhood experiences of men with borderline personality disorder. (2005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gfors, L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utobiographical and hippocampus-dependent spatial memory in depression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0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id, Glorianne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Exploring fear of dementia, subjective cognitive complaints and common mental health difficulties in screening for Mild Cognitive Impairment. (2018) </w:t>
            </w:r>
            <w:hyperlink r:id="rId306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int, Caroline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SettleIN: Using a Manualised Intervention to Facilitate the Adjustment of Older Adults with Dementia Following Placement into Residential Care. (2018) </w:t>
            </w:r>
            <w:hyperlink r:id="rId307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lter-Ling, Nata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onor Insemination: An exploration of the psychological issues for couples who undergo treatment and those who have a DI child. (1998)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mbo, Chi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defensive peripersonal space in individuals with chronic facial pain.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0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Samson, Gabriel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Observing actions after stroke: investigating the potential of the mirror neuron system as a rehabilitation tool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n, Abiga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ame, guilt and empathy in sex offenders.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nds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development of body dissatisfaction in girls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pochnik, Manue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llness perceptions and recovery style in schizophrenia. (2005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tgunasingam, Yam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ecutive function in Multiple Sclerosis. (200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unders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chizotypy and contextual integration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unders, Felicity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ger, negative affect, PTSD and transgression-related characteristics among sexual assault victim-survivors: The moderating role of forgiveness and value of forgiveness. (2019) [</w:t>
            </w:r>
            <w:hyperlink r:id="rId30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unders, Henriett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ffects of expressive writing on physical and psychological symptoms in women undergoing surgery for gynaecological cancer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awyer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early deprivation and peer relationship difficulties in middle childhood: The role of attachment in mediating this relationship. (200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canlon, Mau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clinical utility of the Four Mountains Test in the diagnosis of dementia: relationship to hippocampal atrophy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1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carlett, Yvo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patterns of specialist service use among African/Caribbean families caring for an adult with learning disabilities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Schäfer, Gráinne 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ealthcare providers’ judgements in chronic pain: the influence of depression, trustworthiness and gender (201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chloessingk-Monastesse, Iona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x Differences in Antisocial Behaviour: The Roles of Anxiety, Depression, Hyperactivity/Inattention and Callous-Unemotional Traits. (2019) [</w:t>
            </w:r>
            <w:hyperlink r:id="rId31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chmidt, A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ctivity limitation in joint hypermobility syndrome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chuck, Nikk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comparison of cognitive functioning, sleep and quality of life of older adults who do take and do not take benzodiazepines. (2001)</w:t>
            </w:r>
          </w:p>
        </w:tc>
      </w:tr>
      <w:tr w:rsidR="0061281C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61281C" w:rsidRPr="00DA5E77" w:rsidRDefault="0061281C" w:rsidP="0061281C">
            <w:pPr>
              <w:spacing w:before="120" w:after="120"/>
              <w:rPr>
                <w:rFonts w:cs="Times New Roman"/>
              </w:rPr>
            </w:pPr>
            <w:r w:rsidRPr="0061281C">
              <w:rPr>
                <w:rFonts w:cs="Times New Roman"/>
              </w:rPr>
              <w:t>Schombs</w:t>
            </w:r>
            <w:r>
              <w:rPr>
                <w:rFonts w:cs="Times New Roman"/>
              </w:rPr>
              <w:t xml:space="preserve">, </w:t>
            </w:r>
            <w:r w:rsidRPr="0061281C">
              <w:rPr>
                <w:rFonts w:cs="Times New Roman"/>
              </w:rPr>
              <w:t>Faith</w:t>
            </w:r>
          </w:p>
        </w:tc>
        <w:tc>
          <w:tcPr>
            <w:tcW w:w="7844" w:type="dxa"/>
            <w:shd w:val="clear" w:color="auto" w:fill="FFFFFF" w:themeFill="background1"/>
          </w:tcPr>
          <w:p w:rsidR="0061281C" w:rsidRPr="00DA5E77" w:rsidRDefault="002C3662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Differences Between Controls, Ideators, and Enactors of Self-Harm in a Sample of Transferred Prisoners Through the Lens of the Integrated Motivational-Volitional (IMV) Model</w:t>
            </w:r>
            <w:r>
              <w:rPr>
                <w:rFonts w:cs="Times New Roman"/>
              </w:rPr>
              <w:t>.</w:t>
            </w:r>
            <w:r w:rsidRPr="002C3662">
              <w:rPr>
                <w:rFonts w:cs="Times New Roman"/>
              </w:rPr>
              <w:t xml:space="preserve"> </w:t>
            </w:r>
            <w:r w:rsidR="0061281C" w:rsidRPr="0061281C">
              <w:rPr>
                <w:rFonts w:cs="Times New Roman"/>
              </w:rPr>
              <w:t>(2020) [</w:t>
            </w:r>
            <w:hyperlink r:id="rId312" w:history="1">
              <w:r w:rsidR="0061281C" w:rsidRPr="00891FBE">
                <w:rPr>
                  <w:rStyle w:val="Hyperlink"/>
                </w:rPr>
                <w:t>e-thesis link</w:t>
              </w:r>
            </w:hyperlink>
            <w:r w:rsidR="0061281C" w:rsidRPr="0061281C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chwaiger, There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self-disgust in predicting non-suicidal self-injury among individuals with personality disorder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1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chweiger, Cath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re boys with psychopathic tendencies impaired at emotion priming? (200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coales, Malcol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acial affect recognition and attentional bias to threat faces in positive schizotypy. (201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cott, Naom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preliminary investigation into the experience of pain for women with unexplained vulvodynia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Scott-Wilson, Tan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ion of the relationship between learning English and the psychological well-being of refugees and asylum seekers: A thematic analysis of the impact, barriers and reciprocity. (201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eal, Dani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feasibility of a one day DBT skills workshop for friends, relatives and partners of people with diagnosis of borderline personality disorder. (2012) [</w:t>
            </w:r>
            <w:hyperlink r:id="rId31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eewooruttun, Lei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iloting the effect of a film-based intervention on attitudes and stigma towards people with intellectual disabilities in the South Asian community. (201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eiffer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social and psychological factors in unawareness of current functioning in dementia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eigal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ing the relationship between attachment and psychosocial adjustment in children with congenital dermatological disfigurements. (2010)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rPr>
                <w:rFonts w:cs="Times New Roman"/>
              </w:rPr>
            </w:pPr>
            <w:r w:rsidRPr="00DA5E77">
              <w:rPr>
                <w:rFonts w:cs="Times New Roman"/>
              </w:rPr>
              <w:t>Serfaty, Shirl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a brief mindfulness intervention on craving, mood and alcohol consumption: a mechanistic study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1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rpell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ment of the Persistence, Perseverance and Perfectionism Questionnaire (PPPQ): A measure of psychological correlates of eating pathology. (200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eth-Smith, F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ow do teachers influence children’s emotional development?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ah, Rajshre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id my parents make me miserable? Examining the links between parental style, core beliefs and depression. (199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ah, Say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motional memory in people with Korsakoff's Syndrome. (1999)</w:t>
            </w:r>
          </w:p>
        </w:tc>
      </w:tr>
      <w:tr w:rsidR="00100C6B" w:rsidRPr="00DA5E77" w:rsidTr="00AE326E">
        <w:trPr>
          <w:trHeight w:val="624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ah, Sohin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cognitive behavioural intervention for children with an autism spectrum disorder and difficulties regulating anger: a mixed-methods exploration of efficacy, feasibility and acceptability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1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amel, Je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multiple single case study of a self-compassion intervention. (201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anahan, L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ental health problems in adolescents: the impact on self and identity. (2005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anahan, Niam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development of a knowledge of dementia measure for residential care staff: from conceptual development to empirical evaluation. (2010)</w:t>
            </w:r>
          </w:p>
        </w:tc>
      </w:tr>
      <w:tr w:rsidR="0061281C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61281C" w:rsidRPr="00DA5E77" w:rsidRDefault="0061281C" w:rsidP="0061281C">
            <w:pPr>
              <w:spacing w:before="120" w:after="120"/>
              <w:jc w:val="both"/>
              <w:rPr>
                <w:rFonts w:cs="Times New Roman"/>
              </w:rPr>
            </w:pPr>
            <w:r w:rsidRPr="0061281C">
              <w:rPr>
                <w:rFonts w:cs="Times New Roman"/>
              </w:rPr>
              <w:t>Shanmugam</w:t>
            </w:r>
            <w:r>
              <w:rPr>
                <w:rFonts w:cs="Times New Roman"/>
              </w:rPr>
              <w:t xml:space="preserve">, </w:t>
            </w:r>
            <w:r w:rsidRPr="0061281C">
              <w:rPr>
                <w:rFonts w:cs="Times New Roman"/>
              </w:rPr>
              <w:t>Benjamin</w:t>
            </w:r>
          </w:p>
        </w:tc>
        <w:tc>
          <w:tcPr>
            <w:tcW w:w="7844" w:type="dxa"/>
            <w:shd w:val="clear" w:color="auto" w:fill="FFFFFF" w:themeFill="background1"/>
          </w:tcPr>
          <w:p w:rsidR="0061281C" w:rsidRPr="00DA5E77" w:rsidRDefault="002C3662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Investigating a general risk factor for intergenerational transmission of psychopathology in children in military families</w:t>
            </w:r>
            <w:r>
              <w:rPr>
                <w:rFonts w:cs="Times New Roman"/>
              </w:rPr>
              <w:t>.</w:t>
            </w:r>
            <w:r w:rsidRPr="002C3662">
              <w:rPr>
                <w:rFonts w:cs="Times New Roman"/>
              </w:rPr>
              <w:t xml:space="preserve"> </w:t>
            </w:r>
            <w:r w:rsidR="0061281C" w:rsidRPr="0061281C">
              <w:rPr>
                <w:rFonts w:cs="Times New Roman"/>
              </w:rPr>
              <w:t>(2020) [</w:t>
            </w:r>
            <w:hyperlink r:id="rId317" w:history="1">
              <w:r w:rsidR="0061281C" w:rsidRPr="00891FBE">
                <w:rPr>
                  <w:rStyle w:val="Hyperlink"/>
                </w:rPr>
                <w:t>e-thesis link</w:t>
              </w:r>
            </w:hyperlink>
            <w:r w:rsidR="0061281C" w:rsidRPr="0061281C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avel-Jessop, Sa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eyond IQ: Cognitive-behavioural profiles in children and young people with complex epilepsy and intellectual disability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earer, Jo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nature and prevalence of eating disorders and eating disturbance in adolescents with Cystic Fibrosis. (200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eeran, A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team climate in residential care homes for adults with a learning disability who display challenging behaviour: A group level analysis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epherd, Cha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ion of the relationship between perceived discrimination, materialism and antisocial behaviour in black and white adolescent offenders. (201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Sheridan, Jo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itudes towards intellectual disabilities across cultures. (2008)</w:t>
            </w:r>
          </w:p>
        </w:tc>
      </w:tr>
      <w:tr w:rsidR="0020310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20310B" w:rsidRPr="00DA5E77" w:rsidRDefault="0020310B" w:rsidP="0020310B">
            <w:pPr>
              <w:spacing w:before="120" w:after="120"/>
              <w:jc w:val="both"/>
              <w:rPr>
                <w:rFonts w:cs="Times New Roman"/>
              </w:rPr>
            </w:pPr>
            <w:r w:rsidRPr="0020310B">
              <w:rPr>
                <w:rFonts w:cs="Times New Roman"/>
              </w:rPr>
              <w:t>Shiel</w:t>
            </w:r>
            <w:r>
              <w:rPr>
                <w:rFonts w:cs="Times New Roman"/>
              </w:rPr>
              <w:t xml:space="preserve">, </w:t>
            </w:r>
            <w:r w:rsidRPr="0020310B">
              <w:rPr>
                <w:rFonts w:cs="Times New Roman"/>
              </w:rPr>
              <w:t>Lisha</w:t>
            </w:r>
          </w:p>
        </w:tc>
        <w:tc>
          <w:tcPr>
            <w:tcW w:w="7844" w:type="dxa"/>
            <w:shd w:val="clear" w:color="auto" w:fill="FFFFFF" w:themeFill="background1"/>
          </w:tcPr>
          <w:p w:rsidR="0020310B" w:rsidRPr="00DA5E77" w:rsidRDefault="0020310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0310B">
              <w:rPr>
                <w:rFonts w:cs="Times New Roman"/>
              </w:rPr>
              <w:t>(2020) [e-thesis link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ipley, Katha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of the influence of life events on relapse and delusional themes in psychosis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irley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ion of psychotic experiences in the general population, particularly individuals with Borderline Personality Disorder (BPD)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1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owghi, Natas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ersistent urogenital pain in men: beliefs about what is wrong. (2010)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iddique, Fouz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Goal setting in neurological rehabilitation: evaluation of a goal setting booklet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1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ilver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tergenerational attachment patterns and dissociation in adolescents with eating disorders: An exploratory study. (199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im, Zhihui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The effects of propranolol on intrusive and voluntary memory in an experimental model of psychological trauma. (2018) </w:t>
            </w:r>
            <w:hyperlink r:id="rId320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immonds, Dani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construing of trainee clinical psychologists in relation to personality, theoretical orientation and factors that influence clinical practise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ims, 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sychological Impact of Identifying Character Strengths in People with Psychosis. (201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inclair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rait emotional intelligence and Borderline Personality Disorder. (2010)</w:t>
            </w:r>
          </w:p>
        </w:tc>
      </w:tr>
      <w:tr w:rsidR="0020310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20310B" w:rsidRPr="00DA5E77" w:rsidRDefault="0020310B" w:rsidP="00100C6B">
            <w:pPr>
              <w:spacing w:before="120" w:after="120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Siriapaipant, </w:t>
            </w:r>
            <w:r w:rsidRPr="0020310B">
              <w:rPr>
                <w:rFonts w:cs="Times New Roman"/>
              </w:rPr>
              <w:t>Nathida</w:t>
            </w:r>
          </w:p>
        </w:tc>
        <w:tc>
          <w:tcPr>
            <w:tcW w:w="7844" w:type="dxa"/>
            <w:shd w:val="clear" w:color="auto" w:fill="FFFFFF" w:themeFill="background1"/>
          </w:tcPr>
          <w:p w:rsidR="0020310B" w:rsidRPr="00DA5E77" w:rsidRDefault="0020310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0310B">
              <w:rPr>
                <w:rFonts w:cs="Times New Roman"/>
              </w:rPr>
              <w:t>(2020) [e-thesis link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ischy, Debb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Young people’s experiences of relationships with staff and peers in adolescent inpatient units.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kucek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ocial competence and executive function in children treated with bone marrow transplant (BMT) for congenital immunodeficiency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laughter, Jerem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lternative pathways between parenting, attachment and children's functioning: first test of a model integrating parenting research and attachment theory within a biopsychosocial framework. (2000)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mall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eriences of psychological intervention on an inpatient acute ward: a qualitative study of service users’ and psychologists’ perspective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2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mith, Benjam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evalence, aetiology and maintenance of poor psychological morbidity following a minor road traffic accident: A prospective longitudinal study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mith, Fio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doctor, the older patient and the unmet need: The effect of a patient centred approach on unmet needs in older adults. (200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mith, Ker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-construction of narrative in verbally able children with autism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mith, L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ion of the relationship between poor parent-child attachment and callous-unemotional traits in a sample of high-risk young offenders. (2011) [</w:t>
            </w:r>
            <w:hyperlink r:id="rId32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Smith, Victor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ealthy siblings' adjustment to chronic illness in a brother or sister. (199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mith, Vivienne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derstanding the disclosure of mental health problems by mental health professionals. (2019) [</w:t>
            </w:r>
            <w:hyperlink r:id="rId32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ockett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hange in maternal representations and change in maternal behaviour in early motherhood: A 1-year follow along study. (2011) [</w:t>
            </w:r>
            <w:hyperlink r:id="rId32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ole, Shire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issociative symptoms and the quality of structural integration in Borderline Personality Disorder. (2014) [</w:t>
            </w:r>
            <w:hyperlink r:id="rId325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olomon, Mi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hat do parents of children with disabilities and special needs find helpful about mutual support groups? (199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pector, Aime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Quality of life in dementia: A comparison of the perceptions of people with dementia and care staff in residential homes. (200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ainsby, Mat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llness perceptions and recovery style in schizophrenia: a longitudinal study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anton, Melan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an invalidating childhood environment and the eating disorders: The mediating role of narcissism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arr, Barr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of the relationship between unusual sensory behaviours, adaptive functioning and parental stress in autistic spectrum disorders. (201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avrou, Stavro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GP referrals to on-site clinical psychologists and counsellors: analysing the decisions behind referring and not referring patients. (2005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efanovitch, Iolant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gree and accuracy of self-focused attention to body state and mind-state information in anxiety.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erne, Abra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hame in adolescence: A twin study. (200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evens, Ka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ources of bias in midwives' estimation of labour pain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ewart, Mair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ctual and anticipated emotional responding and affective forecasting in depression (201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okes, Nichola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ecutive function and theory of mind in Borderline Personality Disorder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orah, Zenob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‘Insight into offending behaviour’: how professionals define, use and assess the construct in the risk assessment of mentally disordered behaviours.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ott, Richar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'Responsibility Insight' in obsessive compulsive disorder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uart, Ail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issociation and later intrusive memories. (200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vanberg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'Just helping': Children coping with a parent with young onset dementia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wain, Eleano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chizophrenia, insight and fitness to plead in court and stand trial. (2012) [</w:t>
            </w:r>
            <w:hyperlink r:id="rId32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weeney, Fay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taff Training to Improve Pain Care in Dementia: A Feasibility Study in Care Homes. 92015) [</w:t>
            </w:r>
            <w:hyperlink r:id="rId32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Sweeting, Ru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ate-onset versus earlier-onset non-affective psychoses: Using the PSYRATS to look at phenomenology. (201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braham, Pau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nfluence of experience and reasoning on delusion formation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drous, Aman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esting an interactive model of anti-social behaviours early adolescence: The role of materialistic values, impulsivity and callous unemotional traits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ha, Ai Yu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ing Functional Connectivity in Borderline Personality Disorder, Post Traumatic Stress Disorder and Dissociation. 92015) [</w:t>
            </w:r>
            <w:hyperlink r:id="rId32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m, K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of the effect of coaching on assessing memory malingering. (2014)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n, Elsa Hin Hui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fluences of parents’ emotion regulation on development of children's emotion regulation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2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nna, Bhav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'No Panic': How helpful is self-help recovery? (199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tchell, Imog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o 'transitional' social problem solving skills affect levels of distress reported by adolescents with learning disability? (1997)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y, Stac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ental health stigma in clinical psychologists and its impact on willingness to disclose and seek help for mental health problem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3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ylor, Bethan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both persistent pain and symptoms of PTSD in torture survivors: An interpretative phenomenological analysis. (2009)</w:t>
            </w:r>
            <w:r w:rsidRPr="00DA5E77">
              <w:rPr>
                <w:rFonts w:eastAsia="Times New Roman" w:cs="Times New Roman"/>
                <w:lang w:eastAsia="en-GB"/>
              </w:rPr>
              <w:t xml:space="preserve">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ylor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primary school children's schemas in predicting their reaction to secondary school transition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ylor, Emm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 in adults with high-functioning autism.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ylor, Isabel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itness to plead and stand trial: the impact of mild intellectual disability. (2011) [</w:t>
            </w:r>
            <w:hyperlink r:id="rId33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eng, Tra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5:2 Intermittent Fasting Diet: Feasibility and Dieters' Eating Disorder Pathology, Psychological Functioning and Experiences. (2015) [</w:t>
            </w:r>
            <w:hyperlink r:id="rId33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omas, Loi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ory study of the psychological content of writing produced by women recovering from surgery for gynaecological cancers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omas, Nei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uditory hallucinations in schizophrenia: an interpersonal analysis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ompson, Erin Hop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ing empathy and attachment in Borderline Personality Disorder. (2014) [</w:t>
            </w:r>
            <w:hyperlink r:id="rId333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ompson, Sebasti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oes short-term starvation have an effect of socio-emotional functioning in healthy volunteers? (201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ompson, Victo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ay beliefs about genes as a causal factor in obesity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ompson-Booth, Chlo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lationship, parent-bonding, and infant outcomes following a brief intervention to reduce maternal anxiety during pregnancy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3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Thorn, Tan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developmental instability and rate of maturation on neuropsychological measures: A comparison of adults with and without adolescent idiopathic scoliosis. (2002)</w:t>
            </w:r>
          </w:p>
        </w:tc>
      </w:tr>
      <w:tr w:rsidR="00100C6B" w:rsidRPr="00DA5E77" w:rsidTr="00AE326E">
        <w:trPr>
          <w:trHeight w:val="576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ornhill, Hermio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covery from psychosis: Stories of escape, enlightenment and endurance. A qualitative study of 15 accounts of recovery after one or more psychotic episodes, using Interpretative Phenomenological Analysis and narrative analysis. (200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ornton, Patric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ion of reasoning biases in delusions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ibber, Marc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dividual and neighborhood-level predictors of psychotic symptom dimensions in West London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3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ighe, Andre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rocesses of change in Multisystemic Therapy. (201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obitt, Sim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ploring the concept of mental health crisis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odd, Lyn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tentional self-injury in male prisoners: The role of social status, shame and anger. (200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olfree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o difficulties in mentalizing correlate with severity of borderline personality disorder? (2012) [</w:t>
            </w:r>
            <w:hyperlink r:id="rId33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ollstedt, Kristi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Mindfulness-Based Cognitive Therapy: The experience of practice and impact over time’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3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omlinson, Emi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Former carers’ views on assisted dying in dementia. (2013)</w:t>
            </w:r>
          </w:p>
        </w:tc>
      </w:tr>
      <w:tr w:rsidR="002B5CD7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2B5CD7" w:rsidRPr="00DA5E77" w:rsidRDefault="002B5CD7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B5CD7">
              <w:rPr>
                <w:rFonts w:cs="Times New Roman"/>
              </w:rPr>
              <w:t>Tookey</w:t>
            </w:r>
            <w:r w:rsidRPr="002B5CD7">
              <w:rPr>
                <w:rFonts w:cs="Times New Roman"/>
              </w:rPr>
              <w:tab/>
              <w:t>Sara</w:t>
            </w:r>
          </w:p>
        </w:tc>
        <w:tc>
          <w:tcPr>
            <w:tcW w:w="7844" w:type="dxa"/>
            <w:shd w:val="clear" w:color="auto" w:fill="FFFFFF" w:themeFill="background1"/>
          </w:tcPr>
          <w:p w:rsidR="002B5CD7" w:rsidRPr="00DA5E77" w:rsidRDefault="002C3662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Exploring Experiences and Needs of Spousal Carers of People with Behavioural variant Frontotemporal Dementia (BvFTD) including those with Genetic variant FTD (GvFTD): A Qualitative Study</w:t>
            </w:r>
            <w:r>
              <w:rPr>
                <w:rFonts w:cs="Times New Roman"/>
              </w:rPr>
              <w:t>.</w:t>
            </w:r>
            <w:r w:rsidRPr="002C3662">
              <w:rPr>
                <w:rFonts w:cs="Times New Roman"/>
              </w:rPr>
              <w:t xml:space="preserve"> </w:t>
            </w:r>
            <w:r w:rsidR="002B5CD7" w:rsidRPr="002B5CD7">
              <w:rPr>
                <w:rFonts w:cs="Times New Roman"/>
              </w:rPr>
              <w:t>(2020) [</w:t>
            </w:r>
            <w:hyperlink r:id="rId338" w:history="1">
              <w:r w:rsidR="002B5CD7" w:rsidRPr="00891FBE">
                <w:rPr>
                  <w:rStyle w:val="Hyperlink"/>
                </w:rPr>
                <w:t>e-thesis link</w:t>
              </w:r>
            </w:hyperlink>
            <w:r w:rsidR="002B5CD7" w:rsidRPr="002B5CD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rotman, Catherine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Exploring the Effects of Acute Sub-Anaesthetic Ketamine on Cognitive Function. (2018) </w:t>
            </w:r>
            <w:hyperlink r:id="rId339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otman, Jonath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aring at home for a family member with a terminal illness: a qualitative study of relatives’ experiences. (2013) [</w:t>
            </w:r>
            <w:hyperlink r:id="rId34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ribe, Rachel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Mixed Methods Exploration of ‘Creativity in Mind’, an Online, Creativity-Based Intervention for Adults Experiencing Low Mood and Anxiety. (2019) [</w:t>
            </w:r>
            <w:hyperlink r:id="rId34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rimmer, Rachel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derstanding anxiety in Duchenne Muscular Dystrophy: Starting with the perspectives of boys with the condition and parents. (2019) [</w:t>
            </w:r>
            <w:hyperlink r:id="rId34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se, Wing Sum (Venus)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Outcomes in older adults with ASD: Cross-sectional comparison between individuals over 50 years of age with and without ASD on cognitive measures. (2018) </w:t>
            </w:r>
            <w:hyperlink r:id="rId343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unnard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erson recognition across different modalitie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4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urgoose, Davi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mpathy and compassion fatigue in specialist police officers working with victims of rape and sexual assault: Assessment and brief training intervention. (2015) [</w:t>
            </w:r>
            <w:hyperlink r:id="rId34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Turner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ents' views of moves towards independence by their adolescent and young adult offspring with learning disabilities. (200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urner, Marth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vestigation of a "Deja vecu" delusion in a single case with matched controls. (2012) [</w:t>
            </w:r>
            <w:hyperlink r:id="rId34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wamley, Iseul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Young women's experiences of attending a lesbian and bisexual community support group. (200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2B5CD7" w:rsidP="00100C6B">
            <w:pPr>
              <w:spacing w:before="120" w:after="120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Tweed</w:t>
            </w:r>
            <w:r w:rsidR="00100C6B" w:rsidRPr="00DA5E77">
              <w:rPr>
                <w:rFonts w:cs="Times New Roman"/>
              </w:rPr>
              <w:t>, Riona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ultivating Self-Compassion and Reducing Self-Criticism in a Brief Intervention for Adolescents. (2019) [</w:t>
            </w:r>
            <w:hyperlink r:id="rId34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2B5CD7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2B5CD7" w:rsidRDefault="002B5CD7" w:rsidP="00100C6B">
            <w:pPr>
              <w:spacing w:before="120" w:after="120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Tweedale, </w:t>
            </w:r>
            <w:r w:rsidRPr="002B5CD7">
              <w:rPr>
                <w:rFonts w:cs="Times New Roman"/>
              </w:rPr>
              <w:t>Zoe</w:t>
            </w:r>
          </w:p>
        </w:tc>
        <w:tc>
          <w:tcPr>
            <w:tcW w:w="7844" w:type="dxa"/>
            <w:shd w:val="clear" w:color="auto" w:fill="FFFFFF" w:themeFill="background1"/>
          </w:tcPr>
          <w:p w:rsidR="002B5CD7" w:rsidRPr="00DA5E77" w:rsidRDefault="002C3662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 xml:space="preserve">A self-compassion intervention for healthy adolescents: Can it enhance self-compassion and reduce social comparison? </w:t>
            </w:r>
            <w:r w:rsidR="002B5CD7" w:rsidRPr="002B5CD7">
              <w:rPr>
                <w:rFonts w:cs="Times New Roman"/>
              </w:rPr>
              <w:t>(2020) [</w:t>
            </w:r>
            <w:hyperlink r:id="rId348" w:history="1">
              <w:r w:rsidR="002B5CD7" w:rsidRPr="00891FBE">
                <w:rPr>
                  <w:rStyle w:val="Hyperlink"/>
                </w:rPr>
                <w:t>e-thesis link</w:t>
              </w:r>
            </w:hyperlink>
            <w:r w:rsidR="002B5CD7" w:rsidRPr="002B5CD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derhill, Jam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psychological impact of music workshops on immigration detainees. (2011) [</w:t>
            </w:r>
            <w:hyperlink r:id="rId34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derwood, Al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>Developing a low intensity CBT Intervention for GAD in IAPT: A pilot feasibility and acceptability study. (2014) [</w:t>
            </w:r>
            <w:hyperlink r:id="rId350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rbanska, Aleksand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ultural values (individualism vs. collectivism) and antisocial behaviour in adolescence: a mediational analysis exploring the role of materialism and antisocial thinking. (201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an Dijkhuizen, Mi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ppraisal and coping processes in women with early-stage Alzheimer's disease. (2003)</w:t>
            </w:r>
          </w:p>
        </w:tc>
      </w:tr>
      <w:tr w:rsidR="00100C6B" w:rsidRPr="00DA5E77" w:rsidTr="00AE326E">
        <w:trPr>
          <w:trHeight w:val="276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an Schaick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re empirically-supported therapies for bulimic symptoms associated with better self-rated outcomes than non-empirically supported therapies? (2011)</w:t>
            </w:r>
            <w:r w:rsidRPr="00DA5E77">
              <w:rPr>
                <w:rFonts w:eastAsia="Times New Roman" w:cs="Times New Roman"/>
                <w:lang w:eastAsia="en-GB"/>
              </w:rPr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5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an Zyl, Sirj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K evaluation of family-based behavioural intervention for paediatric obesity. (200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ane-Tempest, Ja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the ability of psychological measures to predict violent behaviour for men detained in hospital under a Section of the Mental Health Act (1983)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arrall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of the relationship between functional impairment and autistic traits in a clinical population. (2011)</w:t>
            </w:r>
            <w:r w:rsidRPr="00DA5E77">
              <w:rPr>
                <w:rFonts w:eastAsia="Times New Roman" w:cs="Times New Roman"/>
                <w:lang w:eastAsia="en-GB"/>
              </w:rPr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5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iney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covery from late onset psychosis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5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rouva, Ioann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Achenbach system of empirically based assessment as a measure of personality disorder traits in children and adolescents. (2012) [</w:t>
            </w:r>
            <w:hyperlink r:id="rId35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Vuorimaa, Liri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gender on staff responses. (201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in, He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evelopment and validation of a new coding system for the Parent Development Interview. (2010)</w:t>
            </w:r>
          </w:p>
        </w:tc>
      </w:tr>
      <w:tr w:rsidR="00100C6B" w:rsidRPr="00DA5E77" w:rsidTr="00AE326E">
        <w:trPr>
          <w:trHeight w:val="300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ite, Ally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Life events, social support and depression in dementia. (1998)</w:t>
            </w:r>
          </w:p>
        </w:tc>
      </w:tr>
      <w:tr w:rsidR="00100C6B" w:rsidRPr="00DA5E77" w:rsidTr="00AE326E">
        <w:trPr>
          <w:trHeight w:val="300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ite, Jacob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Understanding the facilitators and barriers to participation in people with acquired cognitive impairment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5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lden, Sar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aring for adults with learning disabilities: Parents' experiences and the role of respite care. (199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Walker, Jessi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ackling stigma towards people with intellectual disabilities in the general public: A study of two indirect contact interventions. (201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llace-Hadrill, Soph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the effectiveness of a brief imagery-based “defusion” strategy in reducing nicotine cravings. (2015) [</w:t>
            </w:r>
            <w:hyperlink r:id="rId35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300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ller, Denis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llness perceptions and coping to understand distress and quality of life in carers of stroke survivors. (2005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llis, Pau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, reflective self-functioning, and interpersonal difficulties in adolescent in-patients. (199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lsh, Eile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opelessness in young people: A twin study. (200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rd, C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ehavioural and psychological outcomes in children treated for brain tumours. (200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rd, Jul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Impact of social support and coping style on post-trauma symptoms in children following traumatic events. (2005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rman, Rach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The role of social constraints in adjustment to stress. (2011) </w:t>
            </w:r>
          </w:p>
        </w:tc>
      </w:tr>
      <w:tr w:rsidR="002B5CD7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2B5CD7" w:rsidRPr="00DA5E77" w:rsidRDefault="002B5CD7" w:rsidP="00100C6B">
            <w:pPr>
              <w:spacing w:before="120" w:after="120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Watchorn, </w:t>
            </w:r>
            <w:r w:rsidRPr="002B5CD7">
              <w:rPr>
                <w:rFonts w:cs="Times New Roman"/>
              </w:rPr>
              <w:t>Kathryn</w:t>
            </w:r>
          </w:p>
        </w:tc>
        <w:tc>
          <w:tcPr>
            <w:tcW w:w="7844" w:type="dxa"/>
            <w:shd w:val="clear" w:color="auto" w:fill="FFFFFF" w:themeFill="background1"/>
          </w:tcPr>
          <w:p w:rsidR="002B5CD7" w:rsidRPr="00DA5E77" w:rsidRDefault="002C3662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The impact of attachment and interpersonal contingency on trust in people with psychosis and paranoia</w:t>
            </w:r>
            <w:r>
              <w:rPr>
                <w:rFonts w:cs="Times New Roman"/>
              </w:rPr>
              <w:t>.</w:t>
            </w:r>
            <w:r w:rsidRPr="002C3662">
              <w:rPr>
                <w:rFonts w:cs="Times New Roman"/>
              </w:rPr>
              <w:t xml:space="preserve"> </w:t>
            </w:r>
            <w:r w:rsidR="002B5CD7" w:rsidRPr="002B5CD7">
              <w:rPr>
                <w:rFonts w:cs="Times New Roman"/>
              </w:rPr>
              <w:t>(2020) [</w:t>
            </w:r>
            <w:hyperlink r:id="rId357" w:history="1">
              <w:r w:rsidR="002B5CD7" w:rsidRPr="00891FBE">
                <w:rPr>
                  <w:rStyle w:val="Hyperlink"/>
                </w:rPr>
                <w:t>e-thesis link</w:t>
              </w:r>
            </w:hyperlink>
            <w:r w:rsidR="002B5CD7" w:rsidRPr="002B5CD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tkins, Ell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development of restricting anorexia nervosa: does personality predict individuals’ responses to short-term fasting? (2013) [</w:t>
            </w:r>
            <w:hyperlink r:id="rId35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tson, Robert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sychosocial factors associated with vocational activity and quality of life in people living with Human Immunodeficiency Virus (HIV) infection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tts, Mik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xecutive functioning and the interpretation of social information following traumatic brain injury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tts, Rosalind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Young professional women's "relationship with alcohol". (201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augh, Melind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long-term psychological sequelae of childhood experiences during World War II. (2001)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eerakone, Sapph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an online intervention on the promotion of isometric exercise in smoker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59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ellington, Clare E.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Recognition of dynamic facial affect in substitute maintained opiate users. (201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ells, Carol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hat factors contribute to the success of a foster placement: the perspective on the foster carer.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heatcroft, Rebecc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amination of the role of parental cognitions in the relationship between parental anxiety and child anxiety. (200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helan, An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exploration of the psychological well-being and relationship quality of partners and spouses after acquired brain injury. (2004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hite, Kather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ow do patients and doctors make sense of chronic back pain in the first specialist consultation? (2012) [</w:t>
            </w:r>
            <w:hyperlink r:id="rId36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Whitehouse, Lis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achment, caregiving and coping in daughters caring for their mothers with dementia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hiteley, Christoph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lcohol consumption and biases in personal memory functioning. (1998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hitlock, Alana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the diagnostic bias in primary school teachers against girls with Autism Spectrum Disorder. (2019) [</w:t>
            </w:r>
            <w:hyperlink r:id="rId36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hitelock, Claire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Exploring Pathways between Parenting Quality and Child Self-Regulation. (2018) </w:t>
            </w:r>
            <w:hyperlink r:id="rId362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hitty, Alliso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Brief cognitive assessment and theory of mind in first episode psychosis, and their relation to community functioning. (2007)</w:t>
            </w:r>
          </w:p>
        </w:tc>
      </w:tr>
      <w:tr w:rsidR="002B5CD7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2B5CD7" w:rsidRPr="00DA5E77" w:rsidRDefault="002B5CD7" w:rsidP="00100C6B">
            <w:pPr>
              <w:spacing w:before="120" w:after="120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Whitty, </w:t>
            </w:r>
            <w:r w:rsidRPr="002B5CD7">
              <w:rPr>
                <w:rFonts w:cs="Times New Roman"/>
              </w:rPr>
              <w:t>Emma</w:t>
            </w:r>
          </w:p>
        </w:tc>
        <w:tc>
          <w:tcPr>
            <w:tcW w:w="7844" w:type="dxa"/>
            <w:shd w:val="clear" w:color="auto" w:fill="FFFFFF" w:themeFill="background1"/>
          </w:tcPr>
          <w:p w:rsidR="002B5CD7" w:rsidRPr="00DA5E77" w:rsidRDefault="002C3662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Exploring the impact of Cognitive Health Enhancing Behaviours, Subjective Cognitive Complaints, Fear of Dementia and Generalised Anxiety on Cognitive Function</w:t>
            </w:r>
            <w:r>
              <w:rPr>
                <w:rFonts w:cs="Times New Roman"/>
              </w:rPr>
              <w:t>.</w:t>
            </w:r>
            <w:r w:rsidRPr="002C3662">
              <w:rPr>
                <w:rFonts w:cs="Times New Roman"/>
              </w:rPr>
              <w:t xml:space="preserve"> </w:t>
            </w:r>
            <w:r w:rsidR="002B5CD7" w:rsidRPr="002B5CD7">
              <w:rPr>
                <w:rFonts w:cs="Times New Roman"/>
              </w:rPr>
              <w:t>(2020) [</w:t>
            </w:r>
            <w:hyperlink r:id="rId363" w:history="1">
              <w:r w:rsidR="002B5CD7" w:rsidRPr="00891FBE">
                <w:rPr>
                  <w:rStyle w:val="Hyperlink"/>
                </w:rPr>
                <w:t>e-thesis link</w:t>
              </w:r>
            </w:hyperlink>
            <w:r w:rsidR="002B5CD7" w:rsidRPr="002B5CD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ckham, Abbie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ole of Epistemic Trust in the Treatment of Major Depressive Disorder. (2019) [</w:t>
            </w:r>
            <w:hyperlink r:id="rId36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ld, Jennifer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oor memory as a predictor of poor treatment response in adults diagnosed with Post-traumatic Stress Disorder. (2000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lliams, Cla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ersecutory delusions, schizotypy and disruptions to theory of mind. (2006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lliams, Janic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effect of valenced stimuli on the hippocampus-dependent spatial recognition memory of people with depression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6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lliams, Olivi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Healthy Start, Happy Start: Fathers’ experiences and engagement in an attachment based parenting intervention (2017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66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lson, Christin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into the psychological impact of bladder exstrophy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lson, Melor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Does theory of mind and empathy differ in patients with a diagnosis of schizophrenia depending on the prevalence of psychopathic traits? (2007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lson, Michell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mplicit attitudes towards individuals with intellectual disabilities: Their relationship with explicit attitudes, social distance, emotions and contact. (2013) [</w:t>
            </w:r>
            <w:hyperlink r:id="rId367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lson-Shaw, Luc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use of mental health reports in asylum cases: How do legal representatives decide when to request reports?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nfield, Hanna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Schizotypy, memory and imagery. (2009)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ngham, Gai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ranoia, interpersonal contingency and the role of self-focused attention in the development of trust in psychosis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68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iseman, Melani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mmunication about hereditary breast and ovarian cancer risks impact on the family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ong, Vivie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  <w:lang w:val="en-US"/>
              </w:rPr>
            </w:pPr>
            <w:r w:rsidRPr="00DA5E77">
              <w:rPr>
                <w:rFonts w:cs="Times New Roman"/>
              </w:rPr>
              <w:t>The relationship between parental mentalization and maternal psychopathology: during and after postpartum period. (2014) [</w:t>
            </w:r>
            <w:hyperlink r:id="rId369" w:history="1">
              <w:r w:rsidRPr="00DA5E77">
                <w:rPr>
                  <w:rStyle w:val="Hyperlink"/>
                  <w:lang w:val="en-US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lastRenderedPageBreak/>
              <w:t>Wong, Yen Peng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n Investigation of the Links between Depression and Hippocampal-based Allocentric Spatial Memory. (2015) [</w:t>
            </w:r>
            <w:hyperlink r:id="rId370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ood, Dani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tients' experience of safety on an acute mental health ward. (2001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ood, Harr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olice encounters with people with mental illness. (200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ood, Nicola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utobiographical memory functioning and psychosis. (200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oollaston, Kat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relationship between maternal psychopathology and infant development. (2010)</w:t>
            </w:r>
          </w:p>
        </w:tc>
      </w:tr>
      <w:tr w:rsidR="002B5CD7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2B5CD7" w:rsidRPr="00DA5E77" w:rsidRDefault="002B5CD7" w:rsidP="002B5CD7">
            <w:pPr>
              <w:spacing w:before="120" w:after="120"/>
              <w:jc w:val="both"/>
              <w:rPr>
                <w:rFonts w:cs="Times New Roman"/>
              </w:rPr>
            </w:pPr>
            <w:r w:rsidRPr="002B5CD7">
              <w:rPr>
                <w:rFonts w:cs="Times New Roman"/>
              </w:rPr>
              <w:t>Woodward</w:t>
            </w:r>
            <w:r>
              <w:rPr>
                <w:rFonts w:cs="Times New Roman"/>
              </w:rPr>
              <w:t xml:space="preserve">, </w:t>
            </w:r>
            <w:r w:rsidRPr="002B5CD7">
              <w:rPr>
                <w:rFonts w:cs="Times New Roman"/>
              </w:rPr>
              <w:t>Elizabeth</w:t>
            </w:r>
          </w:p>
        </w:tc>
        <w:tc>
          <w:tcPr>
            <w:tcW w:w="7844" w:type="dxa"/>
            <w:shd w:val="clear" w:color="auto" w:fill="FFFFFF" w:themeFill="background1"/>
          </w:tcPr>
          <w:p w:rsidR="002B5CD7" w:rsidRPr="00DA5E77" w:rsidRDefault="002C3662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2C3662">
              <w:rPr>
                <w:rFonts w:cs="Times New Roman"/>
              </w:rPr>
              <w:t>Affect Without Recollection in Posttraumatic Stress Disorder</w:t>
            </w:r>
            <w:r>
              <w:rPr>
                <w:rFonts w:cs="Times New Roman"/>
              </w:rPr>
              <w:t>.</w:t>
            </w:r>
            <w:r w:rsidRPr="002C3662">
              <w:rPr>
                <w:rFonts w:cs="Times New Roman"/>
              </w:rPr>
              <w:t xml:space="preserve"> </w:t>
            </w:r>
            <w:r w:rsidR="002B5CD7" w:rsidRPr="002B5CD7">
              <w:rPr>
                <w:rFonts w:cs="Times New Roman"/>
              </w:rPr>
              <w:t>(2020) [</w:t>
            </w:r>
            <w:bookmarkStart w:id="0" w:name="_GoBack"/>
            <w:bookmarkEnd w:id="0"/>
            <w:r w:rsidR="002B5CD7" w:rsidRPr="007D2192">
              <w:rPr>
                <w:rFonts w:cs="Times New Roman"/>
              </w:rPr>
              <w:t>e-thesis link</w:t>
            </w:r>
            <w:r w:rsidR="002B5CD7" w:rsidRPr="002B5CD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right, Clair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developmental perspective on personality difficulties. (200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right, Dani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ombining mental imagery and implementation intentions to increase brisk walking in people with the symptoms of depression. (2015) [</w:t>
            </w:r>
            <w:hyperlink r:id="rId371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yatt-Brooks, Kim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The association between therapists’ attachment security and mentalizing capacity. (2013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Wykes, Charles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re gains made in IAPT psychoeducational groups maintained over time? A qualitative study. (2013) [</w:t>
            </w:r>
            <w:hyperlink r:id="rId372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Yates, Michael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Craving imagery in harmful drinkers: a phenomenological study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73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Yon, Katherine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Paediatricians' experiences of managing medically unexplained symptoms (MUS) and fabricated or induced illness (FII) in children and families: a qualitative study. (2019) [</w:t>
            </w:r>
            <w:hyperlink r:id="rId374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 xml:space="preserve">] </w:t>
            </w:r>
          </w:p>
        </w:tc>
      </w:tr>
      <w:tr w:rsidR="00100C6B" w:rsidRPr="00DA5E77" w:rsidTr="00AE326E">
        <w:trPr>
          <w:trHeight w:val="312"/>
        </w:trPr>
        <w:tc>
          <w:tcPr>
            <w:tcW w:w="2641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Yong, Lawrence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Intrusive imagery and attachment insecurity (2016)</w:t>
            </w:r>
            <w:r w:rsidRPr="00DA5E77">
              <w:t xml:space="preserve"> </w:t>
            </w:r>
            <w:r w:rsidRPr="00DA5E77">
              <w:rPr>
                <w:rFonts w:cs="Times New Roman"/>
              </w:rPr>
              <w:t>[</w:t>
            </w:r>
            <w:hyperlink r:id="rId375" w:history="1">
              <w:r w:rsidRPr="00DA5E77">
                <w:rPr>
                  <w:rStyle w:val="Hyperlink"/>
                </w:rPr>
                <w:t>e-thesis link</w:t>
              </w:r>
            </w:hyperlink>
            <w:r w:rsidRPr="00DA5E77">
              <w:rPr>
                <w:rFonts w:cs="Times New Roman"/>
              </w:rPr>
              <w:t>]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Young, Mary-Beth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 study exploring the feasibility of a one-day dialectical behavioural skills workshop for friends, relatives and partners of people with diagnosis of BPD. (201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Young, Susan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Attention Deficit Hyperactivity Disorder in adulthood. (1999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Zhang, Qian (Jennifer)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A game theory perspective on social cognitions in non-clinical paranoia. (2018) </w:t>
            </w:r>
            <w:hyperlink r:id="rId376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Zhao, Jiayuan (Lyrid)</w:t>
            </w:r>
          </w:p>
        </w:tc>
        <w:tc>
          <w:tcPr>
            <w:tcW w:w="7844" w:type="dxa"/>
            <w:shd w:val="clear" w:color="auto" w:fill="FFFFFF" w:themeFill="background1"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 xml:space="preserve">Predictors of Materialism in Young Adults: A Relationship Perspective. (2019) </w:t>
            </w:r>
            <w:hyperlink r:id="rId377" w:history="1">
              <w:r w:rsidRPr="00DA5E77">
                <w:rPr>
                  <w:rStyle w:val="Hyperlink"/>
                </w:rPr>
                <w:t>[e-thesis link]</w:t>
              </w:r>
            </w:hyperlink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Zini, Merav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Emotion regulation in children following severe early deprivation. (2002)</w:t>
            </w:r>
          </w:p>
        </w:tc>
      </w:tr>
      <w:tr w:rsidR="00100C6B" w:rsidRPr="00DA5E77" w:rsidTr="00AE326E">
        <w:trPr>
          <w:trHeight w:val="288"/>
        </w:trPr>
        <w:tc>
          <w:tcPr>
            <w:tcW w:w="2641" w:type="dxa"/>
            <w:shd w:val="clear" w:color="auto" w:fill="FFFFFF" w:themeFill="background1"/>
            <w:noWrap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Zlotowitz, Sally</w:t>
            </w:r>
          </w:p>
        </w:tc>
        <w:tc>
          <w:tcPr>
            <w:tcW w:w="7844" w:type="dxa"/>
            <w:shd w:val="clear" w:color="auto" w:fill="FFFFFF" w:themeFill="background1"/>
            <w:hideMark/>
          </w:tcPr>
          <w:p w:rsidR="00100C6B" w:rsidRPr="00DA5E77" w:rsidRDefault="00100C6B" w:rsidP="00100C6B">
            <w:pPr>
              <w:spacing w:before="120" w:after="120"/>
              <w:jc w:val="both"/>
              <w:rPr>
                <w:rFonts w:cs="Times New Roman"/>
              </w:rPr>
            </w:pPr>
            <w:r w:rsidRPr="00DA5E77">
              <w:rPr>
                <w:rFonts w:cs="Times New Roman"/>
              </w:rPr>
              <w:t>‘Grime not crime’: the psychological impact of a community-based music project for marginalized young people. (2010)</w:t>
            </w:r>
          </w:p>
        </w:tc>
      </w:tr>
    </w:tbl>
    <w:p w:rsidR="00030CC8" w:rsidRPr="00DA5E77" w:rsidRDefault="00030CC8" w:rsidP="00547F4B">
      <w:pPr>
        <w:jc w:val="both"/>
        <w:rPr>
          <w:rFonts w:cs="Times New Roman"/>
        </w:rPr>
      </w:pPr>
    </w:p>
    <w:sectPr w:rsidR="00030CC8" w:rsidRPr="00DA5E77" w:rsidSect="00B96FA1">
      <w:pgSz w:w="11906" w:h="16838"/>
      <w:pgMar w:top="709" w:right="707" w:bottom="709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0B4A" w:rsidRDefault="007D0B4A" w:rsidP="00BE22A9">
      <w:pPr>
        <w:spacing w:after="0" w:line="240" w:lineRule="auto"/>
      </w:pPr>
      <w:r>
        <w:separator/>
      </w:r>
    </w:p>
  </w:endnote>
  <w:endnote w:type="continuationSeparator" w:id="0">
    <w:p w:rsidR="007D0B4A" w:rsidRDefault="007D0B4A" w:rsidP="00BE2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0B4A" w:rsidRDefault="007D0B4A" w:rsidP="00BE22A9">
      <w:pPr>
        <w:spacing w:after="0" w:line="240" w:lineRule="auto"/>
      </w:pPr>
      <w:r>
        <w:separator/>
      </w:r>
    </w:p>
  </w:footnote>
  <w:footnote w:type="continuationSeparator" w:id="0">
    <w:p w:rsidR="007D0B4A" w:rsidRDefault="007D0B4A" w:rsidP="00BE22A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DAxszAxNzYwMjVU0lEKTi0uzszPAykwrQUAHPkkDiwAAAA="/>
  </w:docVars>
  <w:rsids>
    <w:rsidRoot w:val="00BE22A9"/>
    <w:rsid w:val="000006DD"/>
    <w:rsid w:val="00001727"/>
    <w:rsid w:val="0001150B"/>
    <w:rsid w:val="00030CC8"/>
    <w:rsid w:val="00031D11"/>
    <w:rsid w:val="00041204"/>
    <w:rsid w:val="00042024"/>
    <w:rsid w:val="00044EB5"/>
    <w:rsid w:val="000527D6"/>
    <w:rsid w:val="00053444"/>
    <w:rsid w:val="00056249"/>
    <w:rsid w:val="00056EA0"/>
    <w:rsid w:val="000614DE"/>
    <w:rsid w:val="000707A7"/>
    <w:rsid w:val="000709CC"/>
    <w:rsid w:val="000719FE"/>
    <w:rsid w:val="00076ECC"/>
    <w:rsid w:val="00081259"/>
    <w:rsid w:val="00081E28"/>
    <w:rsid w:val="00082E4F"/>
    <w:rsid w:val="00092ABD"/>
    <w:rsid w:val="00092EF2"/>
    <w:rsid w:val="000A355F"/>
    <w:rsid w:val="000B054C"/>
    <w:rsid w:val="000B1188"/>
    <w:rsid w:val="000C6003"/>
    <w:rsid w:val="000C619D"/>
    <w:rsid w:val="000C76D2"/>
    <w:rsid w:val="000D2A33"/>
    <w:rsid w:val="000D3BA9"/>
    <w:rsid w:val="000D7F85"/>
    <w:rsid w:val="000E07D4"/>
    <w:rsid w:val="000E617A"/>
    <w:rsid w:val="000F3CEA"/>
    <w:rsid w:val="00100C6B"/>
    <w:rsid w:val="00103439"/>
    <w:rsid w:val="00105C3A"/>
    <w:rsid w:val="001060E1"/>
    <w:rsid w:val="001106ED"/>
    <w:rsid w:val="00127146"/>
    <w:rsid w:val="0015252B"/>
    <w:rsid w:val="00172621"/>
    <w:rsid w:val="001A108A"/>
    <w:rsid w:val="001A7EDB"/>
    <w:rsid w:val="001B2AE3"/>
    <w:rsid w:val="001B3D4C"/>
    <w:rsid w:val="001B670B"/>
    <w:rsid w:val="001D0890"/>
    <w:rsid w:val="001D4963"/>
    <w:rsid w:val="001E5E40"/>
    <w:rsid w:val="001F39AC"/>
    <w:rsid w:val="001F3FCD"/>
    <w:rsid w:val="001F43F2"/>
    <w:rsid w:val="0020310B"/>
    <w:rsid w:val="00211AC0"/>
    <w:rsid w:val="0021365B"/>
    <w:rsid w:val="002157E3"/>
    <w:rsid w:val="00217F5C"/>
    <w:rsid w:val="00220399"/>
    <w:rsid w:val="00223543"/>
    <w:rsid w:val="00226E4E"/>
    <w:rsid w:val="002304C9"/>
    <w:rsid w:val="00240D43"/>
    <w:rsid w:val="002411E8"/>
    <w:rsid w:val="002434F3"/>
    <w:rsid w:val="0025155B"/>
    <w:rsid w:val="002623A9"/>
    <w:rsid w:val="00263DEF"/>
    <w:rsid w:val="0027205B"/>
    <w:rsid w:val="002726E8"/>
    <w:rsid w:val="00280CBB"/>
    <w:rsid w:val="00283F2B"/>
    <w:rsid w:val="002871C8"/>
    <w:rsid w:val="002873A6"/>
    <w:rsid w:val="002909F1"/>
    <w:rsid w:val="0029226E"/>
    <w:rsid w:val="00297FD7"/>
    <w:rsid w:val="002A4F4C"/>
    <w:rsid w:val="002B5CD7"/>
    <w:rsid w:val="002C219B"/>
    <w:rsid w:val="002C3662"/>
    <w:rsid w:val="002C3D8E"/>
    <w:rsid w:val="002D0110"/>
    <w:rsid w:val="002D3972"/>
    <w:rsid w:val="002D39EE"/>
    <w:rsid w:val="002E1B8A"/>
    <w:rsid w:val="002F0136"/>
    <w:rsid w:val="002F1211"/>
    <w:rsid w:val="002F74C4"/>
    <w:rsid w:val="00306478"/>
    <w:rsid w:val="00320E6A"/>
    <w:rsid w:val="00322D26"/>
    <w:rsid w:val="003243BF"/>
    <w:rsid w:val="0032741C"/>
    <w:rsid w:val="00336AE7"/>
    <w:rsid w:val="00340459"/>
    <w:rsid w:val="00354F5C"/>
    <w:rsid w:val="003612C1"/>
    <w:rsid w:val="00361F86"/>
    <w:rsid w:val="00366373"/>
    <w:rsid w:val="0038217C"/>
    <w:rsid w:val="003855BE"/>
    <w:rsid w:val="003C1D71"/>
    <w:rsid w:val="003C2C3C"/>
    <w:rsid w:val="003C3CFB"/>
    <w:rsid w:val="003E0E1E"/>
    <w:rsid w:val="003F232F"/>
    <w:rsid w:val="00401CC2"/>
    <w:rsid w:val="0041077F"/>
    <w:rsid w:val="0041509A"/>
    <w:rsid w:val="00415EA0"/>
    <w:rsid w:val="00422852"/>
    <w:rsid w:val="0042597F"/>
    <w:rsid w:val="0043050C"/>
    <w:rsid w:val="00431B91"/>
    <w:rsid w:val="00433221"/>
    <w:rsid w:val="00436BA7"/>
    <w:rsid w:val="00445AC5"/>
    <w:rsid w:val="00447875"/>
    <w:rsid w:val="00451176"/>
    <w:rsid w:val="0045741B"/>
    <w:rsid w:val="0045753E"/>
    <w:rsid w:val="00463501"/>
    <w:rsid w:val="00463735"/>
    <w:rsid w:val="00470676"/>
    <w:rsid w:val="00473F9B"/>
    <w:rsid w:val="004747B1"/>
    <w:rsid w:val="0048045F"/>
    <w:rsid w:val="004944E3"/>
    <w:rsid w:val="004A1921"/>
    <w:rsid w:val="004A3A4D"/>
    <w:rsid w:val="004C326B"/>
    <w:rsid w:val="004C3A34"/>
    <w:rsid w:val="004C5E6A"/>
    <w:rsid w:val="004C7C82"/>
    <w:rsid w:val="004D6E03"/>
    <w:rsid w:val="004E0573"/>
    <w:rsid w:val="004E7218"/>
    <w:rsid w:val="005024B7"/>
    <w:rsid w:val="00510EB3"/>
    <w:rsid w:val="005128D9"/>
    <w:rsid w:val="00516CED"/>
    <w:rsid w:val="00520579"/>
    <w:rsid w:val="005243A7"/>
    <w:rsid w:val="005255F2"/>
    <w:rsid w:val="005257F5"/>
    <w:rsid w:val="00526B65"/>
    <w:rsid w:val="00532283"/>
    <w:rsid w:val="005340E6"/>
    <w:rsid w:val="00541838"/>
    <w:rsid w:val="00546FC2"/>
    <w:rsid w:val="00547F4B"/>
    <w:rsid w:val="0055554B"/>
    <w:rsid w:val="005643F5"/>
    <w:rsid w:val="00565745"/>
    <w:rsid w:val="00565DA3"/>
    <w:rsid w:val="0056678E"/>
    <w:rsid w:val="00571504"/>
    <w:rsid w:val="00572716"/>
    <w:rsid w:val="00585A02"/>
    <w:rsid w:val="005A7E86"/>
    <w:rsid w:val="005B605B"/>
    <w:rsid w:val="005D3224"/>
    <w:rsid w:val="005E116C"/>
    <w:rsid w:val="0061281C"/>
    <w:rsid w:val="00627A04"/>
    <w:rsid w:val="00637C36"/>
    <w:rsid w:val="0064232B"/>
    <w:rsid w:val="00643ADD"/>
    <w:rsid w:val="006478FA"/>
    <w:rsid w:val="00650692"/>
    <w:rsid w:val="006518D2"/>
    <w:rsid w:val="0065585F"/>
    <w:rsid w:val="006607E8"/>
    <w:rsid w:val="00663038"/>
    <w:rsid w:val="0068493B"/>
    <w:rsid w:val="006933BD"/>
    <w:rsid w:val="006C10F8"/>
    <w:rsid w:val="006E559A"/>
    <w:rsid w:val="006E79F1"/>
    <w:rsid w:val="006F1D2E"/>
    <w:rsid w:val="007061C8"/>
    <w:rsid w:val="00711A9B"/>
    <w:rsid w:val="00725A0E"/>
    <w:rsid w:val="00730AB3"/>
    <w:rsid w:val="00745D93"/>
    <w:rsid w:val="007509BE"/>
    <w:rsid w:val="0075537B"/>
    <w:rsid w:val="00776647"/>
    <w:rsid w:val="00787D43"/>
    <w:rsid w:val="00792EC1"/>
    <w:rsid w:val="007944F8"/>
    <w:rsid w:val="0079486F"/>
    <w:rsid w:val="00794ECB"/>
    <w:rsid w:val="00796169"/>
    <w:rsid w:val="00797CF3"/>
    <w:rsid w:val="007C0B7D"/>
    <w:rsid w:val="007C4B1D"/>
    <w:rsid w:val="007D03F1"/>
    <w:rsid w:val="007D0B4A"/>
    <w:rsid w:val="007D1D1B"/>
    <w:rsid w:val="007D2192"/>
    <w:rsid w:val="007D5341"/>
    <w:rsid w:val="007E071C"/>
    <w:rsid w:val="008043C2"/>
    <w:rsid w:val="0080498F"/>
    <w:rsid w:val="00810ADD"/>
    <w:rsid w:val="008125A8"/>
    <w:rsid w:val="00813FF5"/>
    <w:rsid w:val="0082455F"/>
    <w:rsid w:val="0083576F"/>
    <w:rsid w:val="00850FB1"/>
    <w:rsid w:val="008533FC"/>
    <w:rsid w:val="00853C7D"/>
    <w:rsid w:val="00863242"/>
    <w:rsid w:val="00864A7E"/>
    <w:rsid w:val="00872B8F"/>
    <w:rsid w:val="0088762F"/>
    <w:rsid w:val="00891FBE"/>
    <w:rsid w:val="00896609"/>
    <w:rsid w:val="008A0F89"/>
    <w:rsid w:val="008A48B5"/>
    <w:rsid w:val="008A6356"/>
    <w:rsid w:val="008C0415"/>
    <w:rsid w:val="008C0DE2"/>
    <w:rsid w:val="008C7618"/>
    <w:rsid w:val="008D059F"/>
    <w:rsid w:val="008D1ACA"/>
    <w:rsid w:val="008E2B0A"/>
    <w:rsid w:val="00905C69"/>
    <w:rsid w:val="00926672"/>
    <w:rsid w:val="00926E76"/>
    <w:rsid w:val="00932688"/>
    <w:rsid w:val="00934E66"/>
    <w:rsid w:val="009401B2"/>
    <w:rsid w:val="00956644"/>
    <w:rsid w:val="009656E7"/>
    <w:rsid w:val="009B62A4"/>
    <w:rsid w:val="009B656A"/>
    <w:rsid w:val="009C431A"/>
    <w:rsid w:val="009C50D1"/>
    <w:rsid w:val="009E1406"/>
    <w:rsid w:val="009E4586"/>
    <w:rsid w:val="00A0396C"/>
    <w:rsid w:val="00A074A9"/>
    <w:rsid w:val="00A156AB"/>
    <w:rsid w:val="00A261F8"/>
    <w:rsid w:val="00A2793E"/>
    <w:rsid w:val="00A351C0"/>
    <w:rsid w:val="00A35971"/>
    <w:rsid w:val="00A40213"/>
    <w:rsid w:val="00A4348E"/>
    <w:rsid w:val="00A46492"/>
    <w:rsid w:val="00A46C2A"/>
    <w:rsid w:val="00A7638B"/>
    <w:rsid w:val="00A77EBF"/>
    <w:rsid w:val="00A84A1F"/>
    <w:rsid w:val="00A87108"/>
    <w:rsid w:val="00A8715B"/>
    <w:rsid w:val="00A9249F"/>
    <w:rsid w:val="00AB07DC"/>
    <w:rsid w:val="00AC00F7"/>
    <w:rsid w:val="00AC04A6"/>
    <w:rsid w:val="00AC4990"/>
    <w:rsid w:val="00AC7CDD"/>
    <w:rsid w:val="00AD02E7"/>
    <w:rsid w:val="00AD248E"/>
    <w:rsid w:val="00AE326E"/>
    <w:rsid w:val="00AE34F0"/>
    <w:rsid w:val="00AE453A"/>
    <w:rsid w:val="00B04CD1"/>
    <w:rsid w:val="00B06065"/>
    <w:rsid w:val="00B06593"/>
    <w:rsid w:val="00B10C30"/>
    <w:rsid w:val="00B34766"/>
    <w:rsid w:val="00B355F2"/>
    <w:rsid w:val="00B36390"/>
    <w:rsid w:val="00B364BC"/>
    <w:rsid w:val="00B619EE"/>
    <w:rsid w:val="00B91BBF"/>
    <w:rsid w:val="00B94A1B"/>
    <w:rsid w:val="00B96FA1"/>
    <w:rsid w:val="00B97D95"/>
    <w:rsid w:val="00BA0BED"/>
    <w:rsid w:val="00BA25CF"/>
    <w:rsid w:val="00BA459E"/>
    <w:rsid w:val="00BA67C0"/>
    <w:rsid w:val="00BC1807"/>
    <w:rsid w:val="00BC2B2D"/>
    <w:rsid w:val="00BC72D9"/>
    <w:rsid w:val="00BD168F"/>
    <w:rsid w:val="00BE22A9"/>
    <w:rsid w:val="00BE30CF"/>
    <w:rsid w:val="00BE7B2A"/>
    <w:rsid w:val="00BF55BF"/>
    <w:rsid w:val="00C04A00"/>
    <w:rsid w:val="00C11105"/>
    <w:rsid w:val="00C17A75"/>
    <w:rsid w:val="00C26489"/>
    <w:rsid w:val="00C37101"/>
    <w:rsid w:val="00C43790"/>
    <w:rsid w:val="00C46B0B"/>
    <w:rsid w:val="00C532B5"/>
    <w:rsid w:val="00C64A54"/>
    <w:rsid w:val="00C64EF9"/>
    <w:rsid w:val="00C667E1"/>
    <w:rsid w:val="00C779C5"/>
    <w:rsid w:val="00C84530"/>
    <w:rsid w:val="00C964D8"/>
    <w:rsid w:val="00CB0FAB"/>
    <w:rsid w:val="00CB47FE"/>
    <w:rsid w:val="00CC42F0"/>
    <w:rsid w:val="00CC6EFD"/>
    <w:rsid w:val="00CE0294"/>
    <w:rsid w:val="00CE4A8E"/>
    <w:rsid w:val="00D042C2"/>
    <w:rsid w:val="00D078EE"/>
    <w:rsid w:val="00D131CA"/>
    <w:rsid w:val="00D134C7"/>
    <w:rsid w:val="00D1547F"/>
    <w:rsid w:val="00D1561A"/>
    <w:rsid w:val="00D161EC"/>
    <w:rsid w:val="00D25CC2"/>
    <w:rsid w:val="00D4065A"/>
    <w:rsid w:val="00D425BE"/>
    <w:rsid w:val="00D51A96"/>
    <w:rsid w:val="00D5224E"/>
    <w:rsid w:val="00D55A7D"/>
    <w:rsid w:val="00D55ED8"/>
    <w:rsid w:val="00D6080F"/>
    <w:rsid w:val="00D63A33"/>
    <w:rsid w:val="00D63D6E"/>
    <w:rsid w:val="00D649CE"/>
    <w:rsid w:val="00D86A88"/>
    <w:rsid w:val="00D902F7"/>
    <w:rsid w:val="00D92EF5"/>
    <w:rsid w:val="00D93530"/>
    <w:rsid w:val="00D95A35"/>
    <w:rsid w:val="00DA3F4F"/>
    <w:rsid w:val="00DA463D"/>
    <w:rsid w:val="00DA5E77"/>
    <w:rsid w:val="00DC738C"/>
    <w:rsid w:val="00DF13DC"/>
    <w:rsid w:val="00DF18C4"/>
    <w:rsid w:val="00E059C1"/>
    <w:rsid w:val="00E10421"/>
    <w:rsid w:val="00E135C2"/>
    <w:rsid w:val="00E2164E"/>
    <w:rsid w:val="00E2609E"/>
    <w:rsid w:val="00E40592"/>
    <w:rsid w:val="00E41337"/>
    <w:rsid w:val="00E42EC1"/>
    <w:rsid w:val="00E661DC"/>
    <w:rsid w:val="00E66B00"/>
    <w:rsid w:val="00E67CD4"/>
    <w:rsid w:val="00E711D1"/>
    <w:rsid w:val="00EB5FB7"/>
    <w:rsid w:val="00EC0FB3"/>
    <w:rsid w:val="00EC561E"/>
    <w:rsid w:val="00EC7396"/>
    <w:rsid w:val="00ED2B38"/>
    <w:rsid w:val="00ED6720"/>
    <w:rsid w:val="00EF63BA"/>
    <w:rsid w:val="00F0016E"/>
    <w:rsid w:val="00F00425"/>
    <w:rsid w:val="00F0426D"/>
    <w:rsid w:val="00F07A76"/>
    <w:rsid w:val="00F15A96"/>
    <w:rsid w:val="00F243FC"/>
    <w:rsid w:val="00F25712"/>
    <w:rsid w:val="00F40B6A"/>
    <w:rsid w:val="00F52406"/>
    <w:rsid w:val="00F54408"/>
    <w:rsid w:val="00F551CA"/>
    <w:rsid w:val="00F558BD"/>
    <w:rsid w:val="00F66BE9"/>
    <w:rsid w:val="00F73066"/>
    <w:rsid w:val="00F734C8"/>
    <w:rsid w:val="00F7560E"/>
    <w:rsid w:val="00F7666C"/>
    <w:rsid w:val="00F90B9B"/>
    <w:rsid w:val="00F941A1"/>
    <w:rsid w:val="00F95FBD"/>
    <w:rsid w:val="00FA3BE4"/>
    <w:rsid w:val="00FC549B"/>
    <w:rsid w:val="00FF163A"/>
    <w:rsid w:val="00FF3F13"/>
    <w:rsid w:val="00FF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DF90CF3-7432-46E7-9632-BAD14566F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2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22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22A9"/>
  </w:style>
  <w:style w:type="paragraph" w:styleId="Footer">
    <w:name w:val="footer"/>
    <w:basedOn w:val="Normal"/>
    <w:link w:val="FooterChar"/>
    <w:uiPriority w:val="99"/>
    <w:unhideWhenUsed/>
    <w:rsid w:val="00BE22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22A9"/>
  </w:style>
  <w:style w:type="character" w:styleId="Hyperlink">
    <w:name w:val="Hyperlink"/>
    <w:rsid w:val="005A7E86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A3A4D"/>
    <w:rPr>
      <w:color w:val="954F72" w:themeColor="followedHyperlink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F1D2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F1D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6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discovery.ucl.ac.uk/10084062" TargetMode="External"/><Relationship Id="rId299" Type="http://schemas.openxmlformats.org/officeDocument/2006/relationships/hyperlink" Target="http://discovery.ucl.ac.uk/1324496/" TargetMode="External"/><Relationship Id="rId303" Type="http://schemas.openxmlformats.org/officeDocument/2006/relationships/hyperlink" Target="http://discovery.ucl.ac.uk/1447826" TargetMode="External"/><Relationship Id="rId21" Type="http://schemas.openxmlformats.org/officeDocument/2006/relationships/hyperlink" Target="http://discovery.ucl.ac.uk/1449521" TargetMode="External"/><Relationship Id="rId42" Type="http://schemas.openxmlformats.org/officeDocument/2006/relationships/hyperlink" Target="http://discovery.ucl.ac.uk/1329456/" TargetMode="External"/><Relationship Id="rId63" Type="http://schemas.openxmlformats.org/officeDocument/2006/relationships/hyperlink" Target="https://discovery.ucl.ac.uk/id/eprint/10110326" TargetMode="External"/><Relationship Id="rId84" Type="http://schemas.openxmlformats.org/officeDocument/2006/relationships/hyperlink" Target="http://discovery.ucl.ac.uk/10085858" TargetMode="External"/><Relationship Id="rId138" Type="http://schemas.openxmlformats.org/officeDocument/2006/relationships/hyperlink" Target="http://discovery.ucl.ac.uk/10083443/" TargetMode="External"/><Relationship Id="rId159" Type="http://schemas.openxmlformats.org/officeDocument/2006/relationships/hyperlink" Target="https://discovery.ucl.ac.uk/id/eprint/10110220" TargetMode="External"/><Relationship Id="rId324" Type="http://schemas.openxmlformats.org/officeDocument/2006/relationships/hyperlink" Target="http://discovery.ucl.ac.uk/1331998" TargetMode="External"/><Relationship Id="rId345" Type="http://schemas.openxmlformats.org/officeDocument/2006/relationships/hyperlink" Target="http://discovery.ucl.ac.uk/1471009" TargetMode="External"/><Relationship Id="rId366" Type="http://schemas.openxmlformats.org/officeDocument/2006/relationships/hyperlink" Target="http://discovery.ucl.ac.uk/10022805/" TargetMode="External"/><Relationship Id="rId170" Type="http://schemas.openxmlformats.org/officeDocument/2006/relationships/hyperlink" Target="http://discovery.ucl.ac.uk/1324497/" TargetMode="External"/><Relationship Id="rId191" Type="http://schemas.openxmlformats.org/officeDocument/2006/relationships/hyperlink" Target="http://discovery.ucl.ac.uk/10060707" TargetMode="External"/><Relationship Id="rId205" Type="http://schemas.openxmlformats.org/officeDocument/2006/relationships/hyperlink" Target="http://discovery.ucl.ac.uk/1516021/" TargetMode="External"/><Relationship Id="rId226" Type="http://schemas.openxmlformats.org/officeDocument/2006/relationships/hyperlink" Target="http://discovery.ucl.ac.uk/1448225" TargetMode="External"/><Relationship Id="rId247" Type="http://schemas.openxmlformats.org/officeDocument/2006/relationships/hyperlink" Target="http://discovery.ucl.ac.uk/10022890/" TargetMode="External"/><Relationship Id="rId107" Type="http://schemas.openxmlformats.org/officeDocument/2006/relationships/hyperlink" Target="http://discovery.ucl.ac.uk/1325912/" TargetMode="External"/><Relationship Id="rId268" Type="http://schemas.openxmlformats.org/officeDocument/2006/relationships/hyperlink" Target="http://discovery.ucl.ac.uk/1574692/" TargetMode="External"/><Relationship Id="rId289" Type="http://schemas.openxmlformats.org/officeDocument/2006/relationships/hyperlink" Target="https://discovery.ucl.ac.uk/id/eprint/10111612" TargetMode="External"/><Relationship Id="rId11" Type="http://schemas.openxmlformats.org/officeDocument/2006/relationships/hyperlink" Target="http://discovery.ucl.ac.uk/1471968" TargetMode="External"/><Relationship Id="rId32" Type="http://schemas.openxmlformats.org/officeDocument/2006/relationships/hyperlink" Target="https://discovery.ucl.ac.uk/id/eprint/10110486" TargetMode="External"/><Relationship Id="rId53" Type="http://schemas.openxmlformats.org/officeDocument/2006/relationships/hyperlink" Target="http://discovery.ucl.ac.uk/10084205/" TargetMode="External"/><Relationship Id="rId74" Type="http://schemas.openxmlformats.org/officeDocument/2006/relationships/hyperlink" Target="https://discovery.ucl.ac.uk/id/eprint/10117647" TargetMode="External"/><Relationship Id="rId128" Type="http://schemas.openxmlformats.org/officeDocument/2006/relationships/hyperlink" Target="http://discovery.ucl.ac.uk/10081719/" TargetMode="External"/><Relationship Id="rId149" Type="http://schemas.openxmlformats.org/officeDocument/2006/relationships/hyperlink" Target="http://discovery.ucl.ac.uk/1472012" TargetMode="External"/><Relationship Id="rId314" Type="http://schemas.openxmlformats.org/officeDocument/2006/relationships/hyperlink" Target="http://discovery.ucl.ac.uk/1363588/" TargetMode="External"/><Relationship Id="rId335" Type="http://schemas.openxmlformats.org/officeDocument/2006/relationships/hyperlink" Target="http://discovery.ucl.ac.uk/1575465/" TargetMode="External"/><Relationship Id="rId356" Type="http://schemas.openxmlformats.org/officeDocument/2006/relationships/hyperlink" Target="http://discovery.ucl.ac.uk/1471536" TargetMode="External"/><Relationship Id="rId377" Type="http://schemas.openxmlformats.org/officeDocument/2006/relationships/hyperlink" Target="http://discovery.ucl.ac.uk/10083137" TargetMode="External"/><Relationship Id="rId5" Type="http://schemas.openxmlformats.org/officeDocument/2006/relationships/footnotes" Target="footnotes.xml"/><Relationship Id="rId95" Type="http://schemas.openxmlformats.org/officeDocument/2006/relationships/hyperlink" Target="http://discovery.ucl.ac.uk/1406084/" TargetMode="External"/><Relationship Id="rId160" Type="http://schemas.openxmlformats.org/officeDocument/2006/relationships/hyperlink" Target="http://discovery.ucl.ac.uk/10081711/" TargetMode="External"/><Relationship Id="rId181" Type="http://schemas.openxmlformats.org/officeDocument/2006/relationships/hyperlink" Target="http://discovery.ucl.ac.uk/10082220/" TargetMode="External"/><Relationship Id="rId216" Type="http://schemas.openxmlformats.org/officeDocument/2006/relationships/hyperlink" Target="http://discovery.ucl.ac.uk/10024992/" TargetMode="External"/><Relationship Id="rId237" Type="http://schemas.openxmlformats.org/officeDocument/2006/relationships/hyperlink" Target="http://discovery.ucl.ac.uk/1365984/" TargetMode="External"/><Relationship Id="rId258" Type="http://schemas.openxmlformats.org/officeDocument/2006/relationships/hyperlink" Target="http://discovery.ucl.ac.uk/10090016/" TargetMode="External"/><Relationship Id="rId279" Type="http://schemas.openxmlformats.org/officeDocument/2006/relationships/hyperlink" Target="http://discovery.ucl.ac.uk/1449080" TargetMode="External"/><Relationship Id="rId22" Type="http://schemas.openxmlformats.org/officeDocument/2006/relationships/hyperlink" Target="http://discovery.ucl.ac.uk/10057542" TargetMode="External"/><Relationship Id="rId43" Type="http://schemas.openxmlformats.org/officeDocument/2006/relationships/hyperlink" Target="http://discovery.ucl.ac.uk/10056747" TargetMode="External"/><Relationship Id="rId64" Type="http://schemas.openxmlformats.org/officeDocument/2006/relationships/hyperlink" Target="https://discovery.ucl.ac.uk/id/eprint/10112797" TargetMode="External"/><Relationship Id="rId118" Type="http://schemas.openxmlformats.org/officeDocument/2006/relationships/hyperlink" Target="http://discovery.ucl.ac.uk/1361008/" TargetMode="External"/><Relationship Id="rId139" Type="http://schemas.openxmlformats.org/officeDocument/2006/relationships/hyperlink" Target="http://discovery.ucl.ac.uk/1447567" TargetMode="External"/><Relationship Id="rId290" Type="http://schemas.openxmlformats.org/officeDocument/2006/relationships/hyperlink" Target="http://discovery.ucl.ac.uk/10037606/" TargetMode="External"/><Relationship Id="rId304" Type="http://schemas.openxmlformats.org/officeDocument/2006/relationships/hyperlink" Target="http://discovery.ucl.ac.uk/10026043/" TargetMode="External"/><Relationship Id="rId325" Type="http://schemas.openxmlformats.org/officeDocument/2006/relationships/hyperlink" Target="http://discovery.ucl.ac.uk/1448837" TargetMode="External"/><Relationship Id="rId346" Type="http://schemas.openxmlformats.org/officeDocument/2006/relationships/hyperlink" Target="http://discovery.ucl.ac.uk/1354071/" TargetMode="External"/><Relationship Id="rId367" Type="http://schemas.openxmlformats.org/officeDocument/2006/relationships/hyperlink" Target="http://discovery.ucl.ac.uk/1406694/" TargetMode="External"/><Relationship Id="rId85" Type="http://schemas.openxmlformats.org/officeDocument/2006/relationships/hyperlink" Target="http://discovery.ucl.ac.uk/1459773" TargetMode="External"/><Relationship Id="rId150" Type="http://schemas.openxmlformats.org/officeDocument/2006/relationships/hyperlink" Target="http://discovery.ucl.ac.uk/1448076" TargetMode="External"/><Relationship Id="rId171" Type="http://schemas.openxmlformats.org/officeDocument/2006/relationships/hyperlink" Target="http://discovery.ucl.ac.uk/1450514" TargetMode="External"/><Relationship Id="rId192" Type="http://schemas.openxmlformats.org/officeDocument/2006/relationships/hyperlink" Target="http://discovery.ucl.ac.uk/1574714/" TargetMode="External"/><Relationship Id="rId206" Type="http://schemas.openxmlformats.org/officeDocument/2006/relationships/hyperlink" Target="http://discovery.ucl.ac.uk/10024577/" TargetMode="External"/><Relationship Id="rId227" Type="http://schemas.openxmlformats.org/officeDocument/2006/relationships/hyperlink" Target="http://discovery.ucl.ac.uk/1532874/" TargetMode="External"/><Relationship Id="rId248" Type="http://schemas.openxmlformats.org/officeDocument/2006/relationships/hyperlink" Target="http://discovery.ucl.ac.uk/10059950" TargetMode="External"/><Relationship Id="rId269" Type="http://schemas.openxmlformats.org/officeDocument/2006/relationships/hyperlink" Target="http://discovery.ucl.ac.uk/10057736" TargetMode="External"/><Relationship Id="rId12" Type="http://schemas.openxmlformats.org/officeDocument/2006/relationships/hyperlink" Target="https://discovery.ucl.ac.uk/id/eprint/10110833" TargetMode="External"/><Relationship Id="rId33" Type="http://schemas.openxmlformats.org/officeDocument/2006/relationships/hyperlink" Target="http://discovery.ucl.ac.uk/1448222" TargetMode="External"/><Relationship Id="rId108" Type="http://schemas.openxmlformats.org/officeDocument/2006/relationships/hyperlink" Target="http://discovery.ucl.ac.uk/10057148" TargetMode="External"/><Relationship Id="rId129" Type="http://schemas.openxmlformats.org/officeDocument/2006/relationships/hyperlink" Target="http://discovery.ucl.ac.uk/10081807/" TargetMode="External"/><Relationship Id="rId280" Type="http://schemas.openxmlformats.org/officeDocument/2006/relationships/hyperlink" Target="https://discovery.ucl.ac.uk/id/eprint/10110382" TargetMode="External"/><Relationship Id="rId315" Type="http://schemas.openxmlformats.org/officeDocument/2006/relationships/hyperlink" Target="http://discovery.ucl.ac.uk/1526539/" TargetMode="External"/><Relationship Id="rId336" Type="http://schemas.openxmlformats.org/officeDocument/2006/relationships/hyperlink" Target="http://discovery.ucl.ac.uk/1381594/" TargetMode="External"/><Relationship Id="rId357" Type="http://schemas.openxmlformats.org/officeDocument/2006/relationships/hyperlink" Target="https://discovery.ucl.ac.uk/id/eprint/10110821" TargetMode="External"/><Relationship Id="rId54" Type="http://schemas.openxmlformats.org/officeDocument/2006/relationships/hyperlink" Target="http://discovery.ucl.ac.uk/1532884/" TargetMode="External"/><Relationship Id="rId75" Type="http://schemas.openxmlformats.org/officeDocument/2006/relationships/hyperlink" Target="http://discovery.ucl.ac.uk/1575527/" TargetMode="External"/><Relationship Id="rId96" Type="http://schemas.openxmlformats.org/officeDocument/2006/relationships/hyperlink" Target="http://discovery.ucl.ac.uk/10057163" TargetMode="External"/><Relationship Id="rId140" Type="http://schemas.openxmlformats.org/officeDocument/2006/relationships/hyperlink" Target="http://discovery.ucl.ac.uk/1448703" TargetMode="External"/><Relationship Id="rId161" Type="http://schemas.openxmlformats.org/officeDocument/2006/relationships/hyperlink" Target="http://discovery.ucl.ac.uk/10056876" TargetMode="External"/><Relationship Id="rId182" Type="http://schemas.openxmlformats.org/officeDocument/2006/relationships/hyperlink" Target="http://discovery.ucl.ac.uk/1449254" TargetMode="External"/><Relationship Id="rId217" Type="http://schemas.openxmlformats.org/officeDocument/2006/relationships/hyperlink" Target="https://discovery.ucl.ac.uk/id/eprint/10111848" TargetMode="External"/><Relationship Id="rId378" Type="http://schemas.openxmlformats.org/officeDocument/2006/relationships/fontTable" Target="fontTable.xml"/><Relationship Id="rId6" Type="http://schemas.openxmlformats.org/officeDocument/2006/relationships/endnotes" Target="endnotes.xml"/><Relationship Id="rId238" Type="http://schemas.openxmlformats.org/officeDocument/2006/relationships/hyperlink" Target="http://discovery.ucl.ac.uk/10056987" TargetMode="External"/><Relationship Id="rId259" Type="http://schemas.openxmlformats.org/officeDocument/2006/relationships/hyperlink" Target="http://discovery.ucl.ac.uk/10024916/" TargetMode="External"/><Relationship Id="rId23" Type="http://schemas.openxmlformats.org/officeDocument/2006/relationships/hyperlink" Target="https://discovery.ucl.ac.uk/id/eprint/10112988" TargetMode="External"/><Relationship Id="rId119" Type="http://schemas.openxmlformats.org/officeDocument/2006/relationships/hyperlink" Target="http://discovery.ucl.ac.uk/1332222/" TargetMode="External"/><Relationship Id="rId270" Type="http://schemas.openxmlformats.org/officeDocument/2006/relationships/hyperlink" Target="http://discovery.ucl.ac.uk/10083597/" TargetMode="External"/><Relationship Id="rId291" Type="http://schemas.openxmlformats.org/officeDocument/2006/relationships/hyperlink" Target="http://discovery.ucl.ac.uk/10088539/" TargetMode="External"/><Relationship Id="rId305" Type="http://schemas.openxmlformats.org/officeDocument/2006/relationships/hyperlink" Target="http://discovery.ucl.ac.uk/10024627/" TargetMode="External"/><Relationship Id="rId326" Type="http://schemas.openxmlformats.org/officeDocument/2006/relationships/hyperlink" Target="http://discovery.ucl.ac.uk/1363587/" TargetMode="External"/><Relationship Id="rId347" Type="http://schemas.openxmlformats.org/officeDocument/2006/relationships/hyperlink" Target="http://discovery.ucl.ac.uk/10082471/" TargetMode="External"/><Relationship Id="rId44" Type="http://schemas.openxmlformats.org/officeDocument/2006/relationships/hyperlink" Target="http://discovery.ucl.ac.uk/10024960/" TargetMode="External"/><Relationship Id="rId65" Type="http://schemas.openxmlformats.org/officeDocument/2006/relationships/hyperlink" Target="https://discovery.ucl.ac.uk/id/eprint/10120695/" TargetMode="External"/><Relationship Id="rId86" Type="http://schemas.openxmlformats.org/officeDocument/2006/relationships/hyperlink" Target="http://discovery.ucl.ac.uk/10056916" TargetMode="External"/><Relationship Id="rId130" Type="http://schemas.openxmlformats.org/officeDocument/2006/relationships/hyperlink" Target="http://discovery.ucl.ac.uk/10082226/" TargetMode="External"/><Relationship Id="rId151" Type="http://schemas.openxmlformats.org/officeDocument/2006/relationships/hyperlink" Target="http://discovery.ucl.ac.uk/10038210/" TargetMode="External"/><Relationship Id="rId368" Type="http://schemas.openxmlformats.org/officeDocument/2006/relationships/hyperlink" Target="http://discovery.ucl.ac.uk/1516192/" TargetMode="External"/><Relationship Id="rId172" Type="http://schemas.openxmlformats.org/officeDocument/2006/relationships/hyperlink" Target="http://discovery.ucl.ac.uk/1321560/" TargetMode="External"/><Relationship Id="rId193" Type="http://schemas.openxmlformats.org/officeDocument/2006/relationships/hyperlink" Target="http://discovery.ucl.ac.uk/1521056/" TargetMode="External"/><Relationship Id="rId207" Type="http://schemas.openxmlformats.org/officeDocument/2006/relationships/hyperlink" Target="http://discovery.ucl.ac.uk/10056357" TargetMode="External"/><Relationship Id="rId228" Type="http://schemas.openxmlformats.org/officeDocument/2006/relationships/hyperlink" Target="http://discovery.ucl.ac.uk/10058803" TargetMode="External"/><Relationship Id="rId249" Type="http://schemas.openxmlformats.org/officeDocument/2006/relationships/hyperlink" Target="http://discovery.ucl.ac.uk/1407498/" TargetMode="External"/><Relationship Id="rId13" Type="http://schemas.openxmlformats.org/officeDocument/2006/relationships/hyperlink" Target="http://discovery.ucl.ac.uk/1471137" TargetMode="External"/><Relationship Id="rId109" Type="http://schemas.openxmlformats.org/officeDocument/2006/relationships/hyperlink" Target="http://discovery.ucl.ac.uk/1471122" TargetMode="External"/><Relationship Id="rId260" Type="http://schemas.openxmlformats.org/officeDocument/2006/relationships/hyperlink" Target="http://discovery.ucl.ac.uk/1448512" TargetMode="External"/><Relationship Id="rId281" Type="http://schemas.openxmlformats.org/officeDocument/2006/relationships/hyperlink" Target="http://discovery.ucl.ac.uk/1574484/" TargetMode="External"/><Relationship Id="rId316" Type="http://schemas.openxmlformats.org/officeDocument/2006/relationships/hyperlink" Target="http://discovery.ucl.ac.uk/1522170/" TargetMode="External"/><Relationship Id="rId337" Type="http://schemas.openxmlformats.org/officeDocument/2006/relationships/hyperlink" Target="http://discovery.ucl.ac.uk/1558717/" TargetMode="External"/><Relationship Id="rId34" Type="http://schemas.openxmlformats.org/officeDocument/2006/relationships/hyperlink" Target="http://discovery.ucl.ac.uk/10056544" TargetMode="External"/><Relationship Id="rId55" Type="http://schemas.openxmlformats.org/officeDocument/2006/relationships/hyperlink" Target="http://discovery.ucl.ac.uk/1447475" TargetMode="External"/><Relationship Id="rId76" Type="http://schemas.openxmlformats.org/officeDocument/2006/relationships/hyperlink" Target="http://discovery.ucl.ac.uk/10056540" TargetMode="External"/><Relationship Id="rId97" Type="http://schemas.openxmlformats.org/officeDocument/2006/relationships/hyperlink" Target="http://discovery.ucl.ac.uk/1517979/" TargetMode="External"/><Relationship Id="rId120" Type="http://schemas.openxmlformats.org/officeDocument/2006/relationships/hyperlink" Target="https://discovery.ucl.ac.uk/id/eprint/10116414" TargetMode="External"/><Relationship Id="rId141" Type="http://schemas.openxmlformats.org/officeDocument/2006/relationships/hyperlink" Target="http://discovery.ucl.ac.uk/10084173/" TargetMode="External"/><Relationship Id="rId358" Type="http://schemas.openxmlformats.org/officeDocument/2006/relationships/hyperlink" Target="http://discovery.ucl.ac.uk/1406195/" TargetMode="External"/><Relationship Id="rId379" Type="http://schemas.openxmlformats.org/officeDocument/2006/relationships/theme" Target="theme/theme1.xml"/><Relationship Id="rId7" Type="http://schemas.openxmlformats.org/officeDocument/2006/relationships/hyperlink" Target="https://discovery.ucl.ac.uk/id/eprint/10063892/" TargetMode="External"/><Relationship Id="rId162" Type="http://schemas.openxmlformats.org/officeDocument/2006/relationships/hyperlink" Target="https://discovery.ucl.ac.uk/id/eprint/10110669" TargetMode="External"/><Relationship Id="rId183" Type="http://schemas.openxmlformats.org/officeDocument/2006/relationships/hyperlink" Target="http://discovery.ucl.ac.uk/10089820/" TargetMode="External"/><Relationship Id="rId218" Type="http://schemas.openxmlformats.org/officeDocument/2006/relationships/hyperlink" Target="http://discovery.ucl.ac.uk/10084918/" TargetMode="External"/><Relationship Id="rId239" Type="http://schemas.openxmlformats.org/officeDocument/2006/relationships/hyperlink" Target="http://discovery.ucl.ac.uk/1502112/" TargetMode="External"/><Relationship Id="rId250" Type="http://schemas.openxmlformats.org/officeDocument/2006/relationships/hyperlink" Target="http://discovery.ucl.ac.uk/1542990/" TargetMode="External"/><Relationship Id="rId271" Type="http://schemas.openxmlformats.org/officeDocument/2006/relationships/hyperlink" Target="https://discovery.ucl.ac.uk/id/eprint/10112280" TargetMode="External"/><Relationship Id="rId292" Type="http://schemas.openxmlformats.org/officeDocument/2006/relationships/hyperlink" Target="http://discovery.ucl.ac.uk/1516076/" TargetMode="External"/><Relationship Id="rId306" Type="http://schemas.openxmlformats.org/officeDocument/2006/relationships/hyperlink" Target="http://discovery.ucl.ac.uk/10058429" TargetMode="External"/><Relationship Id="rId24" Type="http://schemas.openxmlformats.org/officeDocument/2006/relationships/hyperlink" Target="https://discovery.ucl.ac.uk/id/eprint/10112891" TargetMode="External"/><Relationship Id="rId45" Type="http://schemas.openxmlformats.org/officeDocument/2006/relationships/hyperlink" Target="http://discovery.ucl.ac.uk/1519667/" TargetMode="External"/><Relationship Id="rId66" Type="http://schemas.openxmlformats.org/officeDocument/2006/relationships/hyperlink" Target="http://discovery.ucl.ac.uk/1336874" TargetMode="External"/><Relationship Id="rId87" Type="http://schemas.openxmlformats.org/officeDocument/2006/relationships/hyperlink" Target="http://discovery.ucl.ac.uk/10083219/" TargetMode="External"/><Relationship Id="rId110" Type="http://schemas.openxmlformats.org/officeDocument/2006/relationships/hyperlink" Target="http://discovery.ucl.ac.uk/10033809/" TargetMode="External"/><Relationship Id="rId131" Type="http://schemas.openxmlformats.org/officeDocument/2006/relationships/hyperlink" Target="http://discovery.ucl.ac.uk/1367068/" TargetMode="External"/><Relationship Id="rId327" Type="http://schemas.openxmlformats.org/officeDocument/2006/relationships/hyperlink" Target="http://discovery.ucl.ac.uk/1471619" TargetMode="External"/><Relationship Id="rId348" Type="http://schemas.openxmlformats.org/officeDocument/2006/relationships/hyperlink" Target="https://discovery.ucl.ac.uk/id/eprint/10083716" TargetMode="External"/><Relationship Id="rId369" Type="http://schemas.openxmlformats.org/officeDocument/2006/relationships/hyperlink" Target="http://discovery.ucl.ac.uk/1450780" TargetMode="External"/><Relationship Id="rId152" Type="http://schemas.openxmlformats.org/officeDocument/2006/relationships/hyperlink" Target="http://discovery.ucl.ac.uk/1517814/" TargetMode="External"/><Relationship Id="rId173" Type="http://schemas.openxmlformats.org/officeDocument/2006/relationships/hyperlink" Target="http://discovery.ucl.ac.uk/1471541" TargetMode="External"/><Relationship Id="rId194" Type="http://schemas.openxmlformats.org/officeDocument/2006/relationships/hyperlink" Target="https://discovery.ucl.ac.uk/id/eprint/10111548" TargetMode="External"/><Relationship Id="rId208" Type="http://schemas.openxmlformats.org/officeDocument/2006/relationships/hyperlink" Target="http://discovery.ucl.ac.uk/1448856" TargetMode="External"/><Relationship Id="rId229" Type="http://schemas.openxmlformats.org/officeDocument/2006/relationships/hyperlink" Target="http://discovery.ucl.ac.uk/1332788" TargetMode="External"/><Relationship Id="rId240" Type="http://schemas.openxmlformats.org/officeDocument/2006/relationships/hyperlink" Target="https://discovery.ucl.ac.uk/id/eprint/10111068" TargetMode="External"/><Relationship Id="rId261" Type="http://schemas.openxmlformats.org/officeDocument/2006/relationships/hyperlink" Target="https://discovery.ucl.ac.uk/id/eprint/10119083" TargetMode="External"/><Relationship Id="rId14" Type="http://schemas.openxmlformats.org/officeDocument/2006/relationships/hyperlink" Target="http://discovery.ucl.ac.uk/1517870/" TargetMode="External"/><Relationship Id="rId35" Type="http://schemas.openxmlformats.org/officeDocument/2006/relationships/hyperlink" Target="http://discovery.ucl.ac.uk/1471140" TargetMode="External"/><Relationship Id="rId56" Type="http://schemas.openxmlformats.org/officeDocument/2006/relationships/hyperlink" Target="http://discovery.ucl.ac.uk/1448704" TargetMode="External"/><Relationship Id="rId77" Type="http://schemas.openxmlformats.org/officeDocument/2006/relationships/hyperlink" Target="http://discovery.ucl.ac.uk/1471116" TargetMode="External"/><Relationship Id="rId100" Type="http://schemas.openxmlformats.org/officeDocument/2006/relationships/hyperlink" Target="http://discovery.ucl.ac.uk/1364033/" TargetMode="External"/><Relationship Id="rId282" Type="http://schemas.openxmlformats.org/officeDocument/2006/relationships/hyperlink" Target="http://discovery.ucl.ac.uk/1449464" TargetMode="External"/><Relationship Id="rId317" Type="http://schemas.openxmlformats.org/officeDocument/2006/relationships/hyperlink" Target="https://discovery.ucl.ac.uk/id/eprint/10111798" TargetMode="External"/><Relationship Id="rId338" Type="http://schemas.openxmlformats.org/officeDocument/2006/relationships/hyperlink" Target="https://discovery.ucl.ac.uk/id/eprint/10110817" TargetMode="External"/><Relationship Id="rId359" Type="http://schemas.openxmlformats.org/officeDocument/2006/relationships/hyperlink" Target="http://discovery.ucl.ac.uk/1519799/" TargetMode="External"/><Relationship Id="rId8" Type="http://schemas.openxmlformats.org/officeDocument/2006/relationships/hyperlink" Target="https://discovery.ucl.ac.uk/id/eprint/10110786" TargetMode="External"/><Relationship Id="rId98" Type="http://schemas.openxmlformats.org/officeDocument/2006/relationships/hyperlink" Target="http://discovery.ucl.ac.uk/10082189" TargetMode="External"/><Relationship Id="rId121" Type="http://schemas.openxmlformats.org/officeDocument/2006/relationships/hyperlink" Target="http://discovery.ucl.ac.uk/10063633" TargetMode="External"/><Relationship Id="rId142" Type="http://schemas.openxmlformats.org/officeDocument/2006/relationships/hyperlink" Target="http://discovery.ucl.ac.uk/1471173" TargetMode="External"/><Relationship Id="rId163" Type="http://schemas.openxmlformats.org/officeDocument/2006/relationships/hyperlink" Target="http://discovery.ucl.ac.uk/1524340/" TargetMode="External"/><Relationship Id="rId184" Type="http://schemas.openxmlformats.org/officeDocument/2006/relationships/hyperlink" Target="http://discovery.ucl.ac.uk/1404348/" TargetMode="External"/><Relationship Id="rId219" Type="http://schemas.openxmlformats.org/officeDocument/2006/relationships/hyperlink" Target="http://discovery.ucl.ac.uk/1471164" TargetMode="External"/><Relationship Id="rId370" Type="http://schemas.openxmlformats.org/officeDocument/2006/relationships/hyperlink" Target="http://discovery.ucl.ac.uk/1471108" TargetMode="External"/><Relationship Id="rId230" Type="http://schemas.openxmlformats.org/officeDocument/2006/relationships/hyperlink" Target="http://discovery.ucl.ac.uk/10084986/" TargetMode="External"/><Relationship Id="rId251" Type="http://schemas.openxmlformats.org/officeDocument/2006/relationships/hyperlink" Target="http://discovery.ucl.ac.uk/1547770/" TargetMode="External"/><Relationship Id="rId25" Type="http://schemas.openxmlformats.org/officeDocument/2006/relationships/hyperlink" Target="http://discovery.ucl.ac.uk/10083641/" TargetMode="External"/><Relationship Id="rId46" Type="http://schemas.openxmlformats.org/officeDocument/2006/relationships/hyperlink" Target="http://discovery.ucl.ac.uk/10056048" TargetMode="External"/><Relationship Id="rId67" Type="http://schemas.openxmlformats.org/officeDocument/2006/relationships/hyperlink" Target="https://discovery.ucl.ac.uk/id/eprint/10114301" TargetMode="External"/><Relationship Id="rId272" Type="http://schemas.openxmlformats.org/officeDocument/2006/relationships/hyperlink" Target="http://discovery.ucl.ac.uk/1451905" TargetMode="External"/><Relationship Id="rId293" Type="http://schemas.openxmlformats.org/officeDocument/2006/relationships/hyperlink" Target="https://discovery.ucl.ac.uk/id/eprint/10110981" TargetMode="External"/><Relationship Id="rId307" Type="http://schemas.openxmlformats.org/officeDocument/2006/relationships/hyperlink" Target="http://discovery.ucl.ac.uk/10059328" TargetMode="External"/><Relationship Id="rId328" Type="http://schemas.openxmlformats.org/officeDocument/2006/relationships/hyperlink" Target="http://discovery.ucl.ac.uk/1471093" TargetMode="External"/><Relationship Id="rId349" Type="http://schemas.openxmlformats.org/officeDocument/2006/relationships/hyperlink" Target="http://discovery.ucl.ac.uk/1326258/" TargetMode="External"/><Relationship Id="rId88" Type="http://schemas.openxmlformats.org/officeDocument/2006/relationships/hyperlink" Target="http://discovery.ucl.ac.uk/1322450/" TargetMode="External"/><Relationship Id="rId111" Type="http://schemas.openxmlformats.org/officeDocument/2006/relationships/hyperlink" Target="http://discovery.ucl.ac.uk/1532827/" TargetMode="External"/><Relationship Id="rId132" Type="http://schemas.openxmlformats.org/officeDocument/2006/relationships/hyperlink" Target="http://discovery.ucl.ac.uk/1524126/" TargetMode="External"/><Relationship Id="rId153" Type="http://schemas.openxmlformats.org/officeDocument/2006/relationships/hyperlink" Target="http://discovery.ucl.ac.uk/1324503/" TargetMode="External"/><Relationship Id="rId174" Type="http://schemas.openxmlformats.org/officeDocument/2006/relationships/hyperlink" Target="http://discovery.ucl.ac.uk/1405811/" TargetMode="External"/><Relationship Id="rId195" Type="http://schemas.openxmlformats.org/officeDocument/2006/relationships/hyperlink" Target="http://discovery.ucl.ac.uk/1471107" TargetMode="External"/><Relationship Id="rId209" Type="http://schemas.openxmlformats.org/officeDocument/2006/relationships/hyperlink" Target="http://discovery.ucl.ac.uk/1516124/" TargetMode="External"/><Relationship Id="rId360" Type="http://schemas.openxmlformats.org/officeDocument/2006/relationships/hyperlink" Target="http://discovery.ucl.ac.uk/1368818/" TargetMode="External"/><Relationship Id="rId220" Type="http://schemas.openxmlformats.org/officeDocument/2006/relationships/hyperlink" Target="http://discovery.ucl.ac.uk/10057307" TargetMode="External"/><Relationship Id="rId241" Type="http://schemas.openxmlformats.org/officeDocument/2006/relationships/hyperlink" Target="http://discovery.ucl.ac.uk/10038369/" TargetMode="External"/><Relationship Id="rId15" Type="http://schemas.openxmlformats.org/officeDocument/2006/relationships/hyperlink" Target="http://discovery.ucl.ac.uk/10037805/" TargetMode="External"/><Relationship Id="rId36" Type="http://schemas.openxmlformats.org/officeDocument/2006/relationships/hyperlink" Target="http://discovery.ucl.ac.uk/10082139/" TargetMode="External"/><Relationship Id="rId57" Type="http://schemas.openxmlformats.org/officeDocument/2006/relationships/hyperlink" Target="http://discovery.ucl.ac.uk/1470841" TargetMode="External"/><Relationship Id="rId262" Type="http://schemas.openxmlformats.org/officeDocument/2006/relationships/hyperlink" Target="http://discovery.ucl.ac.uk/10083606/" TargetMode="External"/><Relationship Id="rId283" Type="http://schemas.openxmlformats.org/officeDocument/2006/relationships/hyperlink" Target="http://discovery.ucl.ac.uk/1519553/" TargetMode="External"/><Relationship Id="rId318" Type="http://schemas.openxmlformats.org/officeDocument/2006/relationships/hyperlink" Target="http://discovery.ucl.ac.uk/1574485/" TargetMode="External"/><Relationship Id="rId339" Type="http://schemas.openxmlformats.org/officeDocument/2006/relationships/hyperlink" Target="http://discovery.ucl.ac.uk/10061579" TargetMode="External"/><Relationship Id="rId78" Type="http://schemas.openxmlformats.org/officeDocument/2006/relationships/hyperlink" Target="http://discovery.ucl.ac.uk/1471040" TargetMode="External"/><Relationship Id="rId99" Type="http://schemas.openxmlformats.org/officeDocument/2006/relationships/hyperlink" Target="http://discovery.ucl.ac.uk/1326280/" TargetMode="External"/><Relationship Id="rId101" Type="http://schemas.openxmlformats.org/officeDocument/2006/relationships/hyperlink" Target="http://discovery.ucl.ac.uk/10056252" TargetMode="External"/><Relationship Id="rId122" Type="http://schemas.openxmlformats.org/officeDocument/2006/relationships/hyperlink" Target="https://discovery.ucl.ac.uk/id/eprint/10112139" TargetMode="External"/><Relationship Id="rId143" Type="http://schemas.openxmlformats.org/officeDocument/2006/relationships/hyperlink" Target="http://discovery.ucl.ac.uk/1332528/" TargetMode="External"/><Relationship Id="rId164" Type="http://schemas.openxmlformats.org/officeDocument/2006/relationships/hyperlink" Target="http://discovery.ucl.ac.uk/10057662" TargetMode="External"/><Relationship Id="rId185" Type="http://schemas.openxmlformats.org/officeDocument/2006/relationships/hyperlink" Target="http://discovery.ucl.ac.uk/1521083/" TargetMode="External"/><Relationship Id="rId350" Type="http://schemas.openxmlformats.org/officeDocument/2006/relationships/hyperlink" Target="http://discovery.ucl.ac.uk/1447945" TargetMode="External"/><Relationship Id="rId371" Type="http://schemas.openxmlformats.org/officeDocument/2006/relationships/hyperlink" Target="http://discovery.ucl.ac.uk/1471739" TargetMode="External"/><Relationship Id="rId9" Type="http://schemas.openxmlformats.org/officeDocument/2006/relationships/hyperlink" Target="http://discovery.ucl.ac.uk/1471814/" TargetMode="External"/><Relationship Id="rId210" Type="http://schemas.openxmlformats.org/officeDocument/2006/relationships/hyperlink" Target="http://discovery.ucl.ac.uk/1408025/" TargetMode="External"/><Relationship Id="rId26" Type="http://schemas.openxmlformats.org/officeDocument/2006/relationships/hyperlink" Target="http://discovery.ucl.ac.uk/1517951/" TargetMode="External"/><Relationship Id="rId231" Type="http://schemas.openxmlformats.org/officeDocument/2006/relationships/hyperlink" Target="http://discovery.ucl.ac.uk/1449200" TargetMode="External"/><Relationship Id="rId252" Type="http://schemas.openxmlformats.org/officeDocument/2006/relationships/hyperlink" Target="https://discovery.ucl.ac.uk/id/eprint/10114694" TargetMode="External"/><Relationship Id="rId273" Type="http://schemas.openxmlformats.org/officeDocument/2006/relationships/hyperlink" Target="http://discovery.ucl.ac.uk/10028049/" TargetMode="External"/><Relationship Id="rId294" Type="http://schemas.openxmlformats.org/officeDocument/2006/relationships/hyperlink" Target="http://discovery.ucl.ac.uk/1449260" TargetMode="External"/><Relationship Id="rId308" Type="http://schemas.openxmlformats.org/officeDocument/2006/relationships/hyperlink" Target="http://discovery.ucl.ac.uk/1516181/" TargetMode="External"/><Relationship Id="rId329" Type="http://schemas.openxmlformats.org/officeDocument/2006/relationships/hyperlink" Target="http://discovery.ucl.ac.uk/1533274/" TargetMode="External"/><Relationship Id="rId47" Type="http://schemas.openxmlformats.org/officeDocument/2006/relationships/hyperlink" Target="http://discovery.ucl.ac.uk/1449253" TargetMode="External"/><Relationship Id="rId68" Type="http://schemas.openxmlformats.org/officeDocument/2006/relationships/hyperlink" Target="http://discovery.ucl.ac.uk/1410751/" TargetMode="External"/><Relationship Id="rId89" Type="http://schemas.openxmlformats.org/officeDocument/2006/relationships/hyperlink" Target="http://discovery.ucl.ac.uk/1448568" TargetMode="External"/><Relationship Id="rId112" Type="http://schemas.openxmlformats.org/officeDocument/2006/relationships/hyperlink" Target="https://discovery.ucl.ac.uk/id/eprint/10110563" TargetMode="External"/><Relationship Id="rId133" Type="http://schemas.openxmlformats.org/officeDocument/2006/relationships/hyperlink" Target="http://discovery.ucl.ac.uk/1471158" TargetMode="External"/><Relationship Id="rId154" Type="http://schemas.openxmlformats.org/officeDocument/2006/relationships/hyperlink" Target="http://discovery.ucl.ac.uk/1449078" TargetMode="External"/><Relationship Id="rId175" Type="http://schemas.openxmlformats.org/officeDocument/2006/relationships/hyperlink" Target="http://discovery.ucl.ac.uk/10069607" TargetMode="External"/><Relationship Id="rId340" Type="http://schemas.openxmlformats.org/officeDocument/2006/relationships/hyperlink" Target="http://discovery.ucl.ac.uk/1406298/" TargetMode="External"/><Relationship Id="rId361" Type="http://schemas.openxmlformats.org/officeDocument/2006/relationships/hyperlink" Target="http://discovery.ucl.ac.uk/10081806/" TargetMode="External"/><Relationship Id="rId196" Type="http://schemas.openxmlformats.org/officeDocument/2006/relationships/hyperlink" Target="http://discovery.ucl.ac.uk/1477127/" TargetMode="External"/><Relationship Id="rId200" Type="http://schemas.openxmlformats.org/officeDocument/2006/relationships/hyperlink" Target="http://discovery.ucl.ac.uk/1405918/" TargetMode="External"/><Relationship Id="rId16" Type="http://schemas.openxmlformats.org/officeDocument/2006/relationships/hyperlink" Target="http://discovery.ucl.ac.uk/10083112/" TargetMode="External"/><Relationship Id="rId221" Type="http://schemas.openxmlformats.org/officeDocument/2006/relationships/hyperlink" Target="http://discovery.ucl.ac.uk/1520993/" TargetMode="External"/><Relationship Id="rId242" Type="http://schemas.openxmlformats.org/officeDocument/2006/relationships/hyperlink" Target="https://discovery.ucl.ac.uk/id/eprint/10112131" TargetMode="External"/><Relationship Id="rId263" Type="http://schemas.openxmlformats.org/officeDocument/2006/relationships/hyperlink" Target="http://discovery.ucl.ac.uk/10059057" TargetMode="External"/><Relationship Id="rId284" Type="http://schemas.openxmlformats.org/officeDocument/2006/relationships/hyperlink" Target="http://discovery.ucl.ac.uk/1362847/" TargetMode="External"/><Relationship Id="rId319" Type="http://schemas.openxmlformats.org/officeDocument/2006/relationships/hyperlink" Target="http://discovery.ucl.ac.uk/1532870/" TargetMode="External"/><Relationship Id="rId37" Type="http://schemas.openxmlformats.org/officeDocument/2006/relationships/hyperlink" Target="http://discovery.ucl.ac.uk/1408334/" TargetMode="External"/><Relationship Id="rId58" Type="http://schemas.openxmlformats.org/officeDocument/2006/relationships/hyperlink" Target="http://discovery.ucl.ac.uk/1574443/" TargetMode="External"/><Relationship Id="rId79" Type="http://schemas.openxmlformats.org/officeDocument/2006/relationships/hyperlink" Target="http://discovery.ucl.ac.uk/1471914" TargetMode="External"/><Relationship Id="rId102" Type="http://schemas.openxmlformats.org/officeDocument/2006/relationships/hyperlink" Target="http://discovery.ucl.ac.uk/1449453" TargetMode="External"/><Relationship Id="rId123" Type="http://schemas.openxmlformats.org/officeDocument/2006/relationships/hyperlink" Target="http://discovery.ucl.ac.uk/10056541" TargetMode="External"/><Relationship Id="rId144" Type="http://schemas.openxmlformats.org/officeDocument/2006/relationships/hyperlink" Target="http://discovery.ucl.ac.uk/1471475" TargetMode="External"/><Relationship Id="rId330" Type="http://schemas.openxmlformats.org/officeDocument/2006/relationships/hyperlink" Target="http://discovery.ucl.ac.uk/1531981/" TargetMode="External"/><Relationship Id="rId90" Type="http://schemas.openxmlformats.org/officeDocument/2006/relationships/hyperlink" Target="http://discovery.ucl.ac.uk/10086225" TargetMode="External"/><Relationship Id="rId165" Type="http://schemas.openxmlformats.org/officeDocument/2006/relationships/hyperlink" Target="http://discovery.ucl.ac.uk/10086056/" TargetMode="External"/><Relationship Id="rId186" Type="http://schemas.openxmlformats.org/officeDocument/2006/relationships/hyperlink" Target="http://discovery.ucl.ac.uk/1575447/" TargetMode="External"/><Relationship Id="rId351" Type="http://schemas.openxmlformats.org/officeDocument/2006/relationships/hyperlink" Target="http://discovery.ucl.ac.uk/1329879/" TargetMode="External"/><Relationship Id="rId372" Type="http://schemas.openxmlformats.org/officeDocument/2006/relationships/hyperlink" Target="http://discovery.ucl.ac.uk/1405908/" TargetMode="External"/><Relationship Id="rId211" Type="http://schemas.openxmlformats.org/officeDocument/2006/relationships/hyperlink" Target="http://discovery.ucl.ac.uk/10085677/" TargetMode="External"/><Relationship Id="rId232" Type="http://schemas.openxmlformats.org/officeDocument/2006/relationships/hyperlink" Target="http://discovery.ucl.ac.uk/1574555/" TargetMode="External"/><Relationship Id="rId253" Type="http://schemas.openxmlformats.org/officeDocument/2006/relationships/hyperlink" Target="http://discovery.ucl.ac.uk/1330849/" TargetMode="External"/><Relationship Id="rId274" Type="http://schemas.openxmlformats.org/officeDocument/2006/relationships/hyperlink" Target="http://discovery.ucl.ac.uk/10056607" TargetMode="External"/><Relationship Id="rId295" Type="http://schemas.openxmlformats.org/officeDocument/2006/relationships/hyperlink" Target="http://discovery.ucl.ac.uk/10056789" TargetMode="External"/><Relationship Id="rId309" Type="http://schemas.openxmlformats.org/officeDocument/2006/relationships/hyperlink" Target="http://discovery.ucl.ac.uk/10084839/" TargetMode="External"/><Relationship Id="rId27" Type="http://schemas.openxmlformats.org/officeDocument/2006/relationships/hyperlink" Target="http://discovery.ucl.ac.uk/1470369" TargetMode="External"/><Relationship Id="rId48" Type="http://schemas.openxmlformats.org/officeDocument/2006/relationships/hyperlink" Target="http://discovery.ucl.ac.uk/1574532/" TargetMode="External"/><Relationship Id="rId69" Type="http://schemas.openxmlformats.org/officeDocument/2006/relationships/hyperlink" Target="http://discovery.ucl.ac.uk/10026089/" TargetMode="External"/><Relationship Id="rId113" Type="http://schemas.openxmlformats.org/officeDocument/2006/relationships/hyperlink" Target="http://discovery.ucl.ac.uk/1471490" TargetMode="External"/><Relationship Id="rId134" Type="http://schemas.openxmlformats.org/officeDocument/2006/relationships/hyperlink" Target="http://discovery.ucl.ac.uk/10076027/" TargetMode="External"/><Relationship Id="rId320" Type="http://schemas.openxmlformats.org/officeDocument/2006/relationships/hyperlink" Target="http://discovery.ucl.ac.uk/10056001" TargetMode="External"/><Relationship Id="rId80" Type="http://schemas.openxmlformats.org/officeDocument/2006/relationships/hyperlink" Target="http://discovery.ucl.ac.uk/10083120/" TargetMode="External"/><Relationship Id="rId155" Type="http://schemas.openxmlformats.org/officeDocument/2006/relationships/hyperlink" Target="http://discovery.ucl.ac.uk/1520994/" TargetMode="External"/><Relationship Id="rId176" Type="http://schemas.openxmlformats.org/officeDocument/2006/relationships/hyperlink" Target="https://discovery.ucl.ac.uk/id/eprint/10118531" TargetMode="External"/><Relationship Id="rId197" Type="http://schemas.openxmlformats.org/officeDocument/2006/relationships/hyperlink" Target="http://discovery.ucl.ac.uk/1517662/" TargetMode="External"/><Relationship Id="rId341" Type="http://schemas.openxmlformats.org/officeDocument/2006/relationships/hyperlink" Target="http://discovery.ucl.ac.uk/10081868/" TargetMode="External"/><Relationship Id="rId362" Type="http://schemas.openxmlformats.org/officeDocument/2006/relationships/hyperlink" Target="http://discovery.ucl.ac.uk/10057862" TargetMode="External"/><Relationship Id="rId201" Type="http://schemas.openxmlformats.org/officeDocument/2006/relationships/hyperlink" Target="https://discovery.ucl.ac.uk/id/eprint/10113141" TargetMode="External"/><Relationship Id="rId222" Type="http://schemas.openxmlformats.org/officeDocument/2006/relationships/hyperlink" Target="http://discovery.ucl.ac.uk/1522029/" TargetMode="External"/><Relationship Id="rId243" Type="http://schemas.openxmlformats.org/officeDocument/2006/relationships/hyperlink" Target="http://discovery.ucl.ac.uk/10083374/" TargetMode="External"/><Relationship Id="rId264" Type="http://schemas.openxmlformats.org/officeDocument/2006/relationships/hyperlink" Target="http://discovery.ucl.ac.uk/10081791/" TargetMode="External"/><Relationship Id="rId285" Type="http://schemas.openxmlformats.org/officeDocument/2006/relationships/hyperlink" Target="http://discovery.ucl.ac.uk/1556279/" TargetMode="External"/><Relationship Id="rId17" Type="http://schemas.openxmlformats.org/officeDocument/2006/relationships/hyperlink" Target="http://discovery.ucl.ac.uk/10056426" TargetMode="External"/><Relationship Id="rId38" Type="http://schemas.openxmlformats.org/officeDocument/2006/relationships/hyperlink" Target="http://discovery.ucl.ac.uk/1471416" TargetMode="External"/><Relationship Id="rId59" Type="http://schemas.openxmlformats.org/officeDocument/2006/relationships/hyperlink" Target="http://discovery.ucl.ac.uk/1516119/" TargetMode="External"/><Relationship Id="rId103" Type="http://schemas.openxmlformats.org/officeDocument/2006/relationships/hyperlink" Target="http://discovery.ucl.ac.uk/10056754" TargetMode="External"/><Relationship Id="rId124" Type="http://schemas.openxmlformats.org/officeDocument/2006/relationships/hyperlink" Target="http://discovery.ucl.ac.uk/10059155" TargetMode="External"/><Relationship Id="rId310" Type="http://schemas.openxmlformats.org/officeDocument/2006/relationships/hyperlink" Target="http://discovery.ucl.ac.uk/10040160/" TargetMode="External"/><Relationship Id="rId70" Type="http://schemas.openxmlformats.org/officeDocument/2006/relationships/hyperlink" Target="http://discovery.ucl.ac.uk/10085700/" TargetMode="External"/><Relationship Id="rId91" Type="http://schemas.openxmlformats.org/officeDocument/2006/relationships/hyperlink" Target="http://discovery.ucl.ac.uk/10082994" TargetMode="External"/><Relationship Id="rId145" Type="http://schemas.openxmlformats.org/officeDocument/2006/relationships/hyperlink" Target="http://discovery.ucl.ac.uk/10056585" TargetMode="External"/><Relationship Id="rId166" Type="http://schemas.openxmlformats.org/officeDocument/2006/relationships/hyperlink" Target="http://discovery.ucl.ac.uk/10054569" TargetMode="External"/><Relationship Id="rId187" Type="http://schemas.openxmlformats.org/officeDocument/2006/relationships/hyperlink" Target="http://discovery.ucl.ac.uk/1450431" TargetMode="External"/><Relationship Id="rId331" Type="http://schemas.openxmlformats.org/officeDocument/2006/relationships/hyperlink" Target="http://discovery.ucl.ac.uk/1333600" TargetMode="External"/><Relationship Id="rId352" Type="http://schemas.openxmlformats.org/officeDocument/2006/relationships/hyperlink" Target="http://discovery.ucl.ac.uk/1326291/" TargetMode="External"/><Relationship Id="rId373" Type="http://schemas.openxmlformats.org/officeDocument/2006/relationships/hyperlink" Target="http://discovery.ucl.ac.uk/1521039/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://discovery.ucl.ac.uk/1471110" TargetMode="External"/><Relationship Id="rId233" Type="http://schemas.openxmlformats.org/officeDocument/2006/relationships/hyperlink" Target="http://discovery.ucl.ac.uk/1532123/" TargetMode="External"/><Relationship Id="rId254" Type="http://schemas.openxmlformats.org/officeDocument/2006/relationships/hyperlink" Target="http://discovery.ucl.ac.uk/10057041" TargetMode="External"/><Relationship Id="rId28" Type="http://schemas.openxmlformats.org/officeDocument/2006/relationships/hyperlink" Target="http://discovery.ucl.ac.uk/1471339" TargetMode="External"/><Relationship Id="rId49" Type="http://schemas.openxmlformats.org/officeDocument/2006/relationships/hyperlink" Target="http://discovery.ucl.ac.uk/1409970/" TargetMode="External"/><Relationship Id="rId114" Type="http://schemas.openxmlformats.org/officeDocument/2006/relationships/hyperlink" Target="http://discovery.ucl.ac.uk/1575469/" TargetMode="External"/><Relationship Id="rId275" Type="http://schemas.openxmlformats.org/officeDocument/2006/relationships/hyperlink" Target="http://discovery.ucl.ac.uk/1574410/" TargetMode="External"/><Relationship Id="rId296" Type="http://schemas.openxmlformats.org/officeDocument/2006/relationships/hyperlink" Target="http://discovery.ucl.ac.uk/1405812/" TargetMode="External"/><Relationship Id="rId300" Type="http://schemas.openxmlformats.org/officeDocument/2006/relationships/hyperlink" Target="http://discovery.ucl.ac.uk/1471499" TargetMode="External"/><Relationship Id="rId60" Type="http://schemas.openxmlformats.org/officeDocument/2006/relationships/hyperlink" Target="http://discovery.ucl.ac.uk/1448713" TargetMode="External"/><Relationship Id="rId81" Type="http://schemas.openxmlformats.org/officeDocument/2006/relationships/hyperlink" Target="http://discovery.ucl.ac.uk/1448566" TargetMode="External"/><Relationship Id="rId135" Type="http://schemas.openxmlformats.org/officeDocument/2006/relationships/hyperlink" Target="http://discovery.ucl.ac.uk/1471435" TargetMode="External"/><Relationship Id="rId156" Type="http://schemas.openxmlformats.org/officeDocument/2006/relationships/hyperlink" Target="http://discovery.ucl.ac.uk/1531918/" TargetMode="External"/><Relationship Id="rId177" Type="http://schemas.openxmlformats.org/officeDocument/2006/relationships/hyperlink" Target="https://discovery.ucl.ac.uk/id/eprint/10111106" TargetMode="External"/><Relationship Id="rId198" Type="http://schemas.openxmlformats.org/officeDocument/2006/relationships/hyperlink" Target="http://discovery.ucl.ac.uk/1338985" TargetMode="External"/><Relationship Id="rId321" Type="http://schemas.openxmlformats.org/officeDocument/2006/relationships/hyperlink" Target="http://discovery.ucl.ac.uk/1520905/" TargetMode="External"/><Relationship Id="rId342" Type="http://schemas.openxmlformats.org/officeDocument/2006/relationships/hyperlink" Target="http://discovery.ucl.ac.uk/10081874/" TargetMode="External"/><Relationship Id="rId363" Type="http://schemas.openxmlformats.org/officeDocument/2006/relationships/hyperlink" Target="https://discovery.ucl.ac.uk/id/eprint/10110828" TargetMode="External"/><Relationship Id="rId202" Type="http://schemas.openxmlformats.org/officeDocument/2006/relationships/hyperlink" Target="https://discovery.ucl.ac.uk/id/eprint/10110999" TargetMode="External"/><Relationship Id="rId223" Type="http://schemas.openxmlformats.org/officeDocument/2006/relationships/hyperlink" Target="http://discovery.ucl.ac.uk/10072939/" TargetMode="External"/><Relationship Id="rId244" Type="http://schemas.openxmlformats.org/officeDocument/2006/relationships/hyperlink" Target="http://discovery.ucl.ac.uk/10060013" TargetMode="External"/><Relationship Id="rId18" Type="http://schemas.openxmlformats.org/officeDocument/2006/relationships/hyperlink" Target="https://discovery.ucl.ac.uk/id/eprint/10110627" TargetMode="External"/><Relationship Id="rId39" Type="http://schemas.openxmlformats.org/officeDocument/2006/relationships/hyperlink" Target="http://discovery.ucl.ac.uk/10093244/" TargetMode="External"/><Relationship Id="rId265" Type="http://schemas.openxmlformats.org/officeDocument/2006/relationships/hyperlink" Target="http://discovery.ucl.ac.uk/1433761" TargetMode="External"/><Relationship Id="rId286" Type="http://schemas.openxmlformats.org/officeDocument/2006/relationships/hyperlink" Target="http://discovery.ucl.ac.uk/1325644/" TargetMode="External"/><Relationship Id="rId50" Type="http://schemas.openxmlformats.org/officeDocument/2006/relationships/hyperlink" Target="http://discovery.ucl.ac.uk/10030763/" TargetMode="External"/><Relationship Id="rId104" Type="http://schemas.openxmlformats.org/officeDocument/2006/relationships/hyperlink" Target="http://discovery.ucl.ac.uk/10055878" TargetMode="External"/><Relationship Id="rId125" Type="http://schemas.openxmlformats.org/officeDocument/2006/relationships/hyperlink" Target="http://discovery.ucl.ac.uk/1323007/" TargetMode="External"/><Relationship Id="rId146" Type="http://schemas.openxmlformats.org/officeDocument/2006/relationships/hyperlink" Target="http://discovery.ucl.ac.uk/1448892" TargetMode="External"/><Relationship Id="rId167" Type="http://schemas.openxmlformats.org/officeDocument/2006/relationships/hyperlink" Target="http://discovery.ucl.ac.uk/10082224/" TargetMode="External"/><Relationship Id="rId188" Type="http://schemas.openxmlformats.org/officeDocument/2006/relationships/hyperlink" Target="http://discovery.ucl.ac.uk/10082174/" TargetMode="External"/><Relationship Id="rId311" Type="http://schemas.openxmlformats.org/officeDocument/2006/relationships/hyperlink" Target="http://discovery.ucl.ac.uk/10082238/" TargetMode="External"/><Relationship Id="rId332" Type="http://schemas.openxmlformats.org/officeDocument/2006/relationships/hyperlink" Target="http://discovery.ucl.ac.uk/1471906" TargetMode="External"/><Relationship Id="rId353" Type="http://schemas.openxmlformats.org/officeDocument/2006/relationships/hyperlink" Target="http://discovery.ucl.ac.uk/10027950/" TargetMode="External"/><Relationship Id="rId374" Type="http://schemas.openxmlformats.org/officeDocument/2006/relationships/hyperlink" Target="http://discovery.ucl.ac.uk/10082446/" TargetMode="External"/><Relationship Id="rId71" Type="http://schemas.openxmlformats.org/officeDocument/2006/relationships/hyperlink" Target="http://discovery.ucl.ac.uk/10063340" TargetMode="External"/><Relationship Id="rId92" Type="http://schemas.openxmlformats.org/officeDocument/2006/relationships/hyperlink" Target="http://discovery.ucl.ac.uk/1406200/" TargetMode="External"/><Relationship Id="rId213" Type="http://schemas.openxmlformats.org/officeDocument/2006/relationships/hyperlink" Target="https://discovery.ucl.ac.uk/id/eprint/10112298" TargetMode="External"/><Relationship Id="rId234" Type="http://schemas.openxmlformats.org/officeDocument/2006/relationships/hyperlink" Target="http://discovery.ucl.ac.uk/10056472" TargetMode="External"/><Relationship Id="rId2" Type="http://schemas.openxmlformats.org/officeDocument/2006/relationships/styles" Target="styles.xml"/><Relationship Id="rId29" Type="http://schemas.openxmlformats.org/officeDocument/2006/relationships/hyperlink" Target="https://discovery.ucl.ac.uk/id/eprint/10112349" TargetMode="External"/><Relationship Id="rId255" Type="http://schemas.openxmlformats.org/officeDocument/2006/relationships/hyperlink" Target="http://discovery.ucl.ac.uk/1575422/" TargetMode="External"/><Relationship Id="rId276" Type="http://schemas.openxmlformats.org/officeDocument/2006/relationships/hyperlink" Target="http://discovery.ucl.ac.uk/1333243" TargetMode="External"/><Relationship Id="rId297" Type="http://schemas.openxmlformats.org/officeDocument/2006/relationships/hyperlink" Target="http://discovery.ucl.ac.uk/10082555/" TargetMode="External"/><Relationship Id="rId40" Type="http://schemas.openxmlformats.org/officeDocument/2006/relationships/hyperlink" Target="http://discovery.ucl.ac.uk/10057038" TargetMode="External"/><Relationship Id="rId115" Type="http://schemas.openxmlformats.org/officeDocument/2006/relationships/hyperlink" Target="http://discovery.ucl.ac.uk/1471449" TargetMode="External"/><Relationship Id="rId136" Type="http://schemas.openxmlformats.org/officeDocument/2006/relationships/hyperlink" Target="http://discovery.ucl.ac.uk/1449075" TargetMode="External"/><Relationship Id="rId157" Type="http://schemas.openxmlformats.org/officeDocument/2006/relationships/hyperlink" Target="https://discovery.ucl.ac.uk/id/eprint/10110447" TargetMode="External"/><Relationship Id="rId178" Type="http://schemas.openxmlformats.org/officeDocument/2006/relationships/hyperlink" Target="http://discovery.ucl.ac.uk/1471106" TargetMode="External"/><Relationship Id="rId301" Type="http://schemas.openxmlformats.org/officeDocument/2006/relationships/hyperlink" Target="http://discovery.ucl.ac.uk/10087364/" TargetMode="External"/><Relationship Id="rId322" Type="http://schemas.openxmlformats.org/officeDocument/2006/relationships/hyperlink" Target="http://discovery.ucl.ac.uk/1332281" TargetMode="External"/><Relationship Id="rId343" Type="http://schemas.openxmlformats.org/officeDocument/2006/relationships/hyperlink" Target="http://discovery.ucl.ac.uk/10060695" TargetMode="External"/><Relationship Id="rId364" Type="http://schemas.openxmlformats.org/officeDocument/2006/relationships/hyperlink" Target="http://discovery.ucl.ac.uk/10083668/" TargetMode="External"/><Relationship Id="rId61" Type="http://schemas.openxmlformats.org/officeDocument/2006/relationships/hyperlink" Target="http://discovery.ucl.ac.uk/1515984/" TargetMode="External"/><Relationship Id="rId82" Type="http://schemas.openxmlformats.org/officeDocument/2006/relationships/hyperlink" Target="http://discovery.ucl.ac.uk/10056469" TargetMode="External"/><Relationship Id="rId199" Type="http://schemas.openxmlformats.org/officeDocument/2006/relationships/hyperlink" Target="http://discovery.ucl.ac.uk/10082033/" TargetMode="External"/><Relationship Id="rId203" Type="http://schemas.openxmlformats.org/officeDocument/2006/relationships/hyperlink" Target="https://discovery.ucl.ac.uk/id/eprint/10111770" TargetMode="External"/><Relationship Id="rId19" Type="http://schemas.openxmlformats.org/officeDocument/2006/relationships/hyperlink" Target="http://discovery.ucl.ac.uk/10024915/" TargetMode="External"/><Relationship Id="rId224" Type="http://schemas.openxmlformats.org/officeDocument/2006/relationships/hyperlink" Target="http://discovery.ucl.ac.uk/1519664/" TargetMode="External"/><Relationship Id="rId245" Type="http://schemas.openxmlformats.org/officeDocument/2006/relationships/hyperlink" Target="http://discovery.ucl.ac.uk/10028135/" TargetMode="External"/><Relationship Id="rId266" Type="http://schemas.openxmlformats.org/officeDocument/2006/relationships/hyperlink" Target="http://discovery.ucl.ac.uk/1369583/" TargetMode="External"/><Relationship Id="rId287" Type="http://schemas.openxmlformats.org/officeDocument/2006/relationships/hyperlink" Target="http://discovery.ucl.ac.uk/1520877/" TargetMode="External"/><Relationship Id="rId30" Type="http://schemas.openxmlformats.org/officeDocument/2006/relationships/hyperlink" Target="http://discovery.ucl.ac.uk/10056538" TargetMode="External"/><Relationship Id="rId105" Type="http://schemas.openxmlformats.org/officeDocument/2006/relationships/hyperlink" Target="http://discovery.ucl.ac.uk/1406919/" TargetMode="External"/><Relationship Id="rId126" Type="http://schemas.openxmlformats.org/officeDocument/2006/relationships/hyperlink" Target="http://discovery.ucl.ac.uk/10022814/" TargetMode="External"/><Relationship Id="rId147" Type="http://schemas.openxmlformats.org/officeDocument/2006/relationships/hyperlink" Target="http://discovery.ucl.ac.uk/10056976" TargetMode="External"/><Relationship Id="rId168" Type="http://schemas.openxmlformats.org/officeDocument/2006/relationships/hyperlink" Target="http://discovery.ucl.ac.uk/1517824/" TargetMode="External"/><Relationship Id="rId312" Type="http://schemas.openxmlformats.org/officeDocument/2006/relationships/hyperlink" Target="https://discovery.ucl.ac.uk/id/eprint/10113751" TargetMode="External"/><Relationship Id="rId333" Type="http://schemas.openxmlformats.org/officeDocument/2006/relationships/hyperlink" Target="http://discovery.ucl.ac.uk/1448855" TargetMode="External"/><Relationship Id="rId354" Type="http://schemas.openxmlformats.org/officeDocument/2006/relationships/hyperlink" Target="http://discovery.ucl.ac.uk/1370570/" TargetMode="External"/><Relationship Id="rId51" Type="http://schemas.openxmlformats.org/officeDocument/2006/relationships/hyperlink" Target="http://discovery.ucl.ac.uk/1516028/" TargetMode="External"/><Relationship Id="rId72" Type="http://schemas.openxmlformats.org/officeDocument/2006/relationships/hyperlink" Target="http://discovery.ucl.ac.uk/10024653/" TargetMode="External"/><Relationship Id="rId93" Type="http://schemas.openxmlformats.org/officeDocument/2006/relationships/hyperlink" Target="http://discovery.ucl.ac.uk/1408023/" TargetMode="External"/><Relationship Id="rId189" Type="http://schemas.openxmlformats.org/officeDocument/2006/relationships/hyperlink" Target="http://discovery.ucl.ac.uk/1471474" TargetMode="External"/><Relationship Id="rId375" Type="http://schemas.openxmlformats.org/officeDocument/2006/relationships/hyperlink" Target="http://discovery.ucl.ac.uk/1524347/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discovery.ucl.ac.uk/id/eprint/10112337" TargetMode="External"/><Relationship Id="rId235" Type="http://schemas.openxmlformats.org/officeDocument/2006/relationships/hyperlink" Target="https://discovery.ucl.ac.uk/id/eprint/10111200" TargetMode="External"/><Relationship Id="rId256" Type="http://schemas.openxmlformats.org/officeDocument/2006/relationships/hyperlink" Target="https://discovery.ucl.ac.uk/id/eprint/10110585" TargetMode="External"/><Relationship Id="rId277" Type="http://schemas.openxmlformats.org/officeDocument/2006/relationships/hyperlink" Target="http://discovery.ucl.ac.uk/1361009/" TargetMode="External"/><Relationship Id="rId298" Type="http://schemas.openxmlformats.org/officeDocument/2006/relationships/hyperlink" Target="http://discovery.ucl.ac.uk/1364018/" TargetMode="External"/><Relationship Id="rId116" Type="http://schemas.openxmlformats.org/officeDocument/2006/relationships/hyperlink" Target="https://discovery.ucl.ac.uk/id/eprint/10110287" TargetMode="External"/><Relationship Id="rId137" Type="http://schemas.openxmlformats.org/officeDocument/2006/relationships/hyperlink" Target="http://discovery.ucl.ac.uk/1574529/" TargetMode="External"/><Relationship Id="rId158" Type="http://schemas.openxmlformats.org/officeDocument/2006/relationships/hyperlink" Target="http://discovery.ucl.ac.uk/1471145" TargetMode="External"/><Relationship Id="rId302" Type="http://schemas.openxmlformats.org/officeDocument/2006/relationships/hyperlink" Target="http://discovery.ucl.ac.uk/10043319/" TargetMode="External"/><Relationship Id="rId323" Type="http://schemas.openxmlformats.org/officeDocument/2006/relationships/hyperlink" Target="http://discovery.ucl.ac.uk/10081804/" TargetMode="External"/><Relationship Id="rId344" Type="http://schemas.openxmlformats.org/officeDocument/2006/relationships/hyperlink" Target="http://discovery.ucl.ac.uk/10027535/" TargetMode="External"/><Relationship Id="rId20" Type="http://schemas.openxmlformats.org/officeDocument/2006/relationships/hyperlink" Target="http://discovery.ucl.ac.uk/1471451" TargetMode="External"/><Relationship Id="rId41" Type="http://schemas.openxmlformats.org/officeDocument/2006/relationships/hyperlink" Target="http://discovery.ucl.ac.uk/1448067" TargetMode="External"/><Relationship Id="rId62" Type="http://schemas.openxmlformats.org/officeDocument/2006/relationships/hyperlink" Target="http://discovery.ucl.ac.uk/1471568" TargetMode="External"/><Relationship Id="rId83" Type="http://schemas.openxmlformats.org/officeDocument/2006/relationships/hyperlink" Target="http://discovery.ucl.ac.uk/1532791/" TargetMode="External"/><Relationship Id="rId179" Type="http://schemas.openxmlformats.org/officeDocument/2006/relationships/hyperlink" Target="http://discovery.ucl.ac.uk/1574553/" TargetMode="External"/><Relationship Id="rId365" Type="http://schemas.openxmlformats.org/officeDocument/2006/relationships/hyperlink" Target="http://discovery.ucl.ac.uk/10022674/" TargetMode="External"/><Relationship Id="rId190" Type="http://schemas.openxmlformats.org/officeDocument/2006/relationships/hyperlink" Target="https://discovery.ucl.ac.uk/id/eprint/10118329" TargetMode="External"/><Relationship Id="rId204" Type="http://schemas.openxmlformats.org/officeDocument/2006/relationships/hyperlink" Target="http://discovery.ucl.ac.uk/10057083" TargetMode="External"/><Relationship Id="rId225" Type="http://schemas.openxmlformats.org/officeDocument/2006/relationships/hyperlink" Target="http://discovery.ucl.ac.uk/10084038/" TargetMode="External"/><Relationship Id="rId246" Type="http://schemas.openxmlformats.org/officeDocument/2006/relationships/hyperlink" Target="http://discovery.ucl.ac.uk/1470707" TargetMode="External"/><Relationship Id="rId267" Type="http://schemas.openxmlformats.org/officeDocument/2006/relationships/hyperlink" Target="http://discovery.ucl.ac.uk/1333962/" TargetMode="External"/><Relationship Id="rId288" Type="http://schemas.openxmlformats.org/officeDocument/2006/relationships/hyperlink" Target="http://discovery.ucl.ac.uk/10083750/" TargetMode="External"/><Relationship Id="rId106" Type="http://schemas.openxmlformats.org/officeDocument/2006/relationships/hyperlink" Target="http://discovery.ucl.ac.uk/10083605" TargetMode="External"/><Relationship Id="rId127" Type="http://schemas.openxmlformats.org/officeDocument/2006/relationships/hyperlink" Target="http://discovery.ucl.ac.uk/1448569" TargetMode="External"/><Relationship Id="rId313" Type="http://schemas.openxmlformats.org/officeDocument/2006/relationships/hyperlink" Target="http://discovery.ucl.ac.uk/1519694/" TargetMode="External"/><Relationship Id="rId10" Type="http://schemas.openxmlformats.org/officeDocument/2006/relationships/hyperlink" Target="http://discovery.ucl.ac.uk/10057563" TargetMode="External"/><Relationship Id="rId31" Type="http://schemas.openxmlformats.org/officeDocument/2006/relationships/hyperlink" Target="http://discovery.ucl.ac.uk/1574710/" TargetMode="External"/><Relationship Id="rId52" Type="http://schemas.openxmlformats.org/officeDocument/2006/relationships/hyperlink" Target="http://discovery.ucl.ac.uk/1449265" TargetMode="External"/><Relationship Id="rId73" Type="http://schemas.openxmlformats.org/officeDocument/2006/relationships/hyperlink" Target="http://discovery.ucl.ac.uk/10088729/" TargetMode="External"/><Relationship Id="rId94" Type="http://schemas.openxmlformats.org/officeDocument/2006/relationships/hyperlink" Target="http://discovery.ucl.ac.uk/1575749/" TargetMode="External"/><Relationship Id="rId148" Type="http://schemas.openxmlformats.org/officeDocument/2006/relationships/hyperlink" Target="http://discovery.ucl.ac.uk/10057420" TargetMode="External"/><Relationship Id="rId169" Type="http://schemas.openxmlformats.org/officeDocument/2006/relationships/hyperlink" Target="https://discovery.ucl.ac.uk/id/eprint/10110726" TargetMode="External"/><Relationship Id="rId334" Type="http://schemas.openxmlformats.org/officeDocument/2006/relationships/hyperlink" Target="http://discovery.ucl.ac.uk/10034090/" TargetMode="External"/><Relationship Id="rId355" Type="http://schemas.openxmlformats.org/officeDocument/2006/relationships/hyperlink" Target="http://discovery.ucl.ac.uk/10039006/" TargetMode="External"/><Relationship Id="rId376" Type="http://schemas.openxmlformats.org/officeDocument/2006/relationships/hyperlink" Target="http://discovery.ucl.ac.uk/10056354" TargetMode="External"/><Relationship Id="rId4" Type="http://schemas.openxmlformats.org/officeDocument/2006/relationships/webSettings" Target="webSettings.xml"/><Relationship Id="rId180" Type="http://schemas.openxmlformats.org/officeDocument/2006/relationships/hyperlink" Target="http://discovery.ucl.ac.uk/1409858/" TargetMode="External"/><Relationship Id="rId215" Type="http://schemas.openxmlformats.org/officeDocument/2006/relationships/hyperlink" Target="http://discovery.ucl.ac.uk/10024652/" TargetMode="External"/><Relationship Id="rId236" Type="http://schemas.openxmlformats.org/officeDocument/2006/relationships/hyperlink" Target="http://discovery.ucl.ac.uk/1520986/" TargetMode="External"/><Relationship Id="rId257" Type="http://schemas.openxmlformats.org/officeDocument/2006/relationships/hyperlink" Target="http://discovery.ucl.ac.uk/1325633/" TargetMode="External"/><Relationship Id="rId278" Type="http://schemas.openxmlformats.org/officeDocument/2006/relationships/hyperlink" Target="http://discovery.ucl.ac.uk/151985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DBADAC-8A4A-4428-A17B-BB8FC91CF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7</Pages>
  <Words>20643</Words>
  <Characters>117668</Characters>
  <Application>Microsoft Office Word</Application>
  <DocSecurity>0</DocSecurity>
  <Lines>980</Lines>
  <Paragraphs>2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</Company>
  <LinksUpToDate>false</LinksUpToDate>
  <CharactersWithSpaces>138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angapriya Dey</dc:creator>
  <cp:keywords/>
  <dc:description/>
  <cp:lastModifiedBy>Gourangapriya Dey</cp:lastModifiedBy>
  <cp:revision>2</cp:revision>
  <dcterms:created xsi:type="dcterms:W3CDTF">2021-02-18T13:48:00Z</dcterms:created>
  <dcterms:modified xsi:type="dcterms:W3CDTF">2021-02-18T13:48:00Z</dcterms:modified>
</cp:coreProperties>
</file>